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17DE5" w14:textId="77777777" w:rsidR="00417175" w:rsidRDefault="00417175" w:rsidP="00417175">
      <w:pPr>
        <w:jc w:val="center"/>
        <w:rPr>
          <w:sz w:val="96"/>
          <w:szCs w:val="96"/>
        </w:rPr>
      </w:pPr>
    </w:p>
    <w:p w14:paraId="19077DC8" w14:textId="77777777" w:rsidR="00417175" w:rsidRDefault="00417175" w:rsidP="00417175">
      <w:pPr>
        <w:jc w:val="center"/>
        <w:rPr>
          <w:sz w:val="96"/>
          <w:szCs w:val="96"/>
        </w:rPr>
      </w:pPr>
    </w:p>
    <w:p w14:paraId="4F710EFD" w14:textId="77777777" w:rsidR="00417175" w:rsidRDefault="00417175" w:rsidP="00417175">
      <w:pPr>
        <w:jc w:val="center"/>
        <w:rPr>
          <w:sz w:val="96"/>
          <w:szCs w:val="96"/>
        </w:rPr>
      </w:pPr>
    </w:p>
    <w:p w14:paraId="3F58D5A1" w14:textId="77777777" w:rsidR="00417175" w:rsidRDefault="00417175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14:paraId="4E085389" w14:textId="77777777" w:rsidR="00417175" w:rsidRDefault="00417175" w:rsidP="00417175">
      <w:pPr>
        <w:jc w:val="center"/>
        <w:rPr>
          <w:i/>
          <w:sz w:val="72"/>
          <w:szCs w:val="72"/>
        </w:rPr>
      </w:pPr>
    </w:p>
    <w:p w14:paraId="307984A3" w14:textId="77777777" w:rsidR="00317B2A" w:rsidRPr="001C6D00" w:rsidRDefault="00317B2A" w:rsidP="00417175">
      <w:pPr>
        <w:jc w:val="center"/>
        <w:rPr>
          <w:i/>
          <w:sz w:val="72"/>
          <w:szCs w:val="72"/>
        </w:rPr>
      </w:pPr>
    </w:p>
    <w:p w14:paraId="40E24133" w14:textId="77777777" w:rsidR="00417175" w:rsidRDefault="00417175" w:rsidP="00417175">
      <w:pPr>
        <w:ind w:left="-360" w:right="-18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 w:rsidR="00743334">
        <w:rPr>
          <w:sz w:val="48"/>
          <w:szCs w:val="48"/>
          <w:u w:val="single"/>
        </w:rPr>
        <w:t>SEVEN</w:t>
      </w:r>
      <w:r w:rsidRPr="00027EDE">
        <w:rPr>
          <w:sz w:val="48"/>
          <w:szCs w:val="48"/>
        </w:rPr>
        <w:t xml:space="preserve"> </w:t>
      </w:r>
      <w:r w:rsidR="00AD2CB3" w:rsidRPr="00F34576">
        <w:rPr>
          <w:sz w:val="48"/>
          <w:szCs w:val="48"/>
        </w:rPr>
        <w:t>Now you</w:t>
      </w:r>
      <w:r w:rsidR="00743334">
        <w:rPr>
          <w:sz w:val="48"/>
          <w:szCs w:val="48"/>
        </w:rPr>
        <w:t>’re</w:t>
      </w:r>
      <w:r w:rsidR="00AD2CB3" w:rsidRPr="00F34576">
        <w:rPr>
          <w:sz w:val="48"/>
          <w:szCs w:val="48"/>
        </w:rPr>
        <w:t xml:space="preserve"> </w:t>
      </w:r>
      <w:r w:rsidR="00743334">
        <w:rPr>
          <w:sz w:val="48"/>
          <w:szCs w:val="48"/>
        </w:rPr>
        <w:t>under control.</w:t>
      </w:r>
    </w:p>
    <w:p w14:paraId="42EC0F27" w14:textId="77777777" w:rsidR="00FD0A11" w:rsidRPr="00FD0A11" w:rsidRDefault="00FD0A11" w:rsidP="00417175">
      <w:pPr>
        <w:ind w:left="-360" w:right="-180"/>
        <w:jc w:val="center"/>
        <w:rPr>
          <w:i/>
          <w:sz w:val="48"/>
          <w:szCs w:val="48"/>
        </w:rPr>
      </w:pPr>
      <w:r w:rsidRPr="00FD0A11">
        <w:rPr>
          <w:i/>
          <w:sz w:val="48"/>
          <w:szCs w:val="48"/>
        </w:rPr>
        <w:t>Part I</w:t>
      </w:r>
      <w:r w:rsidR="004E3BC3">
        <w:rPr>
          <w:i/>
          <w:sz w:val="48"/>
          <w:szCs w:val="48"/>
        </w:rPr>
        <w:t>I</w:t>
      </w:r>
      <w:r>
        <w:rPr>
          <w:i/>
          <w:sz w:val="48"/>
          <w:szCs w:val="48"/>
        </w:rPr>
        <w:t xml:space="preserve"> of II</w:t>
      </w:r>
    </w:p>
    <w:p w14:paraId="750E2BE6" w14:textId="77777777" w:rsidR="00417175" w:rsidRDefault="00417175" w:rsidP="00417175"/>
    <w:p w14:paraId="3BB70380" w14:textId="77777777" w:rsidR="00417175" w:rsidRDefault="00417175" w:rsidP="00417175">
      <w:pPr>
        <w:jc w:val="center"/>
        <w:rPr>
          <w:sz w:val="36"/>
          <w:szCs w:val="36"/>
        </w:rPr>
      </w:pPr>
    </w:p>
    <w:p w14:paraId="770E2388" w14:textId="77777777" w:rsidR="00417175" w:rsidRDefault="00417175" w:rsidP="00417175">
      <w:pPr>
        <w:jc w:val="center"/>
        <w:rPr>
          <w:sz w:val="36"/>
          <w:szCs w:val="36"/>
        </w:rPr>
      </w:pPr>
      <w:r w:rsidRPr="00027EDE">
        <w:rPr>
          <w:sz w:val="36"/>
          <w:szCs w:val="36"/>
        </w:rPr>
        <w:t xml:space="preserve">DRAFT 1 March </w:t>
      </w:r>
      <w:r>
        <w:rPr>
          <w:sz w:val="36"/>
          <w:szCs w:val="36"/>
        </w:rPr>
        <w:t>2</w:t>
      </w:r>
      <w:r w:rsidR="00003F0D">
        <w:rPr>
          <w:sz w:val="36"/>
          <w:szCs w:val="36"/>
        </w:rPr>
        <w:t>9</w:t>
      </w:r>
      <w:r w:rsidRPr="00027EDE">
        <w:rPr>
          <w:sz w:val="36"/>
          <w:szCs w:val="36"/>
        </w:rPr>
        <w:t>, 2021</w:t>
      </w:r>
    </w:p>
    <w:p w14:paraId="74761708" w14:textId="77777777" w:rsidR="00E651CF" w:rsidRDefault="00E651CF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DRAFT 2 April 5, 2021</w:t>
      </w:r>
    </w:p>
    <w:p w14:paraId="715E8D35" w14:textId="77777777" w:rsidR="00417175" w:rsidRDefault="00612FC6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DRAFT 3 April 16, 2021</w:t>
      </w:r>
    </w:p>
    <w:p w14:paraId="535C1B78" w14:textId="77777777" w:rsidR="00317B2A" w:rsidRDefault="00317B2A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Draft 4 April 30, 2021</w:t>
      </w:r>
    </w:p>
    <w:p w14:paraId="0F96B61E" w14:textId="77777777" w:rsidR="00417175" w:rsidRPr="00F57E07" w:rsidRDefault="00F57E07" w:rsidP="00417175">
      <w:pPr>
        <w:jc w:val="center"/>
        <w:rPr>
          <w:b/>
          <w:color w:val="FF0000"/>
          <w:sz w:val="36"/>
          <w:szCs w:val="36"/>
        </w:rPr>
      </w:pPr>
      <w:r w:rsidRPr="00F57E07">
        <w:rPr>
          <w:b/>
          <w:color w:val="FF0000"/>
          <w:sz w:val="36"/>
          <w:szCs w:val="36"/>
        </w:rPr>
        <w:t>FINAL June 11, 2021; Affirm</w:t>
      </w:r>
    </w:p>
    <w:p w14:paraId="23D5697A" w14:textId="77777777" w:rsidR="00417175" w:rsidRDefault="00417175" w:rsidP="00417175">
      <w:pPr>
        <w:jc w:val="center"/>
        <w:rPr>
          <w:sz w:val="36"/>
          <w:szCs w:val="36"/>
        </w:rPr>
      </w:pPr>
    </w:p>
    <w:p w14:paraId="4D3C3939" w14:textId="77777777" w:rsidR="00417175" w:rsidRDefault="00417175" w:rsidP="00417175">
      <w:pPr>
        <w:jc w:val="center"/>
        <w:rPr>
          <w:sz w:val="36"/>
          <w:szCs w:val="36"/>
        </w:rPr>
      </w:pPr>
    </w:p>
    <w:p w14:paraId="1A6C19A0" w14:textId="77777777" w:rsidR="00417175" w:rsidRPr="00612FC6" w:rsidRDefault="00417175" w:rsidP="00612FC6">
      <w:pPr>
        <w:jc w:val="center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14:paraId="401FC167" w14:textId="77777777" w:rsidR="00417175" w:rsidRDefault="00417175" w:rsidP="00417175"/>
    <w:p w14:paraId="1D4B61B0" w14:textId="77777777" w:rsidR="00417175" w:rsidRDefault="00417175" w:rsidP="00417175"/>
    <w:p w14:paraId="6FEF6B89" w14:textId="77777777" w:rsidR="00417175" w:rsidRDefault="00417175" w:rsidP="00D10E64">
      <w:pPr>
        <w:ind w:left="2340" w:hanging="2340"/>
      </w:pPr>
    </w:p>
    <w:p w14:paraId="4EFD555D" w14:textId="77777777" w:rsidR="00417175" w:rsidRDefault="00417175" w:rsidP="00D10E64">
      <w:pPr>
        <w:ind w:left="2340" w:hanging="2340"/>
      </w:pPr>
    </w:p>
    <w:p w14:paraId="67C0AE8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>INTRO MUSIC</w:t>
      </w:r>
    </w:p>
    <w:p w14:paraId="65F4071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DC026D0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ARRATOR</w:t>
      </w:r>
      <w:r w:rsidR="00E651CF" w:rsidRPr="00612FC6">
        <w:rPr>
          <w:rFonts w:cstheme="minorHAnsi"/>
          <w:sz w:val="28"/>
          <w:szCs w:val="28"/>
        </w:rPr>
        <w:tab/>
      </w:r>
    </w:p>
    <w:p w14:paraId="2F9DDB45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rev</w:t>
      </w:r>
      <w:r>
        <w:rPr>
          <w:rFonts w:cstheme="minorHAnsi"/>
          <w:sz w:val="28"/>
          <w:szCs w:val="28"/>
        </w:rPr>
        <w:t>iously, on Ninety Degrees South</w:t>
      </w:r>
    </w:p>
    <w:p w14:paraId="55F1BA8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8D024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SOUND CLIPS FROM THE LAST EPISODE WITH SHOW HIGHLIGHTS</w:t>
      </w:r>
    </w:p>
    <w:p w14:paraId="7D9CB9E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94AC8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FADE IN, LARGE BRAWL IN PROCESS.  YELLING, VIKING HOWLS, GLASS </w:t>
      </w:r>
      <w:r w:rsidR="00612FC6"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BREAKING.</w:t>
      </w:r>
    </w:p>
    <w:p w14:paraId="62ABC08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</w:p>
    <w:p w14:paraId="72062D85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720D463E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nervously) </w:t>
      </w:r>
    </w:p>
    <w:p w14:paraId="024CAD57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Really doctors, there is no need for </w:t>
      </w:r>
      <w:r w:rsidR="00E651CF" w:rsidRPr="00D57626">
        <w:rPr>
          <w:rFonts w:cstheme="minorHAnsi"/>
          <w:i/>
          <w:sz w:val="28"/>
          <w:szCs w:val="28"/>
        </w:rPr>
        <w:t xml:space="preserve">(sound of a yelling person </w:t>
      </w:r>
      <w:r w:rsidRPr="00D57626">
        <w:rPr>
          <w:rFonts w:cstheme="minorHAnsi"/>
          <w:i/>
          <w:sz w:val="28"/>
          <w:szCs w:val="28"/>
        </w:rPr>
        <w:tab/>
      </w:r>
      <w:r w:rsidRPr="00D57626">
        <w:rPr>
          <w:rFonts w:cstheme="minorHAnsi"/>
          <w:i/>
          <w:sz w:val="28"/>
          <w:szCs w:val="28"/>
        </w:rPr>
        <w:tab/>
      </w:r>
      <w:r w:rsidRPr="00D57626">
        <w:rPr>
          <w:rFonts w:cstheme="minorHAnsi"/>
          <w:i/>
          <w:sz w:val="28"/>
          <w:szCs w:val="28"/>
        </w:rPr>
        <w:tab/>
        <w:t>being thrown over</w:t>
      </w:r>
      <w:r w:rsidR="001060DE" w:rsidRPr="00D57626">
        <w:rPr>
          <w:rFonts w:cstheme="minorHAnsi"/>
          <w:i/>
          <w:sz w:val="28"/>
          <w:szCs w:val="28"/>
        </w:rPr>
        <w:t xml:space="preserve"> s</w:t>
      </w:r>
      <w:r w:rsidRPr="00D57626">
        <w:rPr>
          <w:rFonts w:cstheme="minorHAnsi"/>
          <w:i/>
          <w:sz w:val="28"/>
          <w:szCs w:val="28"/>
        </w:rPr>
        <w:t>ofa)</w:t>
      </w:r>
      <w:r>
        <w:rPr>
          <w:rFonts w:cstheme="minorHAnsi"/>
          <w:sz w:val="28"/>
          <w:szCs w:val="28"/>
        </w:rPr>
        <w:t xml:space="preserve"> </w:t>
      </w:r>
      <w:r w:rsidR="00D57626">
        <w:rPr>
          <w:rFonts w:cstheme="minorHAnsi"/>
          <w:sz w:val="28"/>
          <w:szCs w:val="28"/>
        </w:rPr>
        <w:t>such violence!</w:t>
      </w:r>
    </w:p>
    <w:p w14:paraId="52A29CF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6CE96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43094E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ROLL 1</w:t>
      </w:r>
      <w:r w:rsidR="00E651CF" w:rsidRPr="00612FC6">
        <w:rPr>
          <w:rFonts w:cstheme="minorHAnsi"/>
          <w:sz w:val="28"/>
          <w:szCs w:val="28"/>
        </w:rPr>
        <w:tab/>
      </w:r>
    </w:p>
    <w:p w14:paraId="5AC8DCF6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shou</w:t>
      </w:r>
      <w:r>
        <w:rPr>
          <w:rFonts w:cstheme="minorHAnsi"/>
          <w:sz w:val="28"/>
          <w:szCs w:val="28"/>
        </w:rPr>
        <w:t xml:space="preserve">ting) </w:t>
      </w:r>
    </w:p>
    <w:p w14:paraId="66D1AB39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OMETHING IN NORWEIGEAN.</w:t>
      </w:r>
    </w:p>
    <w:p w14:paraId="14A28C1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AE514CA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KARL</w:t>
      </w:r>
      <w:r w:rsidR="00E651CF" w:rsidRPr="00612FC6">
        <w:rPr>
          <w:rFonts w:cstheme="minorHAnsi"/>
          <w:sz w:val="28"/>
          <w:szCs w:val="28"/>
        </w:rPr>
        <w:tab/>
      </w:r>
    </w:p>
    <w:p w14:paraId="015B5956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shouting) </w:t>
      </w:r>
    </w:p>
    <w:p w14:paraId="287EE474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OCTOR ISAKENS, PUT HIM DOWN!</w:t>
      </w:r>
    </w:p>
    <w:p w14:paraId="270EF01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31C647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  <w:t xml:space="preserve">SOUND OF FAST DRINKING, NORWEGIAN </w:t>
      </w:r>
      <w:r w:rsidR="00D57626">
        <w:rPr>
          <w:rFonts w:cstheme="minorHAnsi"/>
          <w:sz w:val="28"/>
          <w:szCs w:val="28"/>
        </w:rPr>
        <w:t>'</w:t>
      </w:r>
      <w:r w:rsidRPr="00612FC6">
        <w:rPr>
          <w:rFonts w:cstheme="minorHAnsi"/>
          <w:sz w:val="28"/>
          <w:szCs w:val="28"/>
        </w:rPr>
        <w:t>SKOL</w:t>
      </w:r>
      <w:r w:rsidR="00D57626">
        <w:rPr>
          <w:rFonts w:cstheme="minorHAnsi"/>
          <w:sz w:val="28"/>
          <w:szCs w:val="28"/>
        </w:rPr>
        <w:t>!'</w:t>
      </w:r>
      <w:r w:rsidRPr="00612FC6">
        <w:rPr>
          <w:rFonts w:cstheme="minorHAnsi"/>
          <w:sz w:val="28"/>
          <w:szCs w:val="28"/>
        </w:rPr>
        <w:t xml:space="preserve"> AND THEN GLASS BEING </w:t>
      </w:r>
      <w:r w:rsid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</w:rPr>
        <w:t>SHATTERED</w:t>
      </w:r>
    </w:p>
    <w:p w14:paraId="73466EA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10AB57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IMMY</w:t>
      </w:r>
      <w:r w:rsidR="00E651CF" w:rsidRPr="00612FC6">
        <w:rPr>
          <w:rFonts w:cstheme="minorHAnsi"/>
          <w:sz w:val="28"/>
          <w:szCs w:val="28"/>
        </w:rPr>
        <w:tab/>
      </w:r>
    </w:p>
    <w:p w14:paraId="4A8A22AA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Shouting) </w:t>
      </w:r>
    </w:p>
    <w:p w14:paraId="3060A98D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OT MY ACCORDION, I JUST GOT IT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ab/>
      </w:r>
    </w:p>
    <w:p w14:paraId="07555F3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3378E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BAD ACCORDIAN SOUND</w:t>
      </w:r>
    </w:p>
    <w:p w14:paraId="5EB23CA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CD29D4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JIMMY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37CAAA72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Tuned, awe man!</w:t>
      </w:r>
    </w:p>
    <w:p w14:paraId="74F997C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40884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lastRenderedPageBreak/>
        <w:tab/>
      </w:r>
      <w:r w:rsidRPr="00612FC6">
        <w:rPr>
          <w:rFonts w:cstheme="minorHAnsi"/>
          <w:sz w:val="28"/>
          <w:szCs w:val="28"/>
          <w:u w:val="single"/>
        </w:rPr>
        <w:t xml:space="preserve">COUPLE MORE SECONDS OF THE FIGHT FEST SOUNDS, AND THEN INSANELY </w:t>
      </w:r>
      <w:r w:rsidR="00612FC6"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LOUD FINGER WHISTLE.  FIGHTING SOUND STOP. </w:t>
      </w:r>
    </w:p>
    <w:p w14:paraId="14B8133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4C6B4AB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60DF617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Authority Voice) </w:t>
      </w:r>
    </w:p>
    <w:p w14:paraId="60A68E78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D57626">
        <w:rPr>
          <w:rFonts w:cstheme="minorHAnsi"/>
          <w:b/>
          <w:sz w:val="28"/>
          <w:szCs w:val="28"/>
        </w:rPr>
        <w:t>THAT IS ENOUGH!</w:t>
      </w:r>
      <w:r w:rsidR="00E651CF" w:rsidRPr="00612FC6">
        <w:rPr>
          <w:rFonts w:cstheme="minorHAnsi"/>
          <w:sz w:val="28"/>
          <w:szCs w:val="28"/>
        </w:rPr>
        <w:t xml:space="preserve">  </w:t>
      </w:r>
      <w:r w:rsidR="00E651CF" w:rsidRPr="00D57626">
        <w:rPr>
          <w:rFonts w:cstheme="minorHAnsi"/>
          <w:i/>
          <w:sz w:val="28"/>
          <w:szCs w:val="28"/>
        </w:rPr>
        <w:t xml:space="preserve">(loud, but not yelling) </w:t>
      </w:r>
      <w:r w:rsidR="00E651CF" w:rsidRPr="00612FC6">
        <w:rPr>
          <w:rFonts w:cstheme="minorHAnsi"/>
          <w:sz w:val="28"/>
          <w:szCs w:val="28"/>
        </w:rPr>
        <w:t xml:space="preserve">Now. I am a Feder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fficer and United States Deputy Marshal on speci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ssignment.  I will place</w:t>
      </w:r>
      <w:r w:rsidR="00D57626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under arrest the next person wh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punches, pushes, kicks shoves, or otherwise physically assault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ybody from this point on. TREATY OR NO TREATY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D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2213B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not test me! </w:t>
      </w:r>
    </w:p>
    <w:p w14:paraId="70B481A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7E00C96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ROLL 1 (M)</w:t>
      </w:r>
      <w:r w:rsidR="00E651CF" w:rsidRPr="00612FC6">
        <w:rPr>
          <w:rFonts w:cstheme="minorHAnsi"/>
          <w:sz w:val="28"/>
          <w:szCs w:val="28"/>
        </w:rPr>
        <w:tab/>
      </w:r>
    </w:p>
    <w:p w14:paraId="494FB3A1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In Norwegian) </w:t>
      </w:r>
    </w:p>
    <w:p w14:paraId="11AAF8DD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ho is this Man, and am I supposed to punch him or listen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im?</w:t>
      </w:r>
    </w:p>
    <w:p w14:paraId="6719F3C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AADE2E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ROLL 3 (F)</w:t>
      </w:r>
      <w:r w:rsidR="00E651CF" w:rsidRPr="00612FC6">
        <w:rPr>
          <w:rFonts w:cstheme="minorHAnsi"/>
          <w:sz w:val="28"/>
          <w:szCs w:val="28"/>
        </w:rPr>
        <w:tab/>
      </w:r>
    </w:p>
    <w:p w14:paraId="5B1A7B54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In Norwegian) </w:t>
      </w:r>
    </w:p>
    <w:p w14:paraId="21FA1F95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Government Police.  He seems angry, may also be constipated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Not </w:t>
      </w:r>
      <w:r w:rsidR="00D57626"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 xml:space="preserve">ure. </w:t>
      </w:r>
    </w:p>
    <w:p w14:paraId="139A575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1597FF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ROLL 1 (M)</w:t>
      </w:r>
      <w:r w:rsidR="00E651CF" w:rsidRPr="00612FC6">
        <w:rPr>
          <w:rFonts w:cstheme="minorHAnsi"/>
          <w:sz w:val="28"/>
          <w:szCs w:val="28"/>
        </w:rPr>
        <w:tab/>
      </w:r>
    </w:p>
    <w:p w14:paraId="0E74E0FD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In Norwegian) </w:t>
      </w:r>
    </w:p>
    <w:p w14:paraId="34E80B19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sk him his name.</w:t>
      </w:r>
    </w:p>
    <w:p w14:paraId="44FE98F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3F4898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74D0DBA3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In Perfect English) </w:t>
      </w:r>
    </w:p>
    <w:p w14:paraId="0B86F620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ello, Officer Marshal.  I am Doctor Iselin Nybo, climatologist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is is Doctor Christian </w:t>
      </w:r>
      <w:r w:rsidR="001060DE" w:rsidRPr="00612FC6">
        <w:rPr>
          <w:rFonts w:cstheme="minorHAnsi"/>
          <w:sz w:val="28"/>
          <w:szCs w:val="28"/>
        </w:rPr>
        <w:t>Isakson</w:t>
      </w:r>
      <w:r w:rsidR="00E651CF" w:rsidRPr="00612FC6">
        <w:rPr>
          <w:rFonts w:cstheme="minorHAnsi"/>
          <w:sz w:val="28"/>
          <w:szCs w:val="28"/>
        </w:rPr>
        <w:t xml:space="preserve">, also a climatologist.  The m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ith an American in a headlock is Doctor Erling Noorderm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Geologist. Please, what is your name?</w:t>
      </w:r>
    </w:p>
    <w:p w14:paraId="539CF17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6E8DCF1" w14:textId="77777777" w:rsid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</w:t>
      </w:r>
      <w:r>
        <w:rPr>
          <w:rFonts w:cstheme="minorHAnsi"/>
          <w:sz w:val="28"/>
          <w:szCs w:val="28"/>
        </w:rPr>
        <w:tab/>
      </w:r>
    </w:p>
    <w:p w14:paraId="6E70DA8C" w14:textId="77777777" w:rsidR="00E651CF" w:rsidRPr="00612FC6" w:rsidRDefault="00612FC6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 Marlow. US Deputy Marshal. Would you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please wi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</w:t>
      </w:r>
      <w:r>
        <w:rPr>
          <w:rFonts w:cstheme="minorHAnsi"/>
          <w:sz w:val="28"/>
          <w:szCs w:val="28"/>
        </w:rPr>
        <w:t>e headlock</w:t>
      </w:r>
      <w:r w:rsidR="00E651CF" w:rsidRPr="00612FC6">
        <w:rPr>
          <w:rFonts w:cstheme="minorHAnsi"/>
          <w:sz w:val="28"/>
          <w:szCs w:val="28"/>
        </w:rPr>
        <w:t>!</w:t>
      </w:r>
    </w:p>
    <w:p w14:paraId="7A7D144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7F1B4B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646D4B4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tern, In Norwegian) </w:t>
      </w:r>
    </w:p>
    <w:p w14:paraId="265AC9AB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Erling!  Drop the </w:t>
      </w:r>
      <w:r w:rsidR="001060DE">
        <w:rPr>
          <w:rFonts w:cstheme="minorHAnsi"/>
          <w:sz w:val="28"/>
          <w:szCs w:val="28"/>
        </w:rPr>
        <w:t>Yankee already! (In Norwegian, c</w:t>
      </w:r>
      <w:r w:rsidR="00E651CF" w:rsidRPr="00612FC6">
        <w:rPr>
          <w:rFonts w:cstheme="minorHAnsi"/>
          <w:sz w:val="28"/>
          <w:szCs w:val="28"/>
        </w:rPr>
        <w:t xml:space="preserve">alm) 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ame is Bass Marlow.</w:t>
      </w:r>
    </w:p>
    <w:p w14:paraId="03F77B8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4A3AF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COUGH</w:t>
      </w:r>
    </w:p>
    <w:p w14:paraId="62C5D30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3E7D14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HRISTIAN</w:t>
      </w:r>
      <w:r w:rsidR="00E651CF" w:rsidRPr="00612FC6">
        <w:rPr>
          <w:rFonts w:cstheme="minorHAnsi"/>
          <w:sz w:val="28"/>
          <w:szCs w:val="28"/>
        </w:rPr>
        <w:tab/>
      </w:r>
    </w:p>
    <w:p w14:paraId="2A513C90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urious, In Norwegian) </w:t>
      </w:r>
    </w:p>
    <w:p w14:paraId="098D210E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hat does this name mean? Bass?</w:t>
      </w:r>
    </w:p>
    <w:p w14:paraId="0639C72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9A6F1F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SELIN </w:t>
      </w:r>
      <w:r w:rsidR="00E651CF" w:rsidRPr="00612FC6">
        <w:rPr>
          <w:rFonts w:cstheme="minorHAnsi"/>
          <w:sz w:val="28"/>
          <w:szCs w:val="28"/>
        </w:rPr>
        <w:tab/>
      </w:r>
    </w:p>
    <w:p w14:paraId="4CA5E26F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To Bass, friendly, English) </w:t>
      </w:r>
    </w:p>
    <w:p w14:paraId="12ECA501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n Nordic cultures, our names sometimes have meanings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57626">
        <w:rPr>
          <w:rFonts w:cstheme="minorHAnsi"/>
          <w:sz w:val="28"/>
          <w:szCs w:val="28"/>
        </w:rPr>
        <w:t>'</w:t>
      </w:r>
      <w:r w:rsidR="001060DE">
        <w:rPr>
          <w:rFonts w:cstheme="minorHAnsi"/>
          <w:sz w:val="28"/>
          <w:szCs w:val="28"/>
        </w:rPr>
        <w:t>Iselin</w:t>
      </w:r>
      <w:r w:rsidR="00D57626">
        <w:rPr>
          <w:rFonts w:cstheme="minorHAnsi"/>
          <w:sz w:val="28"/>
          <w:szCs w:val="28"/>
        </w:rPr>
        <w:t>'</w:t>
      </w:r>
      <w:r w:rsidR="001060DE">
        <w:rPr>
          <w:rFonts w:cstheme="minorHAnsi"/>
          <w:sz w:val="28"/>
          <w:szCs w:val="28"/>
        </w:rPr>
        <w:t xml:space="preserve">, my name means </w:t>
      </w:r>
      <w:r w:rsidR="00B43A6E">
        <w:rPr>
          <w:rFonts w:cstheme="minorHAnsi"/>
          <w:sz w:val="28"/>
          <w:szCs w:val="28"/>
        </w:rPr>
        <w:t>‘</w:t>
      </w:r>
      <w:r w:rsidR="001060DE">
        <w:rPr>
          <w:rFonts w:cstheme="minorHAnsi"/>
          <w:sz w:val="28"/>
          <w:szCs w:val="28"/>
        </w:rPr>
        <w:t>dream or v</w:t>
      </w:r>
      <w:r w:rsidR="00E651CF" w:rsidRPr="00612FC6">
        <w:rPr>
          <w:rFonts w:cstheme="minorHAnsi"/>
          <w:sz w:val="28"/>
          <w:szCs w:val="28"/>
        </w:rPr>
        <w:t>ision</w:t>
      </w:r>
      <w:r w:rsidR="00D2213B">
        <w:rPr>
          <w:rFonts w:cstheme="minorHAnsi"/>
          <w:sz w:val="28"/>
          <w:szCs w:val="28"/>
        </w:rPr>
        <w:t>';</w:t>
      </w:r>
      <w:r w:rsidR="00E651CF" w:rsidRPr="00612FC6">
        <w:rPr>
          <w:rFonts w:cstheme="minorHAnsi"/>
          <w:sz w:val="28"/>
          <w:szCs w:val="28"/>
        </w:rPr>
        <w:t xml:space="preserve"> Doctor </w:t>
      </w:r>
      <w:r w:rsidR="001060DE" w:rsidRPr="00612FC6">
        <w:rPr>
          <w:rFonts w:cstheme="minorHAnsi"/>
          <w:sz w:val="28"/>
          <w:szCs w:val="28"/>
        </w:rPr>
        <w:t>Isakson</w:t>
      </w:r>
      <w:r w:rsidR="00E651CF" w:rsidRPr="00612FC6">
        <w:rPr>
          <w:rFonts w:cstheme="minorHAnsi"/>
          <w:sz w:val="28"/>
          <w:szCs w:val="28"/>
        </w:rPr>
        <w:t xml:space="preserve"> asks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hat does your name mean?</w:t>
      </w:r>
    </w:p>
    <w:p w14:paraId="1B82C15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23F5C35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53C10291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</w:t>
      </w:r>
      <w:r w:rsidR="001060DE">
        <w:rPr>
          <w:rFonts w:cstheme="minorHAnsi"/>
          <w:sz w:val="28"/>
          <w:szCs w:val="28"/>
        </w:rPr>
        <w:t>Calmly1</w:t>
      </w:r>
      <w:r>
        <w:rPr>
          <w:rFonts w:cstheme="minorHAnsi"/>
          <w:sz w:val="28"/>
          <w:szCs w:val="28"/>
        </w:rPr>
        <w:t xml:space="preserve">) </w:t>
      </w:r>
    </w:p>
    <w:p w14:paraId="2E8C600D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was named after the first black man to have ever worn a U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arshal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badge. Bass Reeves. He was a cowboy in Oklahom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nd the indigenous territories. What used to be called </w:t>
      </w:r>
      <w:r w:rsidR="00B43A6E">
        <w:rPr>
          <w:rFonts w:cstheme="minorHAnsi"/>
          <w:sz w:val="28"/>
          <w:szCs w:val="28"/>
        </w:rPr>
        <w:t>‘</w:t>
      </w:r>
      <w:r w:rsidR="00E651CF" w:rsidRPr="00612FC6">
        <w:rPr>
          <w:rFonts w:cstheme="minorHAnsi"/>
          <w:sz w:val="28"/>
          <w:szCs w:val="28"/>
        </w:rPr>
        <w:t xml:space="preserve">Indi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erritory.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 He was my father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hero.</w:t>
      </w:r>
    </w:p>
    <w:p w14:paraId="5A4DA85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40E939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05403010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Excited, Norwegian) </w:t>
      </w:r>
    </w:p>
    <w:p w14:paraId="0A808F23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's an American Cowboy!</w:t>
      </w:r>
    </w:p>
    <w:p w14:paraId="00FFE37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C63D72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HRISTIAN</w:t>
      </w:r>
      <w:r w:rsidR="00E651CF" w:rsidRPr="00612FC6">
        <w:rPr>
          <w:rFonts w:cstheme="minorHAnsi"/>
          <w:sz w:val="28"/>
          <w:szCs w:val="28"/>
        </w:rPr>
        <w:tab/>
      </w:r>
    </w:p>
    <w:p w14:paraId="173029DD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Impr</w:t>
      </w:r>
      <w:r>
        <w:rPr>
          <w:rFonts w:cstheme="minorHAnsi"/>
          <w:sz w:val="28"/>
          <w:szCs w:val="28"/>
        </w:rPr>
        <w:t xml:space="preserve">essed, Broken English) </w:t>
      </w:r>
    </w:p>
    <w:p w14:paraId="2DC2D46F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ankee Cowboy?  </w:t>
      </w:r>
    </w:p>
    <w:p w14:paraId="265C754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0CCFAF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RLING</w:t>
      </w:r>
      <w:r w:rsidR="00E651CF" w:rsidRPr="00612FC6">
        <w:rPr>
          <w:rFonts w:cstheme="minorHAnsi"/>
          <w:sz w:val="28"/>
          <w:szCs w:val="28"/>
        </w:rPr>
        <w:tab/>
      </w:r>
    </w:p>
    <w:p w14:paraId="3A8835B4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Shocked, Broken English) </w:t>
      </w:r>
    </w:p>
    <w:p w14:paraId="16811F06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ankee Cowboy!</w:t>
      </w:r>
    </w:p>
    <w:p w14:paraId="728FDA7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BD8E75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0ED606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3594DF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609D100B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Correcting) </w:t>
      </w:r>
    </w:p>
    <w:p w14:paraId="047D5875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ll 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now</w:t>
      </w:r>
      <w:r w:rsidR="00D2213B">
        <w:rPr>
          <w:rFonts w:cstheme="minorHAnsi"/>
          <w:sz w:val="28"/>
          <w:szCs w:val="28"/>
        </w:rPr>
        <w:t>…</w:t>
      </w:r>
    </w:p>
    <w:p w14:paraId="57B7278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74CB53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23A9021A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Show</w:t>
      </w:r>
      <w:r>
        <w:rPr>
          <w:rFonts w:cstheme="minorHAnsi"/>
          <w:sz w:val="28"/>
          <w:szCs w:val="28"/>
        </w:rPr>
        <w:t xml:space="preserve">boating) </w:t>
      </w:r>
    </w:p>
    <w:p w14:paraId="25C255D8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D57626">
        <w:rPr>
          <w:rFonts w:cstheme="minorHAnsi"/>
          <w:b/>
          <w:sz w:val="28"/>
          <w:szCs w:val="28"/>
        </w:rPr>
        <w:t>YES</w:t>
      </w:r>
      <w:r w:rsidR="00E651CF" w:rsidRPr="00612FC6">
        <w:rPr>
          <w:rFonts w:cstheme="minorHAnsi"/>
          <w:sz w:val="28"/>
          <w:szCs w:val="28"/>
        </w:rPr>
        <w:t xml:space="preserve">! </w:t>
      </w:r>
      <w:r w:rsidR="00B43A6E">
        <w:rPr>
          <w:rFonts w:cstheme="minorHAnsi"/>
          <w:sz w:val="28"/>
          <w:szCs w:val="28"/>
        </w:rPr>
        <w:t>He’</w:t>
      </w:r>
      <w:r w:rsidR="00E651CF" w:rsidRPr="00612FC6">
        <w:rPr>
          <w:rFonts w:cstheme="minorHAnsi"/>
          <w:sz w:val="28"/>
          <w:szCs w:val="28"/>
        </w:rPr>
        <w:t>s not just ANY western Cowboy! Why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who you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2213B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re is a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Marshal Cowboy!</w:t>
      </w:r>
    </w:p>
    <w:p w14:paraId="2B64145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6E05E8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RLING</w:t>
      </w:r>
      <w:r w:rsidR="00E651CF" w:rsidRPr="00612FC6">
        <w:rPr>
          <w:rFonts w:cstheme="minorHAnsi"/>
          <w:sz w:val="28"/>
          <w:szCs w:val="28"/>
        </w:rPr>
        <w:tab/>
      </w:r>
    </w:p>
    <w:p w14:paraId="4CE5721E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Norwegian) </w:t>
      </w:r>
    </w:p>
    <w:p w14:paraId="1957C4C3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arshal?</w:t>
      </w:r>
    </w:p>
    <w:p w14:paraId="57243AD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F22751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1BDB26C5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Norwegian) </w:t>
      </w:r>
    </w:p>
    <w:p w14:paraId="416B0CF6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heriff.</w:t>
      </w:r>
    </w:p>
    <w:p w14:paraId="42DD187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FFE0E0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HRISTIAN</w:t>
      </w:r>
      <w:r w:rsidR="00E651CF" w:rsidRPr="00612FC6">
        <w:rPr>
          <w:rFonts w:cstheme="minorHAnsi"/>
          <w:sz w:val="28"/>
          <w:szCs w:val="28"/>
        </w:rPr>
        <w:tab/>
      </w:r>
    </w:p>
    <w:p w14:paraId="1162B6D6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Impressed, Broken English) </w:t>
      </w:r>
    </w:p>
    <w:p w14:paraId="130CF1D5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ankee. Cowboy. Sheriff! </w:t>
      </w:r>
    </w:p>
    <w:p w14:paraId="72A633C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1DF48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SLOW NORWEGIAN LAUGH AND EXCITEMENT, GET CONVERSATION SFX </w:t>
      </w:r>
      <w:r w:rsidR="004B73C8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BUT GARBLED SO YOU DON</w:t>
      </w:r>
      <w:r w:rsidR="00B43A6E">
        <w:rPr>
          <w:rFonts w:cstheme="minorHAnsi"/>
          <w:sz w:val="28"/>
          <w:szCs w:val="28"/>
          <w:u w:val="single"/>
        </w:rPr>
        <w:t>’</w:t>
      </w:r>
      <w:r w:rsidRPr="00612FC6">
        <w:rPr>
          <w:rFonts w:cstheme="minorHAnsi"/>
          <w:sz w:val="28"/>
          <w:szCs w:val="28"/>
          <w:u w:val="single"/>
        </w:rPr>
        <w:t>T HAVE TO KEEP TRANSLATING</w:t>
      </w:r>
    </w:p>
    <w:p w14:paraId="313A833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C96472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51F467A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Engli</w:t>
      </w:r>
      <w:r>
        <w:rPr>
          <w:rFonts w:cstheme="minorHAnsi"/>
          <w:sz w:val="28"/>
          <w:szCs w:val="28"/>
        </w:rPr>
        <w:t xml:space="preserve">sh) </w:t>
      </w:r>
    </w:p>
    <w:p w14:paraId="5BDF80B9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Mr. Kelley, they say you have honored them by bringing a tru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stern cowboy to the station to greet them. This has been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ream of Doctor </w:t>
      </w:r>
      <w:r w:rsidR="001060DE" w:rsidRPr="00612FC6">
        <w:rPr>
          <w:rFonts w:cstheme="minorHAnsi"/>
          <w:sz w:val="28"/>
          <w:szCs w:val="28"/>
        </w:rPr>
        <w:t>Isakson</w:t>
      </w:r>
      <w:r w:rsidR="00B43A6E">
        <w:rPr>
          <w:rFonts w:cstheme="minorHAnsi"/>
          <w:sz w:val="28"/>
          <w:szCs w:val="28"/>
        </w:rPr>
        <w:t>’</w:t>
      </w:r>
      <w:r w:rsidR="001060DE" w:rsidRPr="00612FC6"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 xml:space="preserve"> since he was a child. </w:t>
      </w:r>
      <w:r w:rsidR="00E651CF" w:rsidRPr="00D57626">
        <w:rPr>
          <w:rFonts w:cstheme="minorHAnsi"/>
          <w:i/>
          <w:sz w:val="28"/>
          <w:szCs w:val="28"/>
        </w:rPr>
        <w:t>(humbled)</w:t>
      </w:r>
      <w:r w:rsidR="00E651CF" w:rsidRPr="00612FC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Please, tell Doctor </w:t>
      </w:r>
      <w:r w:rsidR="00D57626">
        <w:rPr>
          <w:rFonts w:cstheme="minorHAnsi"/>
          <w:sz w:val="28"/>
          <w:szCs w:val="28"/>
        </w:rPr>
        <w:t xml:space="preserve">Waynewright </w:t>
      </w:r>
      <w:r w:rsidR="00E651CF" w:rsidRPr="00612FC6">
        <w:rPr>
          <w:rFonts w:cstheme="minorHAnsi"/>
          <w:sz w:val="28"/>
          <w:szCs w:val="28"/>
        </w:rPr>
        <w:t xml:space="preserve">we are most appreciative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is grand gesture to the Norwegian people!</w:t>
      </w:r>
    </w:p>
    <w:p w14:paraId="285A2136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B8CC97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8D8AA1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0C3129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C6B03C" w14:textId="77777777" w:rsidR="004B73C8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063CC6E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FA6819D" w14:textId="77777777" w:rsidR="004B73C8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onfused) </w:t>
      </w:r>
    </w:p>
    <w:p w14:paraId="51C71BDB" w14:textId="77777777" w:rsidR="00E651CF" w:rsidRPr="00612FC6" w:rsidRDefault="004B73C8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octor </w:t>
      </w:r>
      <w:r w:rsidR="00D57626">
        <w:rPr>
          <w:rFonts w:cstheme="minorHAnsi"/>
          <w:sz w:val="28"/>
          <w:szCs w:val="28"/>
        </w:rPr>
        <w:t xml:space="preserve">Waynewright </w:t>
      </w:r>
      <w:r w:rsidR="00E651CF" w:rsidRPr="00612FC6">
        <w:rPr>
          <w:rFonts w:cstheme="minorHAnsi"/>
          <w:sz w:val="28"/>
          <w:szCs w:val="28"/>
        </w:rPr>
        <w:t>is not here?</w:t>
      </w:r>
    </w:p>
    <w:p w14:paraId="5E8486C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32B764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3DB234EB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mbarrassed) </w:t>
      </w:r>
    </w:p>
    <w:p w14:paraId="78A5010C" w14:textId="77777777" w:rsidR="00E651CF" w:rsidRPr="00612FC6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had an urgent phone call from Colorado. Beauregard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owing business. He said h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d arrive after his call ended. </w:t>
      </w:r>
    </w:p>
    <w:p w14:paraId="6D2615D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214CFF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D93B5C4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disgusted) </w:t>
      </w:r>
    </w:p>
    <w:p w14:paraId="66B105F4" w14:textId="77777777" w:rsidR="00E651CF" w:rsidRPr="00612FC6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see.  Doctor Nybo, thank you for helping me defuse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ituation h</w:t>
      </w:r>
      <w:r w:rsidR="001060DE">
        <w:rPr>
          <w:rFonts w:cstheme="minorHAnsi"/>
          <w:sz w:val="28"/>
          <w:szCs w:val="28"/>
        </w:rPr>
        <w:t>ere.  Why don</w:t>
      </w:r>
      <w:r w:rsidR="00B43A6E">
        <w:rPr>
          <w:rFonts w:cstheme="minorHAnsi"/>
          <w:sz w:val="28"/>
          <w:szCs w:val="28"/>
        </w:rPr>
        <w:t>’</w:t>
      </w:r>
      <w:r w:rsidR="001060DE">
        <w:rPr>
          <w:rFonts w:cstheme="minorHAnsi"/>
          <w:sz w:val="28"/>
          <w:szCs w:val="28"/>
        </w:rPr>
        <w:t>t we move to the g</w:t>
      </w:r>
      <w:r w:rsidR="00E651CF" w:rsidRPr="00612FC6">
        <w:rPr>
          <w:rFonts w:cstheme="minorHAnsi"/>
          <w:sz w:val="28"/>
          <w:szCs w:val="28"/>
        </w:rPr>
        <w:t>all</w:t>
      </w:r>
      <w:r>
        <w:rPr>
          <w:rFonts w:cstheme="minorHAnsi"/>
          <w:sz w:val="28"/>
          <w:szCs w:val="28"/>
        </w:rPr>
        <w:t>e</w:t>
      </w:r>
      <w:r w:rsidR="00E651CF" w:rsidRPr="00612FC6">
        <w:rPr>
          <w:rFonts w:cstheme="minorHAnsi"/>
          <w:sz w:val="28"/>
          <w:szCs w:val="28"/>
        </w:rPr>
        <w:t xml:space="preserve">y and continu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060D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reception there until dinner is served?  I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wan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nybody to hurt themselves on broken glass, cucumb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andwiches and</w:t>
      </w:r>
      <w:r w:rsidR="00D2213B">
        <w:rPr>
          <w:rFonts w:cstheme="minorHAnsi"/>
          <w:sz w:val="28"/>
          <w:szCs w:val="28"/>
        </w:rPr>
        <w:t>…</w:t>
      </w:r>
      <w:r w:rsidR="00D57626" w:rsidRPr="00D57626">
        <w:rPr>
          <w:rFonts w:cstheme="minorHAnsi"/>
          <w:i/>
          <w:sz w:val="28"/>
          <w:szCs w:val="28"/>
        </w:rPr>
        <w:t>(</w:t>
      </w:r>
      <w:r w:rsidR="00E651CF" w:rsidRPr="00D57626">
        <w:rPr>
          <w:rFonts w:cstheme="minorHAnsi"/>
          <w:i/>
          <w:sz w:val="28"/>
          <w:szCs w:val="28"/>
        </w:rPr>
        <w:t xml:space="preserve">not sure what he sees) </w:t>
      </w:r>
      <w:r w:rsidR="00E651CF" w:rsidRPr="00612FC6">
        <w:rPr>
          <w:rFonts w:cstheme="minorHAnsi"/>
          <w:sz w:val="28"/>
          <w:szCs w:val="28"/>
        </w:rPr>
        <w:t xml:space="preserve">accordions? Is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eally</w:t>
      </w:r>
      <w:r w:rsidR="00D2213B" w:rsidRPr="00D57626">
        <w:rPr>
          <w:rFonts w:cstheme="minorHAnsi"/>
          <w:i/>
          <w:sz w:val="28"/>
          <w:szCs w:val="28"/>
        </w:rPr>
        <w:t>…(</w:t>
      </w:r>
      <w:r w:rsidR="00E651CF" w:rsidRPr="00D57626">
        <w:rPr>
          <w:rFonts w:cstheme="minorHAnsi"/>
          <w:i/>
          <w:sz w:val="28"/>
          <w:szCs w:val="28"/>
        </w:rPr>
        <w:t>snaps back)</w:t>
      </w:r>
      <w:r w:rsidR="00E651CF" w:rsidRPr="00612FC6">
        <w:rPr>
          <w:rFonts w:cstheme="minorHAnsi"/>
          <w:sz w:val="28"/>
          <w:szCs w:val="28"/>
        </w:rPr>
        <w:t xml:space="preserve"> Mr. Kelley would you</w:t>
      </w:r>
      <w:r w:rsidR="00D2213B">
        <w:rPr>
          <w:rFonts w:cstheme="minorHAnsi"/>
          <w:sz w:val="28"/>
          <w:szCs w:val="28"/>
        </w:rPr>
        <w:t>…?</w:t>
      </w:r>
    </w:p>
    <w:p w14:paraId="303E551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253C320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4271860E" w14:textId="77777777" w:rsidR="00343F69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appily) </w:t>
      </w:r>
    </w:p>
    <w:p w14:paraId="1830A25A" w14:textId="77777777" w:rsidR="00E651CF" w:rsidRPr="00612FC6" w:rsidRDefault="00343F69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f course depu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Sherriff, Happy to help! </w:t>
      </w:r>
    </w:p>
    <w:p w14:paraId="1CD1135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DEBBE2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ADA7C15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warmly) </w:t>
      </w:r>
    </w:p>
    <w:p w14:paraId="3AD70733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 I will make sure Doctors Isakesn and Noorderm understand.</w:t>
      </w:r>
    </w:p>
    <w:p w14:paraId="663BF3A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FE9254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55405963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oudly) </w:t>
      </w:r>
    </w:p>
    <w:p w14:paraId="20B1FFA3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lright every</w:t>
      </w:r>
      <w:r w:rsidR="001060DE">
        <w:rPr>
          <w:rFonts w:cstheme="minorHAnsi"/>
          <w:sz w:val="28"/>
          <w:szCs w:val="28"/>
        </w:rPr>
        <w:t>body</w:t>
      </w:r>
      <w:r w:rsidR="00D2213B">
        <w:rPr>
          <w:rFonts w:cstheme="minorHAnsi"/>
          <w:sz w:val="28"/>
          <w:szCs w:val="28"/>
        </w:rPr>
        <w:t>…</w:t>
      </w:r>
      <w:r w:rsidR="001060DE">
        <w:rPr>
          <w:rFonts w:cstheme="minorHAnsi"/>
          <w:sz w:val="28"/>
          <w:szCs w:val="28"/>
        </w:rPr>
        <w:t>we</w:t>
      </w:r>
      <w:r w:rsidR="00B43A6E">
        <w:rPr>
          <w:rFonts w:cstheme="minorHAnsi"/>
          <w:sz w:val="28"/>
          <w:szCs w:val="28"/>
        </w:rPr>
        <w:t>’</w:t>
      </w:r>
      <w:r w:rsidR="001060DE">
        <w:rPr>
          <w:rFonts w:cstheme="minorHAnsi"/>
          <w:sz w:val="28"/>
          <w:szCs w:val="28"/>
        </w:rPr>
        <w:t>re moving to the g</w:t>
      </w:r>
      <w:r w:rsidR="00E651CF" w:rsidRPr="00612FC6">
        <w:rPr>
          <w:rFonts w:cstheme="minorHAnsi"/>
          <w:sz w:val="28"/>
          <w:szCs w:val="28"/>
        </w:rPr>
        <w:t>all</w:t>
      </w:r>
      <w:r w:rsidR="000C2CD6">
        <w:rPr>
          <w:rFonts w:cstheme="minorHAnsi"/>
          <w:sz w:val="28"/>
          <w:szCs w:val="28"/>
        </w:rPr>
        <w:t>e</w:t>
      </w:r>
      <w:r w:rsidR="00E651CF" w:rsidRPr="00612FC6">
        <w:rPr>
          <w:rFonts w:cstheme="minorHAnsi"/>
          <w:sz w:val="28"/>
          <w:szCs w:val="28"/>
        </w:rPr>
        <w:t xml:space="preserve">y.  Grab you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rinks and plates!  </w:t>
      </w:r>
      <w:r w:rsidR="00E651CF" w:rsidRPr="00D57626">
        <w:rPr>
          <w:rFonts w:cstheme="minorHAnsi"/>
          <w:i/>
          <w:sz w:val="28"/>
          <w:szCs w:val="28"/>
        </w:rPr>
        <w:t>(considers aloud)</w:t>
      </w:r>
      <w:r w:rsidR="00D2213B" w:rsidRPr="00D57626">
        <w:rPr>
          <w:rFonts w:cstheme="minorHAnsi"/>
          <w:i/>
          <w:sz w:val="28"/>
          <w:szCs w:val="28"/>
        </w:rPr>
        <w:t xml:space="preserve"> </w:t>
      </w:r>
      <w:r w:rsidR="00E651CF" w:rsidRPr="00612FC6">
        <w:rPr>
          <w:rFonts w:cstheme="minorHAnsi"/>
          <w:sz w:val="28"/>
          <w:szCs w:val="28"/>
        </w:rPr>
        <w:t>Unless they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re 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loor, I suppose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B43A6E">
        <w:rPr>
          <w:rFonts w:cstheme="minorHAnsi"/>
          <w:sz w:val="28"/>
          <w:szCs w:val="28"/>
        </w:rPr>
        <w:t>LET’</w:t>
      </w:r>
      <w:r w:rsidR="00E651CF" w:rsidRPr="00612FC6">
        <w:rPr>
          <w:rFonts w:cstheme="minorHAnsi"/>
          <w:sz w:val="28"/>
          <w:szCs w:val="28"/>
        </w:rPr>
        <w:t>S GO! LE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MOVE. </w:t>
      </w:r>
    </w:p>
    <w:p w14:paraId="67A8CD6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DDDE29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7A0A5A2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ternly) </w:t>
      </w:r>
    </w:p>
    <w:p w14:paraId="78FF106A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'll go find Doctor </w:t>
      </w:r>
      <w:r w:rsidR="00D57626">
        <w:rPr>
          <w:rFonts w:cstheme="minorHAnsi"/>
          <w:sz w:val="28"/>
          <w:szCs w:val="28"/>
        </w:rPr>
        <w:t>Waynewright</w:t>
      </w:r>
      <w:r w:rsidR="00E651CF" w:rsidRPr="00612FC6">
        <w:rPr>
          <w:rFonts w:cstheme="minorHAnsi"/>
          <w:sz w:val="28"/>
          <w:szCs w:val="28"/>
        </w:rPr>
        <w:t>!</w:t>
      </w:r>
    </w:p>
    <w:p w14:paraId="6C25A72B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8B15C7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CF688F" w14:textId="77777777" w:rsidR="008631BC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EAF3C4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C967A6C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nglish, excited) </w:t>
      </w:r>
    </w:p>
    <w:p w14:paraId="43E3615E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ou will join us in the dining room afterward, Ja? </w:t>
      </w:r>
    </w:p>
    <w:p w14:paraId="051B2EB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DBD49B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52782C01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politely) </w:t>
      </w:r>
    </w:p>
    <w:p w14:paraId="673CF934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es, Doctor, of course.</w:t>
      </w:r>
    </w:p>
    <w:p w14:paraId="29312DB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B46A1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CROWD NOISE TRAILS OFF AS BASS WALKS DOWN HALL. FOOTSTEPS WITH </w:t>
      </w:r>
      <w:r w:rsidR="008631BC" w:rsidRPr="008631BC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LITE HALLWAY CHATTER. SIX OR SEVEN SECOND WALK. SPEAKING LEVEL </w:t>
      </w:r>
      <w:r w:rsidR="008631BC" w:rsidRPr="008631BC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VOICE BEGINS TO BECOME AUDIBLE</w:t>
      </w:r>
    </w:p>
    <w:p w14:paraId="4A56408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F57A64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09652CE4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behind a closed door, muffled) </w:t>
      </w:r>
    </w:p>
    <w:p w14:paraId="0977E326" w14:textId="77777777" w:rsidR="00E651CF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and I can ensure you, the Ice Tunnels were nev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ompromised at any time.</w:t>
      </w:r>
    </w:p>
    <w:p w14:paraId="5751E4BF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C15936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MADALINE</w:t>
      </w:r>
    </w:p>
    <w:p w14:paraId="4388670D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n Speakerphone / Curt / Direct)</w:t>
      </w:r>
    </w:p>
    <w:p w14:paraId="62E63011" w14:textId="77777777" w:rsidR="00A407D5" w:rsidRPr="00612FC6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Whatever you need to do </w:t>
      </w:r>
      <w:proofErr w:type="gramStart"/>
      <w:r>
        <w:rPr>
          <w:rFonts w:cstheme="minorHAnsi"/>
          <w:sz w:val="28"/>
          <w:szCs w:val="28"/>
        </w:rPr>
        <w:t>in order to</w:t>
      </w:r>
      <w:proofErr w:type="gramEnd"/>
      <w:r>
        <w:rPr>
          <w:rFonts w:cstheme="minorHAnsi"/>
          <w:sz w:val="28"/>
          <w:szCs w:val="28"/>
        </w:rPr>
        <w:t xml:space="preserve"> get the </w:t>
      </w:r>
      <w:proofErr w:type="spellStart"/>
      <w:r>
        <w:rPr>
          <w:rFonts w:cstheme="minorHAnsi"/>
          <w:sz w:val="28"/>
          <w:szCs w:val="28"/>
        </w:rPr>
        <w:t>Norweigeans</w:t>
      </w:r>
      <w:proofErr w:type="spellEnd"/>
      <w:r>
        <w:rPr>
          <w:rFonts w:cstheme="minorHAnsi"/>
          <w:sz w:val="28"/>
          <w:szCs w:val="28"/>
        </w:rPr>
        <w:t xml:space="preserve"> of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my station, </w:t>
      </w:r>
      <w:r w:rsidRPr="00A407D5">
        <w:rPr>
          <w:rFonts w:cstheme="minorHAnsi"/>
          <w:b/>
          <w:sz w:val="28"/>
          <w:szCs w:val="28"/>
        </w:rPr>
        <w:t>DO IT!</w:t>
      </w:r>
      <w:r>
        <w:rPr>
          <w:rFonts w:cstheme="minorHAnsi"/>
          <w:sz w:val="28"/>
          <w:szCs w:val="28"/>
        </w:rPr>
        <w:t xml:space="preserve"> I want them gone.</w:t>
      </w:r>
    </w:p>
    <w:p w14:paraId="33CEEDE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8A1FD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61F57D22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21CE7A5D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behind closed door, muffled) </w:t>
      </w:r>
    </w:p>
    <w:p w14:paraId="093902AD" w14:textId="77777777" w:rsidR="00E651CF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They depart tonight. They didn't seem interested i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unnels at all, and even if they had insisted, we would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ushed the usual line.</w:t>
      </w:r>
    </w:p>
    <w:p w14:paraId="6B2865DC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D89FE9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MADALINE</w:t>
      </w:r>
    </w:p>
    <w:p w14:paraId="1C7B7235" w14:textId="77777777" w:rsidR="00A407D5" w:rsidRPr="00612FC6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n Speakerphone / Curt / Direct)</w:t>
      </w:r>
    </w:p>
    <w:p w14:paraId="46D91672" w14:textId="77777777" w:rsidR="00E651CF" w:rsidRPr="00612FC6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You can pat yourself on the back later, Larry!  Just get the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out of there! I don't need this complication right now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don't want the Marshal snooping either. I'm told he's gett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too involved down there. </w:t>
      </w:r>
    </w:p>
    <w:p w14:paraId="113F004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38FAC77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C1E22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0D3960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7A5ED77C" w14:textId="77777777" w:rsidR="008631BC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behind closed door, muffled) </w:t>
      </w:r>
    </w:p>
    <w:p w14:paraId="237DB86B" w14:textId="77777777" w:rsidR="00E651CF" w:rsidRPr="00612FC6" w:rsidRDefault="008631BC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407D5">
        <w:rPr>
          <w:rFonts w:cstheme="minorHAnsi"/>
          <w:sz w:val="28"/>
          <w:szCs w:val="28"/>
        </w:rPr>
        <w:t>The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E651CF" w:rsidRPr="00A407D5">
        <w:rPr>
          <w:rFonts w:cstheme="minorHAnsi"/>
          <w:b/>
          <w:sz w:val="28"/>
          <w:szCs w:val="28"/>
        </w:rPr>
        <w:t>DEPUTY</w:t>
      </w:r>
      <w:r w:rsidR="00E651CF" w:rsidRPr="00612FC6">
        <w:rPr>
          <w:rFonts w:cstheme="minorHAnsi"/>
          <w:sz w:val="28"/>
          <w:szCs w:val="28"/>
        </w:rPr>
        <w:t xml:space="preserve"> Marshal</w:t>
      </w:r>
      <w:r w:rsidR="00A407D5">
        <w:rPr>
          <w:rFonts w:cstheme="minorHAnsi"/>
          <w:sz w:val="28"/>
          <w:szCs w:val="28"/>
        </w:rPr>
        <w:t xml:space="preserve"> is </w:t>
      </w:r>
      <w:r w:rsidR="00E651CF" w:rsidRPr="00612FC6">
        <w:rPr>
          <w:rFonts w:cstheme="minorHAnsi"/>
          <w:sz w:val="28"/>
          <w:szCs w:val="28"/>
        </w:rPr>
        <w:t>being monitored.</w:t>
      </w:r>
      <w:r w:rsidR="00A407D5">
        <w:rPr>
          <w:rFonts w:cstheme="minorHAnsi"/>
          <w:sz w:val="28"/>
          <w:szCs w:val="28"/>
        </w:rPr>
        <w:t xml:space="preserve"> He's under control.</w:t>
      </w:r>
    </w:p>
    <w:p w14:paraId="2918AAD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5E453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6591D2F3" w14:textId="77777777" w:rsidR="00A407D5" w:rsidRDefault="00A407D5" w:rsidP="00A407D5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MADALINE</w:t>
      </w:r>
    </w:p>
    <w:p w14:paraId="2656A62C" w14:textId="77777777" w:rsidR="00A407D5" w:rsidRPr="00612FC6" w:rsidRDefault="00A407D5" w:rsidP="00A407D5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n Speakerphone / Curt / Direct)</w:t>
      </w:r>
    </w:p>
    <w:p w14:paraId="65319D0E" w14:textId="77777777" w:rsidR="00E651CF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I want the experiments restarted as soon as posable after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Norwegiens</w:t>
      </w:r>
      <w:proofErr w:type="spellEnd"/>
      <w:r>
        <w:rPr>
          <w:rFonts w:cstheme="minorHAnsi"/>
          <w:sz w:val="28"/>
          <w:szCs w:val="28"/>
        </w:rPr>
        <w:t xml:space="preserve"> are gone. </w:t>
      </w:r>
      <w:r w:rsidR="00E25982">
        <w:rPr>
          <w:rFonts w:cstheme="minorHAnsi"/>
          <w:sz w:val="28"/>
          <w:szCs w:val="28"/>
        </w:rPr>
        <w:t xml:space="preserve">I want to see the next set of telemetry </w:t>
      </w:r>
      <w:r w:rsidR="007417A4">
        <w:rPr>
          <w:rFonts w:cstheme="minorHAnsi"/>
          <w:sz w:val="28"/>
          <w:szCs w:val="28"/>
        </w:rPr>
        <w:tab/>
      </w:r>
      <w:r w:rsidR="007417A4">
        <w:rPr>
          <w:rFonts w:cstheme="minorHAnsi"/>
          <w:sz w:val="28"/>
          <w:szCs w:val="28"/>
        </w:rPr>
        <w:tab/>
      </w:r>
      <w:r w:rsidR="007417A4">
        <w:rPr>
          <w:rFonts w:cstheme="minorHAnsi"/>
          <w:sz w:val="28"/>
          <w:szCs w:val="28"/>
        </w:rPr>
        <w:tab/>
      </w:r>
      <w:r w:rsidR="00E25982">
        <w:rPr>
          <w:rFonts w:cstheme="minorHAnsi"/>
          <w:sz w:val="28"/>
          <w:szCs w:val="28"/>
        </w:rPr>
        <w:t>reports by end of this week</w:t>
      </w:r>
      <w:r w:rsidR="007417A4">
        <w:rPr>
          <w:rFonts w:cstheme="minorHAnsi"/>
          <w:sz w:val="28"/>
          <w:szCs w:val="28"/>
        </w:rPr>
        <w:t xml:space="preserve">. </w:t>
      </w:r>
    </w:p>
    <w:p w14:paraId="3B630F55" w14:textId="77777777" w:rsidR="00A407D5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62500346" w14:textId="77777777" w:rsidR="00A407D5" w:rsidRPr="00612FC6" w:rsidRDefault="00A407D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9A74A4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6A7973BE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behind closed door, muffled) </w:t>
      </w:r>
    </w:p>
    <w:p w14:paraId="505A3AC1" w14:textId="77777777" w:rsidR="00E651CF" w:rsidRPr="00612FC6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417A4">
        <w:rPr>
          <w:rFonts w:cstheme="minorHAnsi"/>
          <w:sz w:val="28"/>
          <w:szCs w:val="28"/>
        </w:rPr>
        <w:t>I understand</w:t>
      </w:r>
      <w:r w:rsidR="00E651CF" w:rsidRPr="00612FC6">
        <w:rPr>
          <w:rFonts w:cstheme="minorHAnsi"/>
          <w:sz w:val="28"/>
          <w:szCs w:val="28"/>
        </w:rPr>
        <w:t>.</w:t>
      </w:r>
    </w:p>
    <w:p w14:paraId="308CEC2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4D9A6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SOUND OF QUICK SHUFFLING OFF.  FEMALE ROBOTIC VOICE – RECORDING </w:t>
      </w:r>
      <w:r w:rsidR="00655A6A" w:rsidRPr="00D2213B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STOPPED</w:t>
      </w:r>
    </w:p>
    <w:p w14:paraId="2128EDE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A3CAA1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4456EE8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09A2A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ELECTRONIC BEEP</w:t>
      </w:r>
    </w:p>
    <w:p w14:paraId="4AB108C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4AA91AA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EA2D24B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676A4F2D" w14:textId="77777777" w:rsidR="00E651CF" w:rsidRPr="00612FC6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snuck into my office, Diane.  I internally debated with mysel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n what to do.  Should I confront him on what I just heard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lay it off as if I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listen to it?  </w:t>
      </w:r>
    </w:p>
    <w:p w14:paraId="746C599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B5294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DRINK</w:t>
      </w:r>
    </w:p>
    <w:p w14:paraId="6FFD70B7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DA1A48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2F3B76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08E8A5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D1E66C" w14:textId="77777777" w:rsidR="00265295" w:rsidRPr="00612FC6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8186F8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4238162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6127434C" w14:textId="77777777" w:rsidR="00E651CF" w:rsidRPr="00612FC6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waited until I heard him starting down the hallway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confronted him there. Feigned like I had just missed him in 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ffice. I asked him why he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attend the beginning of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reception, which he told others they were required to be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ttendance.  </w:t>
      </w:r>
      <w:r w:rsidR="00E651CF" w:rsidRPr="00D57626">
        <w:rPr>
          <w:rFonts w:cstheme="minorHAnsi"/>
          <w:i/>
          <w:sz w:val="28"/>
          <w:szCs w:val="28"/>
        </w:rPr>
        <w:t>(Deep breath)</w:t>
      </w:r>
      <w:r w:rsidR="00E651CF" w:rsidRPr="00612FC6">
        <w:rPr>
          <w:rFonts w:cstheme="minorHAnsi"/>
          <w:sz w:val="28"/>
          <w:szCs w:val="28"/>
        </w:rPr>
        <w:t xml:space="preserve"> I figured it best not to menti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hone call I had just heard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had just eavesdropped o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D57626">
        <w:rPr>
          <w:rFonts w:cstheme="minorHAnsi"/>
          <w:i/>
          <w:sz w:val="28"/>
          <w:szCs w:val="28"/>
        </w:rPr>
        <w:t>(thinks)</w:t>
      </w:r>
      <w:r w:rsidR="00E651CF" w:rsidRPr="00612FC6">
        <w:rPr>
          <w:rFonts w:cstheme="minorHAnsi"/>
          <w:sz w:val="28"/>
          <w:szCs w:val="28"/>
        </w:rPr>
        <w:t xml:space="preserve"> If I were to tell him, his guard would go up even more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o, I think it best to keep this to myself for now.</w:t>
      </w:r>
    </w:p>
    <w:p w14:paraId="3A4DB6E0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6D780E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CA39244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3A2F2B19" w14:textId="77777777" w:rsidR="00E651CF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e remainder of the reception, what could be salvag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nyway, went fairly smoothly and without too much incident. 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ad always thought the old cliché of Europeans believing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ld west was alive and well was just that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.'cliché.  Seems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as mistaken! </w:t>
      </w:r>
    </w:p>
    <w:p w14:paraId="3E95233E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75CE19" w14:textId="77777777" w:rsidR="00655A6A" w:rsidRP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655A6A">
        <w:rPr>
          <w:rFonts w:cstheme="minorHAnsi"/>
          <w:sz w:val="28"/>
          <w:szCs w:val="28"/>
          <w:u w:val="single"/>
        </w:rPr>
        <w:t>DEEP BREATH</w:t>
      </w:r>
    </w:p>
    <w:p w14:paraId="1470875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053B52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FC19866" w14:textId="77777777" w:rsidR="00655A6A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31005234" w14:textId="77777777" w:rsidR="00E651CF" w:rsidRPr="00612FC6" w:rsidRDefault="00655A6A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lthough I was the wild west center stage for our Troll guests,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as able to sneak away for a bit to mingle with others</w:t>
      </w:r>
      <w:r w:rsidR="00D2213B">
        <w:rPr>
          <w:rFonts w:cstheme="minorHAnsi"/>
          <w:sz w:val="28"/>
          <w:szCs w:val="28"/>
        </w:rPr>
        <w:t>…</w:t>
      </w:r>
    </w:p>
    <w:p w14:paraId="745E63D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42A005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BACKGROUND HUM FADES OUT, AND COCKTAIL RECEPTION MINGLING </w:t>
      </w:r>
      <w:r w:rsidR="00655A6A" w:rsidRPr="00655A6A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FADES IN</w:t>
      </w:r>
    </w:p>
    <w:p w14:paraId="3A5C92A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71EFBA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0A065FC1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appy) </w:t>
      </w:r>
    </w:p>
    <w:p w14:paraId="319436E5" w14:textId="77777777" w:rsidR="00E651CF" w:rsidRPr="00612FC6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, hello again, Deputy Marshal!</w:t>
      </w:r>
    </w:p>
    <w:p w14:paraId="1E0AC97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E048CE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D55C780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eeking explanation) </w:t>
      </w:r>
    </w:p>
    <w:p w14:paraId="7ED349F8" w14:textId="77777777" w:rsidR="00E651CF" w:rsidRPr="00612FC6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eal American Cowboy Sheriff?</w:t>
      </w:r>
    </w:p>
    <w:p w14:paraId="0AC9B27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CF82EC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11DE8AD4" w14:textId="77777777" w:rsidR="00CE77F4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gleeful chuckle) </w:t>
      </w:r>
    </w:p>
    <w:p w14:paraId="21809A7E" w14:textId="77777777" w:rsidR="00E651CF" w:rsidRPr="00612FC6" w:rsidRDefault="00CE77F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 apologize for that, but gee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in the </w:t>
      </w:r>
      <w:r w:rsidR="00D2213B">
        <w:rPr>
          <w:rFonts w:cstheme="minorHAnsi"/>
          <w:sz w:val="28"/>
          <w:szCs w:val="28"/>
        </w:rPr>
        <w:t>4</w:t>
      </w:r>
      <w:r w:rsidR="00E651CF" w:rsidRPr="00612FC6">
        <w:rPr>
          <w:rFonts w:cstheme="minorHAnsi"/>
          <w:sz w:val="28"/>
          <w:szCs w:val="28"/>
        </w:rPr>
        <w:t xml:space="preserve"> years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ve been here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ve never seen the troll</w:t>
      </w:r>
      <w:r w:rsidR="00D2213B"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 xml:space="preserve"> this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calm! I guess we have you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ank for that!</w:t>
      </w:r>
    </w:p>
    <w:p w14:paraId="5DB3A57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DEDFCE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43CB010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hat is it with them anyway?</w:t>
      </w:r>
    </w:p>
    <w:p w14:paraId="173B219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8383A7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1A5E7E8E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xplaining) </w:t>
      </w:r>
    </w:p>
    <w:p w14:paraId="3629BBBE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 they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mean anything by it, Deputy Marshal, tha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jus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eir custom. </w:t>
      </w:r>
      <w:r w:rsidR="00E651CF" w:rsidRPr="00D57626">
        <w:rPr>
          <w:rFonts w:cstheme="minorHAnsi"/>
          <w:i/>
          <w:sz w:val="28"/>
          <w:szCs w:val="28"/>
        </w:rPr>
        <w:t>(consider)</w:t>
      </w:r>
      <w:r w:rsidR="00E651CF" w:rsidRPr="00612FC6">
        <w:rPr>
          <w:rFonts w:cstheme="minorHAnsi"/>
          <w:sz w:val="28"/>
          <w:szCs w:val="28"/>
        </w:rPr>
        <w:t xml:space="preserve"> I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think they see it as </w:t>
      </w:r>
      <w:r w:rsidR="00B43A6E">
        <w:rPr>
          <w:rFonts w:cstheme="minorHAnsi"/>
          <w:sz w:val="28"/>
          <w:szCs w:val="28"/>
        </w:rPr>
        <w:t>‘</w:t>
      </w:r>
      <w:r w:rsidR="00E651CF" w:rsidRPr="00612FC6">
        <w:rPr>
          <w:rFonts w:cstheme="minorHAnsi"/>
          <w:sz w:val="28"/>
          <w:szCs w:val="28"/>
        </w:rPr>
        <w:t>fighting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per se. Just. . .well, I guess the closest thing we would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ould be </w:t>
      </w:r>
      <w:r w:rsidR="00B43A6E">
        <w:rPr>
          <w:rFonts w:cstheme="minorHAnsi"/>
          <w:sz w:val="28"/>
          <w:szCs w:val="28"/>
        </w:rPr>
        <w:t>‘</w:t>
      </w:r>
      <w:r w:rsidR="00E651CF" w:rsidRPr="00612FC6">
        <w:rPr>
          <w:rFonts w:cstheme="minorHAnsi"/>
          <w:sz w:val="28"/>
          <w:szCs w:val="28"/>
        </w:rPr>
        <w:t>horseplay.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 </w:t>
      </w:r>
    </w:p>
    <w:p w14:paraId="7A143DA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8E9432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9D842AA" w14:textId="1C2D490E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E651CF" w:rsidRPr="00612FC6">
        <w:rPr>
          <w:rFonts w:cstheme="minorHAnsi"/>
          <w:sz w:val="28"/>
          <w:szCs w:val="28"/>
        </w:rPr>
        <w:t>So</w:t>
      </w:r>
      <w:proofErr w:type="gramEnd"/>
      <w:r w:rsidR="00E651CF" w:rsidRPr="00612FC6">
        <w:rPr>
          <w:rFonts w:cstheme="minorHAnsi"/>
          <w:sz w:val="28"/>
          <w:szCs w:val="28"/>
        </w:rPr>
        <w:t xml:space="preserve"> I witnessed</w:t>
      </w:r>
      <w:r w:rsidR="00EA5589">
        <w:rPr>
          <w:rFonts w:cstheme="minorHAnsi"/>
          <w:sz w:val="28"/>
          <w:szCs w:val="28"/>
        </w:rPr>
        <w:t>!</w:t>
      </w:r>
      <w:r w:rsidR="00E651CF" w:rsidRPr="00612FC6">
        <w:rPr>
          <w:rFonts w:cstheme="minorHAnsi"/>
          <w:sz w:val="28"/>
          <w:szCs w:val="28"/>
        </w:rPr>
        <w:t xml:space="preserve">  Horseplay is one thing but when you</w:t>
      </w:r>
      <w:r w:rsidR="00D2213B">
        <w:rPr>
          <w:rFonts w:cstheme="minorHAnsi"/>
          <w:sz w:val="28"/>
          <w:szCs w:val="28"/>
        </w:rPr>
        <w:t>'re</w:t>
      </w:r>
      <w:r w:rsidR="00E651CF" w:rsidRPr="00612FC6">
        <w:rPr>
          <w:rFonts w:cstheme="minorHAnsi"/>
          <w:sz w:val="28"/>
          <w:szCs w:val="28"/>
        </w:rPr>
        <w:t xml:space="preserve"> pla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ighting with somebody built like a Chicago Bear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Defensi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ineman. . .tha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a whole other issue. </w:t>
      </w:r>
      <w:r w:rsidR="00B43A6E">
        <w:rPr>
          <w:rFonts w:cstheme="minorHAnsi"/>
          <w:sz w:val="28"/>
          <w:szCs w:val="28"/>
        </w:rPr>
        <w:t>Has nobody</w:t>
      </w:r>
      <w:r w:rsidR="00E651CF" w:rsidRPr="00612FC6">
        <w:rPr>
          <w:rFonts w:cstheme="minorHAnsi"/>
          <w:sz w:val="28"/>
          <w:szCs w:val="28"/>
        </w:rPr>
        <w:t xml:space="preserve"> ever be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eriously hurt?</w:t>
      </w:r>
    </w:p>
    <w:p w14:paraId="7882616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DE9630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42348215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reassuring) </w:t>
      </w:r>
    </w:p>
    <w:p w14:paraId="736F46E1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h no no, certainly not. Bruises and scratches, sure.  Mayb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ut or two from debris</w:t>
      </w:r>
      <w:r w:rsidR="00D2213B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I think once there was a cracked rib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ll in all, it's the furniture and equipment that takes the brun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f the damage. </w:t>
      </w:r>
    </w:p>
    <w:p w14:paraId="0EFF0B1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5A4E9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860F1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LAUGHING FROM OFF IN </w:t>
      </w:r>
      <w:r w:rsidR="00B43A6E">
        <w:rPr>
          <w:rFonts w:cstheme="minorHAnsi"/>
          <w:sz w:val="28"/>
          <w:szCs w:val="28"/>
          <w:u w:val="single"/>
        </w:rPr>
        <w:t xml:space="preserve">THE </w:t>
      </w:r>
      <w:r w:rsidRPr="00612FC6">
        <w:rPr>
          <w:rFonts w:cstheme="minorHAnsi"/>
          <w:sz w:val="28"/>
          <w:szCs w:val="28"/>
          <w:u w:val="single"/>
        </w:rPr>
        <w:t xml:space="preserve">BACKGROUND. TOASTING </w:t>
      </w:r>
      <w:r w:rsidR="00B43A6E">
        <w:rPr>
          <w:rFonts w:cstheme="minorHAnsi"/>
          <w:sz w:val="28"/>
          <w:szCs w:val="28"/>
          <w:u w:val="single"/>
        </w:rPr>
        <w:t>‘</w:t>
      </w:r>
      <w:r w:rsidRPr="00612FC6">
        <w:rPr>
          <w:rFonts w:cstheme="minorHAnsi"/>
          <w:sz w:val="28"/>
          <w:szCs w:val="28"/>
          <w:u w:val="single"/>
        </w:rPr>
        <w:t>SKOL</w:t>
      </w:r>
      <w:r w:rsidR="00B43A6E">
        <w:rPr>
          <w:rFonts w:cstheme="minorHAnsi"/>
          <w:sz w:val="28"/>
          <w:szCs w:val="28"/>
          <w:u w:val="single"/>
        </w:rPr>
        <w:t>’</w:t>
      </w:r>
      <w:r w:rsidRPr="00612FC6">
        <w:rPr>
          <w:rFonts w:cstheme="minorHAnsi"/>
          <w:sz w:val="28"/>
          <w:szCs w:val="28"/>
          <w:u w:val="single"/>
        </w:rPr>
        <w:t>!</w:t>
      </w:r>
    </w:p>
    <w:p w14:paraId="59FE829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E5618F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61DC57FB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refocusing on Thomas) </w:t>
      </w:r>
    </w:p>
    <w:p w14:paraId="5D281864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omething else I wanted to ask you.</w:t>
      </w:r>
    </w:p>
    <w:p w14:paraId="663C96DB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D744A4B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52E6F4" w14:textId="77777777" w:rsidR="00265295" w:rsidRPr="00612FC6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472F1F6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58B9439B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elpful) </w:t>
      </w:r>
    </w:p>
    <w:p w14:paraId="566377F6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ything! You know that!</w:t>
      </w:r>
    </w:p>
    <w:p w14:paraId="40FDEC5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617703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E1F9603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ranklin</w:t>
      </w:r>
    </w:p>
    <w:p w14:paraId="1CCAEED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38C05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0C37791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2E0728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4BD55728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autious, lower tone) </w:t>
      </w:r>
    </w:p>
    <w:p w14:paraId="527D7A43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ve been told to keep some topics silent while our guest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re on station. Waynew</w:t>
      </w:r>
      <w:r w:rsidR="00D57626">
        <w:rPr>
          <w:rFonts w:cstheme="minorHAnsi"/>
          <w:sz w:val="28"/>
          <w:szCs w:val="28"/>
        </w:rPr>
        <w:t>righ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orders, you understand.</w:t>
      </w:r>
    </w:p>
    <w:p w14:paraId="32C8494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B05368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F7C871D" w14:textId="77777777" w:rsidR="003E6C60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matches lower tone) </w:t>
      </w:r>
    </w:p>
    <w:p w14:paraId="57581E34" w14:textId="77777777" w:rsidR="00E651CF" w:rsidRPr="00612FC6" w:rsidRDefault="003E6C60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'll make it quick then. He's a lawyer?</w:t>
      </w:r>
    </w:p>
    <w:p w14:paraId="6A8B9358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A08ABD" w14:textId="77777777" w:rsidR="001060DE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F71A20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06B21093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ow tone) </w:t>
      </w:r>
    </w:p>
    <w:p w14:paraId="78328DCC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es. Said he possessed a young lawyer in Ronald Rega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1980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Los </w:t>
      </w:r>
      <w:r w:rsidR="00D57626">
        <w:rPr>
          <w:rFonts w:cstheme="minorHAnsi"/>
          <w:sz w:val="28"/>
          <w:szCs w:val="28"/>
        </w:rPr>
        <w:t>Angeles</w:t>
      </w:r>
      <w:r w:rsidR="00E651CF" w:rsidRPr="00612FC6">
        <w:rPr>
          <w:rFonts w:cstheme="minorHAnsi"/>
          <w:sz w:val="28"/>
          <w:szCs w:val="28"/>
        </w:rPr>
        <w:t>. Franklin said that for demons, 80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L</w:t>
      </w:r>
      <w:r w:rsidR="00663974">
        <w:rPr>
          <w:rFonts w:cstheme="minorHAnsi"/>
          <w:sz w:val="28"/>
          <w:szCs w:val="28"/>
        </w:rPr>
        <w:t>o</w:t>
      </w:r>
      <w:r w:rsidR="00E651CF" w:rsidRPr="00612FC6">
        <w:rPr>
          <w:rFonts w:cstheme="minorHAnsi"/>
          <w:sz w:val="28"/>
          <w:szCs w:val="28"/>
        </w:rPr>
        <w:t xml:space="preserve">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ngles was like Las Vegas, </w:t>
      </w:r>
      <w:r>
        <w:rPr>
          <w:rFonts w:cstheme="minorHAnsi"/>
          <w:sz w:val="28"/>
          <w:szCs w:val="28"/>
        </w:rPr>
        <w:t>Mardi</w:t>
      </w:r>
      <w:r w:rsidR="00E651CF" w:rsidRPr="00612FC6">
        <w:rPr>
          <w:rFonts w:cstheme="minorHAnsi"/>
          <w:sz w:val="28"/>
          <w:szCs w:val="28"/>
        </w:rPr>
        <w:t xml:space="preserve"> Gras, Carna</w:t>
      </w:r>
      <w:r>
        <w:rPr>
          <w:rFonts w:cstheme="minorHAnsi"/>
          <w:sz w:val="28"/>
          <w:szCs w:val="28"/>
        </w:rPr>
        <w:t xml:space="preserve">vale, Oktoberfest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B654C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and Chuck-e-C</w:t>
      </w:r>
      <w:r w:rsidR="00E651CF" w:rsidRPr="00612FC6">
        <w:rPr>
          <w:rFonts w:cstheme="minorHAnsi"/>
          <w:sz w:val="28"/>
          <w:szCs w:val="28"/>
        </w:rPr>
        <w:t xml:space="preserve">heese all combined into one.  Franklin w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aving such a good time that he went ahead and finished 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>Law degree while high on c</w:t>
      </w:r>
      <w:r w:rsidR="00E651CF" w:rsidRPr="00612FC6">
        <w:rPr>
          <w:rFonts w:cstheme="minorHAnsi"/>
          <w:sz w:val="28"/>
          <w:szCs w:val="28"/>
        </w:rPr>
        <w:t xml:space="preserve">ocaine. Finished 2nd in a class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200.</w:t>
      </w:r>
    </w:p>
    <w:p w14:paraId="4676C65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5A4D65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FBFD1C6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ow tone) </w:t>
      </w:r>
    </w:p>
    <w:p w14:paraId="6CDF70AB" w14:textId="77777777" w:rsidR="00265295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Embellishment? </w:t>
      </w:r>
    </w:p>
    <w:p w14:paraId="52F244DC" w14:textId="77777777" w:rsidR="00265295" w:rsidRPr="00612FC6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4885C3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00405B8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ow tone) </w:t>
      </w:r>
    </w:p>
    <w:p w14:paraId="400389FB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robably, Franklin likes to talk!</w:t>
      </w:r>
    </w:p>
    <w:p w14:paraId="62D1306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E3B0649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096CE5B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From a distance, raised voice) </w:t>
      </w:r>
    </w:p>
    <w:p w14:paraId="31B4F34C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r. Bass, please</w:t>
      </w:r>
      <w:r w:rsidR="00D57626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come join us! </w:t>
      </w:r>
    </w:p>
    <w:p w14:paraId="05E67A5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EFF2E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1469AEE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anks Thomas</w:t>
      </w:r>
    </w:p>
    <w:p w14:paraId="5CB25E9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1E4E28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MINGLING SOUNDS, GLASSES KLINKING</w:t>
      </w:r>
    </w:p>
    <w:p w14:paraId="04D292E3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59B30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53605F6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</w:t>
      </w:r>
      <w:r w:rsidR="00D011C5" w:rsidRPr="00612FC6">
        <w:rPr>
          <w:rFonts w:cstheme="minorHAnsi"/>
          <w:sz w:val="28"/>
          <w:szCs w:val="28"/>
        </w:rPr>
        <w:t>Cordial</w:t>
      </w:r>
      <w:r w:rsidR="00E651CF" w:rsidRPr="00612FC6">
        <w:rPr>
          <w:rFonts w:cstheme="minorHAnsi"/>
          <w:sz w:val="28"/>
          <w:szCs w:val="28"/>
        </w:rPr>
        <w:t xml:space="preserve">) </w:t>
      </w:r>
    </w:p>
    <w:p w14:paraId="548F6FDB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octor.</w:t>
      </w:r>
    </w:p>
    <w:p w14:paraId="1DC2F4F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3C3105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2F317ABD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ello, Officer Marshal.  I wanted to thank you one more ti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or the hospitality you and other researchers have shown us.</w:t>
      </w:r>
    </w:p>
    <w:p w14:paraId="183E6A0C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77097B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AB37339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</w:t>
      </w:r>
      <w:r w:rsidR="00D011C5" w:rsidRPr="00612FC6">
        <w:rPr>
          <w:rFonts w:cstheme="minorHAnsi"/>
          <w:sz w:val="28"/>
          <w:szCs w:val="28"/>
        </w:rPr>
        <w:t>Humble</w:t>
      </w:r>
      <w:r w:rsidR="00E651CF" w:rsidRPr="00612FC6">
        <w:rPr>
          <w:rFonts w:cstheme="minorHAnsi"/>
          <w:sz w:val="28"/>
          <w:szCs w:val="28"/>
        </w:rPr>
        <w:t xml:space="preserve">) </w:t>
      </w:r>
    </w:p>
    <w:p w14:paraId="61582CBE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 shoul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take any credit; I just happened to be here a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same time you came to visit. May I ask, what brings you to </w:t>
      </w:r>
      <w:r w:rsidR="00B43A6E">
        <w:rPr>
          <w:rFonts w:cstheme="minorHAnsi"/>
          <w:sz w:val="28"/>
          <w:szCs w:val="28"/>
        </w:rPr>
        <w:t>see</w:t>
      </w:r>
      <w:r w:rsidR="00E651CF" w:rsidRPr="00612FC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station?</w:t>
      </w:r>
    </w:p>
    <w:p w14:paraId="0EB9697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0FB80B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814789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appy) </w:t>
      </w:r>
    </w:p>
    <w:p w14:paraId="5462A5E6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o mystery</w:t>
      </w:r>
      <w:r w:rsidR="009036A6">
        <w:rPr>
          <w:rFonts w:cstheme="minorHAnsi"/>
          <w:sz w:val="28"/>
          <w:szCs w:val="28"/>
        </w:rPr>
        <w:t>;</w:t>
      </w:r>
      <w:r w:rsidR="00E651CF" w:rsidRPr="00612FC6">
        <w:rPr>
          <w:rFonts w:cstheme="minorHAnsi"/>
          <w:sz w:val="28"/>
          <w:szCs w:val="28"/>
        </w:rPr>
        <w:t xml:space="preserve"> we get bored.  Our station, Troll one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roll two, are nowhere as large as your South Pole Station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s McMurdo.  Coming here is </w:t>
      </w:r>
      <w:r w:rsidR="009036A6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I believe your saying is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036A6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ressure va</w:t>
      </w:r>
      <w:r w:rsidR="00B43A6E">
        <w:rPr>
          <w:rFonts w:cstheme="minorHAnsi"/>
          <w:sz w:val="28"/>
          <w:szCs w:val="28"/>
        </w:rPr>
        <w:t>l</w:t>
      </w:r>
      <w:r w:rsidR="008A531E">
        <w:rPr>
          <w:rFonts w:cstheme="minorHAnsi"/>
          <w:sz w:val="28"/>
          <w:szCs w:val="28"/>
        </w:rPr>
        <w:t>ve</w:t>
      </w:r>
      <w:r w:rsidR="00E651CF" w:rsidRPr="00612FC6">
        <w:rPr>
          <w:rFonts w:cstheme="minorHAnsi"/>
          <w:sz w:val="28"/>
          <w:szCs w:val="28"/>
        </w:rPr>
        <w:t xml:space="preserve"> from the constant boredom and same routi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ach day.</w:t>
      </w:r>
    </w:p>
    <w:p w14:paraId="6783441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D90B6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6E96C2A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urious) </w:t>
      </w:r>
    </w:p>
    <w:p w14:paraId="28B6A43D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o you also visit the other stations? </w:t>
      </w:r>
    </w:p>
    <w:p w14:paraId="01C77FB9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D7B7B3A" w14:textId="77777777" w:rsidR="00265295" w:rsidRPr="00612FC6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533418D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7A66BB20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Nowhere near as much.  They are smaller stations, much few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eople, and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understand us the same way you American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o. It is probably the main reason why we look forward all yea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o returning at the start of the </w:t>
      </w:r>
      <w:r w:rsidR="00D011C5" w:rsidRPr="00612FC6">
        <w:rPr>
          <w:rFonts w:cstheme="minorHAnsi"/>
          <w:sz w:val="28"/>
          <w:szCs w:val="28"/>
        </w:rPr>
        <w:t>summer</w:t>
      </w:r>
      <w:r w:rsidR="00E651CF" w:rsidRPr="00612FC6">
        <w:rPr>
          <w:rFonts w:cstheme="minorHAnsi"/>
          <w:sz w:val="28"/>
          <w:szCs w:val="28"/>
        </w:rPr>
        <w:t xml:space="preserve"> season. This is great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ur mor</w:t>
      </w:r>
      <w:r w:rsidR="008A531E">
        <w:rPr>
          <w:rFonts w:cstheme="minorHAnsi"/>
          <w:sz w:val="28"/>
          <w:szCs w:val="28"/>
        </w:rPr>
        <w:t>ale an</w:t>
      </w:r>
      <w:r w:rsidR="009036A6">
        <w:rPr>
          <w:rFonts w:cstheme="minorHAnsi"/>
          <w:sz w:val="28"/>
          <w:szCs w:val="28"/>
        </w:rPr>
        <w:t>d after a very long dark w</w:t>
      </w:r>
      <w:r w:rsidR="00E651CF" w:rsidRPr="00612FC6">
        <w:rPr>
          <w:rFonts w:cstheme="minorHAnsi"/>
          <w:sz w:val="28"/>
          <w:szCs w:val="28"/>
        </w:rPr>
        <w:t>inter.</w:t>
      </w:r>
    </w:p>
    <w:p w14:paraId="5225B2F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4F566C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DB3128C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ow many people at your station?</w:t>
      </w:r>
    </w:p>
    <w:p w14:paraId="59DB703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6D6C83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AE8B8B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Thinks) </w:t>
      </w:r>
    </w:p>
    <w:p w14:paraId="5D02A66F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t the moment</w:t>
      </w:r>
      <w:r w:rsidR="00B43A6E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for the summer season, around 40. Over las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inter there were six. Three left when the first planes arriv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o bring in the summer teams.  I, Christian &amp; Erling were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nly ones who stayed a full year.</w:t>
      </w:r>
    </w:p>
    <w:p w14:paraId="49B7D06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C21432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4F8D9EC6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710FF41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understanding) </w:t>
      </w:r>
    </w:p>
    <w:p w14:paraId="321D149D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can understand why you would need to visit others. 7 month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n the same place with the six same faces</w:t>
      </w:r>
      <w:r w:rsidR="00B43A6E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that would b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ifficult.</w:t>
      </w:r>
    </w:p>
    <w:p w14:paraId="20ACA72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94332B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27BC97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appily) </w:t>
      </w:r>
    </w:p>
    <w:p w14:paraId="21ECDA0F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ith the new dedication and opening of Troll II, we will now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ouse double this number each season. </w:t>
      </w:r>
      <w:r w:rsidR="00D011C5">
        <w:rPr>
          <w:rFonts w:cstheme="minorHAnsi"/>
          <w:sz w:val="28"/>
          <w:szCs w:val="28"/>
        </w:rPr>
        <w:t xml:space="preserve">Plus, Station II is only </w:t>
      </w:r>
      <w:r w:rsidR="00D011C5" w:rsidRPr="00612FC6">
        <w:rPr>
          <w:rFonts w:cstheme="minorHAnsi"/>
          <w:sz w:val="28"/>
          <w:szCs w:val="28"/>
        </w:rPr>
        <w:t xml:space="preserve"> </w:t>
      </w:r>
      <w:r w:rsidR="00D011C5">
        <w:rPr>
          <w:rFonts w:cstheme="minorHAnsi"/>
          <w:sz w:val="28"/>
          <w:szCs w:val="28"/>
        </w:rPr>
        <w:tab/>
      </w:r>
      <w:r w:rsidR="00D011C5">
        <w:rPr>
          <w:rFonts w:cstheme="minorHAnsi"/>
          <w:sz w:val="28"/>
          <w:szCs w:val="28"/>
        </w:rPr>
        <w:tab/>
      </w:r>
      <w:r w:rsidR="00D011C5">
        <w:rPr>
          <w:rFonts w:cstheme="minorHAnsi"/>
          <w:sz w:val="28"/>
          <w:szCs w:val="28"/>
        </w:rPr>
        <w:tab/>
        <w:t xml:space="preserve">an </w:t>
      </w:r>
      <w:r w:rsidR="00D011C5" w:rsidRPr="00612FC6">
        <w:rPr>
          <w:rFonts w:cstheme="minorHAnsi"/>
          <w:sz w:val="28"/>
          <w:szCs w:val="28"/>
        </w:rPr>
        <w:t>hour's travel by plane to you here.</w:t>
      </w:r>
    </w:p>
    <w:p w14:paraId="167646A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80EF92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773A6C1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 had heard of the new station being completed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011C5">
        <w:rPr>
          <w:rFonts w:cstheme="minorHAnsi"/>
          <w:sz w:val="28"/>
          <w:szCs w:val="28"/>
        </w:rPr>
        <w:t>Congratulations!</w:t>
      </w:r>
    </w:p>
    <w:p w14:paraId="6AD11779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7E633B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B1CC63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FAD8D7" w14:textId="77777777" w:rsidR="00265295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5D9914" w14:textId="77777777" w:rsidR="00265295" w:rsidRPr="00612FC6" w:rsidRDefault="00265295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C68077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593B13CB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urious) </w:t>
      </w:r>
    </w:p>
    <w:p w14:paraId="4A734649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d you</w:t>
      </w:r>
      <w:r w:rsidR="009036A6">
        <w:rPr>
          <w:rFonts w:cstheme="minorHAnsi"/>
          <w:sz w:val="28"/>
          <w:szCs w:val="28"/>
        </w:rPr>
        <w:t xml:space="preserve">; </w:t>
      </w:r>
      <w:r w:rsidR="00E651CF" w:rsidRPr="00612FC6">
        <w:rPr>
          <w:rFonts w:cstheme="minorHAnsi"/>
          <w:sz w:val="28"/>
          <w:szCs w:val="28"/>
        </w:rPr>
        <w:t xml:space="preserve">Officer Marshal? If you are not a researcher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036A6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octor, why did your government send you to Amundsen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cott?</w:t>
      </w:r>
    </w:p>
    <w:p w14:paraId="435C3BC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6F2D25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823C013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autious) </w:t>
      </w:r>
    </w:p>
    <w:p w14:paraId="0E8C9EBA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re was</w:t>
      </w:r>
      <w:r w:rsidR="009036A6">
        <w:rPr>
          <w:rFonts w:cstheme="minorHAnsi"/>
          <w:sz w:val="28"/>
          <w:szCs w:val="28"/>
        </w:rPr>
        <w:t xml:space="preserve">, </w:t>
      </w:r>
      <w:r w:rsidR="00E651CF" w:rsidRPr="00612FC6">
        <w:rPr>
          <w:rFonts w:cstheme="minorHAnsi"/>
          <w:sz w:val="28"/>
          <w:szCs w:val="28"/>
        </w:rPr>
        <w:t>unfortunately</w:t>
      </w:r>
      <w:r w:rsidR="00B43A6E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there was a homicide committed </w:t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n April. I am here to investigate.</w:t>
      </w:r>
    </w:p>
    <w:p w14:paraId="43B208E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0D779E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3FB2A41E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es, I recall hearing something about this on the radio. W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ought it was just a rumor or misunderstanding.  Did you fi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killer?</w:t>
      </w:r>
    </w:p>
    <w:p w14:paraId="434EE3D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86CFB9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2DBBD49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investigation is still</w:t>
      </w:r>
      <w:r w:rsidR="009036A6">
        <w:rPr>
          <w:rFonts w:cstheme="minorHAnsi"/>
          <w:sz w:val="28"/>
          <w:szCs w:val="28"/>
        </w:rPr>
        <w:t>…</w:t>
      </w:r>
    </w:p>
    <w:p w14:paraId="42F93B2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5F8317" w14:textId="77777777" w:rsidR="001060DE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</w:p>
    <w:p w14:paraId="6134E91D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5DFDCC5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825463C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CRASH FROM OFF IN THE DISTANCE AND THEN YELLING SOUNDS OF A </w:t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BRAWL. </w:t>
      </w:r>
    </w:p>
    <w:p w14:paraId="09044F6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565FF1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4F756A4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urtly) </w:t>
      </w:r>
    </w:p>
    <w:p w14:paraId="0FC3AA26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lease excuse me, Doctor!</w:t>
      </w:r>
    </w:p>
    <w:p w14:paraId="60631BB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52C1ABE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80AD93F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OUD) </w:t>
      </w:r>
    </w:p>
    <w:p w14:paraId="733D00C7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BREAK IT UP RIGHT NOW, DID YOU NOT HEAR WHAT I SAI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WENTY MINUTES AGO.</w:t>
      </w:r>
      <w:r w:rsidR="00B43A6E">
        <w:rPr>
          <w:rFonts w:cstheme="minorHAnsi"/>
          <w:sz w:val="28"/>
          <w:szCs w:val="28"/>
        </w:rPr>
        <w:t>..</w:t>
      </w:r>
      <w:r w:rsidR="00E651CF" w:rsidRPr="00612FC6">
        <w:rPr>
          <w:rFonts w:cstheme="minorHAnsi"/>
          <w:sz w:val="28"/>
          <w:szCs w:val="28"/>
        </w:rPr>
        <w:t>.</w:t>
      </w:r>
    </w:p>
    <w:p w14:paraId="0653C9A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76BF325" w14:textId="77777777" w:rsidR="00E651CF" w:rsidRPr="001060DE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1060DE">
        <w:rPr>
          <w:rFonts w:cstheme="minorHAnsi"/>
          <w:sz w:val="28"/>
          <w:szCs w:val="28"/>
          <w:u w:val="single"/>
        </w:rPr>
        <w:t>BRAWLING SOUNDS FADE OUT.</w:t>
      </w:r>
    </w:p>
    <w:p w14:paraId="635BA65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0A020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lastRenderedPageBreak/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70FD4C0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5B18F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ELECTRIC BEEP</w:t>
      </w:r>
    </w:p>
    <w:p w14:paraId="01DA776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238DEC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00878F8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50159198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t was </w:t>
      </w:r>
      <w:r w:rsidR="00FD1A8D">
        <w:rPr>
          <w:rFonts w:cstheme="minorHAnsi"/>
          <w:sz w:val="28"/>
          <w:szCs w:val="28"/>
        </w:rPr>
        <w:t>like herding Cats Diane, no lie!</w:t>
      </w:r>
      <w:r w:rsidR="00E651CF" w:rsidRPr="00612FC6">
        <w:rPr>
          <w:rFonts w:cstheme="minorHAnsi"/>
          <w:sz w:val="28"/>
          <w:szCs w:val="28"/>
        </w:rPr>
        <w:t xml:space="preserve">  You get them all quie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own and calm, and the stupidest thing starts the whole th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olling again.  I still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understand what set that off. I think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ne of the Biggs Brothers. . .David and Dan, did I tell you abou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em?  Anyway, *huge* hockey fans. </w:t>
      </w:r>
    </w:p>
    <w:p w14:paraId="667F435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47599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DRINK</w:t>
      </w:r>
    </w:p>
    <w:p w14:paraId="3B45C34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61ACE5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432C42E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VO)</w:t>
      </w:r>
    </w:p>
    <w:p w14:paraId="2A9CDD46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9036A6">
        <w:rPr>
          <w:rFonts w:cstheme="minorHAnsi"/>
          <w:sz w:val="28"/>
          <w:szCs w:val="28"/>
        </w:rPr>
        <w:t>So</w:t>
      </w:r>
      <w:r w:rsidR="00E651CF" w:rsidRPr="00612FC6">
        <w:rPr>
          <w:rFonts w:cstheme="minorHAnsi"/>
          <w:sz w:val="28"/>
          <w:szCs w:val="28"/>
        </w:rPr>
        <w:t xml:space="preserve">, one of the Trolls also enjoys hockey. 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9036A6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commented about the US hockey team win in the 1980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lympics. Offense was taken, and it all started back up. </w:t>
      </w:r>
    </w:p>
    <w:p w14:paraId="5EE1819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="001060DE">
        <w:rPr>
          <w:rFonts w:cstheme="minorHAnsi"/>
          <w:sz w:val="28"/>
          <w:szCs w:val="28"/>
        </w:rPr>
        <w:tab/>
      </w:r>
      <w:r w:rsidRPr="00FD1A8D">
        <w:rPr>
          <w:rFonts w:cstheme="minorHAnsi"/>
          <w:i/>
          <w:sz w:val="28"/>
          <w:szCs w:val="28"/>
        </w:rPr>
        <w:t>(sigh)</w:t>
      </w:r>
      <w:r w:rsidRPr="00612FC6">
        <w:rPr>
          <w:rFonts w:cstheme="minorHAnsi"/>
          <w:sz w:val="28"/>
          <w:szCs w:val="28"/>
        </w:rPr>
        <w:t xml:space="preserve"> Thankfully, we </w:t>
      </w:r>
      <w:r w:rsidR="00B43A6E">
        <w:rPr>
          <w:rFonts w:cstheme="minorHAnsi"/>
          <w:sz w:val="28"/>
          <w:szCs w:val="28"/>
        </w:rPr>
        <w:t>got</w:t>
      </w:r>
      <w:r w:rsidRPr="00612FC6">
        <w:rPr>
          <w:rFonts w:cstheme="minorHAnsi"/>
          <w:sz w:val="28"/>
          <w:szCs w:val="28"/>
        </w:rPr>
        <w:t xml:space="preserve"> them separated before it </w:t>
      </w:r>
      <w:r w:rsidR="001060DE">
        <w:rPr>
          <w:rFonts w:cstheme="minorHAnsi"/>
          <w:sz w:val="28"/>
          <w:szCs w:val="28"/>
        </w:rPr>
        <w:tab/>
      </w:r>
      <w:r w:rsidR="001060D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</w:rPr>
        <w:t>went too far or spilled over to the other Trolls starting up.</w:t>
      </w:r>
    </w:p>
    <w:p w14:paraId="0C369DA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4A26C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05BE220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2BD41C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E751C27" w14:textId="77777777" w:rsidR="001060DE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5DC5BFCF" w14:textId="77777777" w:rsidR="00E651CF" w:rsidRPr="00612FC6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D011C5">
        <w:rPr>
          <w:rFonts w:cstheme="minorHAnsi"/>
          <w:sz w:val="28"/>
          <w:szCs w:val="28"/>
        </w:rPr>
        <w:t xml:space="preserve">Waynewright </w:t>
      </w:r>
      <w:r w:rsidR="00D011C5" w:rsidRPr="00612FC6">
        <w:rPr>
          <w:rFonts w:cstheme="minorHAnsi"/>
          <w:sz w:val="28"/>
          <w:szCs w:val="28"/>
        </w:rPr>
        <w:t>had</w:t>
      </w:r>
      <w:r w:rsidR="00E651CF" w:rsidRPr="00612FC6">
        <w:rPr>
          <w:rFonts w:cstheme="minorHAnsi"/>
          <w:sz w:val="28"/>
          <w:szCs w:val="28"/>
        </w:rPr>
        <w:t xml:space="preserve"> dinner served slightly earlier than intended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e was anxious to get them back on the way to thei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tation.  There was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much damage from the tussle i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</w:rPr>
        <w:t>galley</w:t>
      </w:r>
      <w:r w:rsidR="00E651CF" w:rsidRPr="00612FC6">
        <w:rPr>
          <w:rFonts w:cstheme="minorHAnsi"/>
          <w:sz w:val="28"/>
          <w:szCs w:val="28"/>
        </w:rPr>
        <w:t xml:space="preserve">. A few knocked-over tables, chairs scattered, all easi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fixed. </w:t>
      </w:r>
    </w:p>
    <w:p w14:paraId="065C588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BCA482" w14:textId="77777777" w:rsidR="005162ED" w:rsidRDefault="001060D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162ED">
        <w:rPr>
          <w:rFonts w:cstheme="minorHAnsi"/>
          <w:sz w:val="28"/>
          <w:szCs w:val="28"/>
        </w:rPr>
        <w:t>CHERYL-LYNN</w:t>
      </w:r>
      <w:r w:rsidR="00E651CF" w:rsidRPr="00612FC6">
        <w:rPr>
          <w:rFonts w:cstheme="minorHAnsi"/>
          <w:sz w:val="28"/>
          <w:szCs w:val="28"/>
        </w:rPr>
        <w:tab/>
      </w:r>
    </w:p>
    <w:p w14:paraId="22FFDFE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/PA IN BACKGROUND) </w:t>
      </w:r>
    </w:p>
    <w:p w14:paraId="4D3E52A0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epair team six</w:t>
      </w:r>
      <w:r w:rsidR="00B43A6E">
        <w:rPr>
          <w:rFonts w:cstheme="minorHAnsi"/>
          <w:sz w:val="28"/>
          <w:szCs w:val="28"/>
        </w:rPr>
        <w:t>;</w:t>
      </w:r>
      <w:r w:rsidR="00E651CF" w:rsidRPr="00612FC6">
        <w:rPr>
          <w:rFonts w:cstheme="minorHAnsi"/>
          <w:sz w:val="28"/>
          <w:szCs w:val="28"/>
        </w:rPr>
        <w:t xml:space="preserve"> please report to B-1 lounge. Repair team six;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eed ya</w:t>
      </w:r>
      <w:r w:rsidR="00265295">
        <w:rPr>
          <w:rFonts w:cstheme="minorHAnsi"/>
          <w:sz w:val="28"/>
          <w:szCs w:val="28"/>
        </w:rPr>
        <w:t>'ll in B-1</w:t>
      </w:r>
      <w:r w:rsidR="00E651CF" w:rsidRPr="00612FC6">
        <w:rPr>
          <w:rFonts w:cstheme="minorHAnsi"/>
          <w:sz w:val="28"/>
          <w:szCs w:val="28"/>
        </w:rPr>
        <w:t>.  Thank youuuuuuuuuu</w:t>
      </w:r>
    </w:p>
    <w:p w14:paraId="6AF4A18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5E6D832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400C9B6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6D4712E5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inner was served, and any classic American entree you woul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ind in a 1950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din</w:t>
      </w:r>
      <w:r w:rsidR="008A531E">
        <w:rPr>
          <w:rFonts w:cstheme="minorHAnsi"/>
          <w:sz w:val="28"/>
          <w:szCs w:val="28"/>
        </w:rPr>
        <w:t>er was on tonight</w:t>
      </w:r>
      <w:r w:rsidR="00B43A6E">
        <w:rPr>
          <w:rFonts w:cstheme="minorHAnsi"/>
          <w:sz w:val="28"/>
          <w:szCs w:val="28"/>
        </w:rPr>
        <w:t>’</w:t>
      </w:r>
      <w:r w:rsidR="008A531E">
        <w:rPr>
          <w:rFonts w:cstheme="minorHAnsi"/>
          <w:sz w:val="28"/>
          <w:szCs w:val="28"/>
        </w:rPr>
        <w:t>s menu.  The T</w:t>
      </w:r>
      <w:r w:rsidR="00E651CF" w:rsidRPr="00612FC6">
        <w:rPr>
          <w:rFonts w:cstheme="minorHAnsi"/>
          <w:sz w:val="28"/>
          <w:szCs w:val="28"/>
        </w:rPr>
        <w:t xml:space="preserve">rolls we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beside themselves with dishes they had only seen in movi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d old television shows.  Everything was sampled.</w:t>
      </w:r>
    </w:p>
    <w:p w14:paraId="5AACDBD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7AC2A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DRINK</w:t>
      </w:r>
    </w:p>
    <w:p w14:paraId="648ABB6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43B7AE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5EA6B92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3D2DA651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y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re not bad people, Diane.  I understand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pprehension from the locals. Especially given their action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nd behavior this evening. </w:t>
      </w:r>
      <w:r w:rsidR="00E651CF" w:rsidRPr="00FD1A8D">
        <w:rPr>
          <w:rFonts w:cstheme="minorHAnsi"/>
          <w:i/>
          <w:sz w:val="28"/>
          <w:szCs w:val="28"/>
        </w:rPr>
        <w:t>(</w:t>
      </w:r>
      <w:r w:rsidR="00FD1A8D">
        <w:rPr>
          <w:rFonts w:cstheme="minorHAnsi"/>
          <w:i/>
          <w:sz w:val="28"/>
          <w:szCs w:val="28"/>
        </w:rPr>
        <w:t>Bet</w:t>
      </w:r>
      <w:r w:rsidR="00E651CF" w:rsidRPr="00FD1A8D">
        <w:rPr>
          <w:rFonts w:cstheme="minorHAnsi"/>
          <w:i/>
          <w:sz w:val="28"/>
          <w:szCs w:val="28"/>
        </w:rPr>
        <w:t>, introspective)</w:t>
      </w:r>
      <w:r w:rsidR="00E651CF" w:rsidRPr="00612FC6">
        <w:rPr>
          <w:rFonts w:cstheme="minorHAnsi"/>
          <w:sz w:val="28"/>
          <w:szCs w:val="28"/>
        </w:rPr>
        <w:t xml:space="preserve"> Yet</w:t>
      </w:r>
      <w:r w:rsidR="009036A6">
        <w:rPr>
          <w:rFonts w:cstheme="minorHAnsi"/>
          <w:sz w:val="28"/>
          <w:szCs w:val="28"/>
        </w:rPr>
        <w:t xml:space="preserve">; </w:t>
      </w:r>
      <w:r w:rsidR="00E651CF" w:rsidRPr="00612FC6">
        <w:rPr>
          <w:rFonts w:cstheme="minorHAnsi"/>
          <w:sz w:val="28"/>
          <w:szCs w:val="28"/>
        </w:rPr>
        <w:t xml:space="preserve">a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ame time</w:t>
      </w:r>
      <w:r w:rsidR="00B43A6E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I think we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truly get how well off we have i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ere </w:t>
      </w:r>
      <w:r w:rsidR="00B43A6E">
        <w:rPr>
          <w:rFonts w:cstheme="minorHAnsi"/>
          <w:sz w:val="28"/>
          <w:szCs w:val="28"/>
        </w:rPr>
        <w:t>than</w:t>
      </w:r>
      <w:r w:rsidR="00E651CF" w:rsidRPr="00612FC6">
        <w:rPr>
          <w:rFonts w:cstheme="minorHAnsi"/>
          <w:sz w:val="28"/>
          <w:szCs w:val="28"/>
        </w:rPr>
        <w:t xml:space="preserve"> other nations trying to compete and keep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up. </w:t>
      </w:r>
      <w:r w:rsidR="008A531E">
        <w:rPr>
          <w:rFonts w:cstheme="minorHAnsi"/>
          <w:sz w:val="28"/>
          <w:szCs w:val="28"/>
        </w:rPr>
        <w:t>This</w:t>
      </w:r>
      <w:r w:rsidR="00E651CF" w:rsidRPr="00612FC6">
        <w:rPr>
          <w:rFonts w:cstheme="minorHAnsi"/>
          <w:sz w:val="28"/>
          <w:szCs w:val="28"/>
        </w:rPr>
        <w:t xml:space="preserve"> base has anywhere from </w:t>
      </w:r>
      <w:r w:rsidR="009036A6">
        <w:rPr>
          <w:rFonts w:cstheme="minorHAnsi"/>
          <w:sz w:val="28"/>
          <w:szCs w:val="28"/>
        </w:rPr>
        <w:t>40</w:t>
      </w:r>
      <w:r w:rsidR="00E651CF" w:rsidRPr="00612FC6">
        <w:rPr>
          <w:rFonts w:cstheme="minorHAnsi"/>
          <w:sz w:val="28"/>
          <w:szCs w:val="28"/>
        </w:rPr>
        <w:t>-</w:t>
      </w:r>
      <w:r w:rsidR="009036A6">
        <w:rPr>
          <w:rFonts w:cstheme="minorHAnsi"/>
          <w:sz w:val="28"/>
          <w:szCs w:val="28"/>
        </w:rPr>
        <w:t>50</w:t>
      </w:r>
      <w:r w:rsidR="00E651CF" w:rsidRPr="00612FC6">
        <w:rPr>
          <w:rFonts w:cstheme="minorHAnsi"/>
          <w:sz w:val="28"/>
          <w:szCs w:val="28"/>
        </w:rPr>
        <w:t xml:space="preserve"> people over the </w:t>
      </w:r>
      <w:r w:rsidR="008A531E">
        <w:rPr>
          <w:rFonts w:cstheme="minorHAnsi"/>
          <w:sz w:val="28"/>
          <w:szCs w:val="28"/>
        </w:rPr>
        <w:t>W</w:t>
      </w:r>
      <w:r w:rsidR="00E651CF" w:rsidRPr="00612FC6">
        <w:rPr>
          <w:rFonts w:cstheme="minorHAnsi"/>
          <w:sz w:val="28"/>
          <w:szCs w:val="28"/>
        </w:rPr>
        <w:t xml:space="preserve">inter </w:t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solation season.  That is the same number most other nations </w:t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ave at max over the accessible summer season.  Imagine </w:t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aving only a half dozen people to interact with for half a year.  </w:t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ell me you woul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go slightly stir crazy and act out when </w:t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8A531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ou saw new people again!</w:t>
      </w:r>
    </w:p>
    <w:p w14:paraId="1B52490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EC80541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A7E708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(clears throat; formal) </w:t>
      </w:r>
    </w:p>
    <w:p w14:paraId="7FB06DD7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ttended a dinner banquet for visiting dignitaries, represent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US Marshal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Service from 1800 to approximately 1930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espite </w:t>
      </w:r>
      <w:r w:rsidR="00B43A6E">
        <w:rPr>
          <w:rFonts w:cstheme="minorHAnsi"/>
          <w:sz w:val="28"/>
          <w:szCs w:val="28"/>
        </w:rPr>
        <w:t xml:space="preserve">the </w:t>
      </w:r>
      <w:r w:rsidR="00E651CF" w:rsidRPr="00612FC6">
        <w:rPr>
          <w:rFonts w:cstheme="minorHAnsi"/>
          <w:sz w:val="28"/>
          <w:szCs w:val="28"/>
        </w:rPr>
        <w:t xml:space="preserve">apparent dissatisfaction of Area Manager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aynew</w:t>
      </w:r>
      <w:r w:rsidR="00FD1A8D">
        <w:rPr>
          <w:rFonts w:cstheme="minorHAnsi"/>
          <w:sz w:val="28"/>
          <w:szCs w:val="28"/>
        </w:rPr>
        <w:t>right</w:t>
      </w:r>
      <w:r w:rsidR="00E651CF" w:rsidRPr="00612FC6">
        <w:rPr>
          <w:rFonts w:cstheme="minorHAnsi"/>
          <w:sz w:val="28"/>
          <w:szCs w:val="28"/>
        </w:rPr>
        <w:t xml:space="preserve">, was invited by our guests to sit with them a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ad table.</w:t>
      </w:r>
    </w:p>
    <w:p w14:paraId="2E72E02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0DBBD8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1EBFD20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(Formal) </w:t>
      </w:r>
    </w:p>
    <w:p w14:paraId="255A7C2F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Provided </w:t>
      </w:r>
      <w:r w:rsidR="00FD1A8D">
        <w:rPr>
          <w:rFonts w:cstheme="minorHAnsi"/>
          <w:sz w:val="28"/>
          <w:szCs w:val="28"/>
        </w:rPr>
        <w:t xml:space="preserve">them </w:t>
      </w:r>
      <w:r w:rsidR="00E651CF" w:rsidRPr="00612FC6">
        <w:rPr>
          <w:rFonts w:cstheme="minorHAnsi"/>
          <w:sz w:val="28"/>
          <w:szCs w:val="28"/>
        </w:rPr>
        <w:t xml:space="preserve">publicly accessible, non-sensitive accounts of </w:t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various activities undertaken while in the Marshal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service.  </w:t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Examples include fugitive apprehension, suspect transfers, </w:t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lastRenderedPageBreak/>
        <w:tab/>
      </w:r>
      <w:r w:rsidR="00FD1A8D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federal </w:t>
      </w:r>
      <w:r w:rsidR="00FD1A8D">
        <w:rPr>
          <w:rFonts w:cstheme="minorHAnsi"/>
          <w:sz w:val="28"/>
          <w:szCs w:val="28"/>
        </w:rPr>
        <w:t>warrant</w:t>
      </w:r>
      <w:r w:rsidR="00E651CF" w:rsidRPr="00612FC6">
        <w:rPr>
          <w:rFonts w:cstheme="minorHAnsi"/>
          <w:sz w:val="28"/>
          <w:szCs w:val="28"/>
        </w:rPr>
        <w:t xml:space="preserve"> execution, and protecting government </w:t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FD1A8D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fficials. </w:t>
      </w:r>
    </w:p>
    <w:p w14:paraId="1B5ADC76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C855F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PAGE FLIP</w:t>
      </w:r>
    </w:p>
    <w:p w14:paraId="2B978A7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FA738D0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D3B77FF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6D777C54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rmmm.  </w:t>
      </w:r>
      <w:r w:rsidR="00E651CF" w:rsidRPr="00402B84">
        <w:rPr>
          <w:rFonts w:cstheme="minorHAnsi"/>
          <w:i/>
          <w:sz w:val="28"/>
          <w:szCs w:val="28"/>
        </w:rPr>
        <w:t>(formal)</w:t>
      </w:r>
      <w:r w:rsidR="00E651CF" w:rsidRPr="00612FC6">
        <w:rPr>
          <w:rFonts w:cstheme="minorHAnsi"/>
          <w:sz w:val="28"/>
          <w:szCs w:val="28"/>
        </w:rPr>
        <w:t xml:space="preserve"> Dinner concluded at 1930. Des</w:t>
      </w:r>
      <w:r w:rsidR="008A531E"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 xml:space="preserve">ert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comprised of fresh fruit and </w:t>
      </w:r>
      <w:r w:rsidR="00D011C5" w:rsidRPr="00612FC6">
        <w:rPr>
          <w:rFonts w:cstheme="minorHAnsi"/>
          <w:sz w:val="28"/>
          <w:szCs w:val="28"/>
        </w:rPr>
        <w:t xml:space="preserve">coffee </w:t>
      </w:r>
      <w:r w:rsidR="00D011C5">
        <w:rPr>
          <w:rFonts w:cstheme="minorHAnsi"/>
          <w:sz w:val="28"/>
          <w:szCs w:val="28"/>
        </w:rPr>
        <w:t>was</w:t>
      </w:r>
      <w:r w:rsidR="00E651CF" w:rsidRPr="00612FC6">
        <w:rPr>
          <w:rFonts w:cstheme="minorHAnsi"/>
          <w:sz w:val="28"/>
          <w:szCs w:val="28"/>
        </w:rPr>
        <w:t xml:space="preserve"> served.  Pleasantri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re exchanged, and dignitaries departed the station at 2030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rs.   All formal reports to be drafted and audio/video updat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o be submitted in the next bulk data transmission on twenty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four October.  Currently 2110 hours; October 21, 2021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investigation day nineteen. US Deputy Marshal Bass Marlow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nd.</w:t>
      </w:r>
    </w:p>
    <w:p w14:paraId="1BE984C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96725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2SP</w:t>
      </w:r>
    </w:p>
    <w:p w14:paraId="6EAC92F2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8E41F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585FB9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</w:t>
      </w:r>
      <w:r w:rsidR="004A761F">
        <w:rPr>
          <w:rFonts w:cstheme="minorHAnsi"/>
          <w:sz w:val="28"/>
          <w:szCs w:val="28"/>
        </w:rPr>
        <w:t>Informal, more relaxed</w:t>
      </w:r>
      <w:r w:rsidR="00E651CF" w:rsidRPr="00612FC6">
        <w:rPr>
          <w:rFonts w:cstheme="minorHAnsi"/>
          <w:sz w:val="28"/>
          <w:szCs w:val="28"/>
        </w:rPr>
        <w:t xml:space="preserve">) </w:t>
      </w:r>
    </w:p>
    <w:p w14:paraId="0011E617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k, Diane. Gonna need you to edit before sending it to NS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d Beau-Low</w:t>
      </w:r>
      <w:r w:rsidR="008A531E">
        <w:rPr>
          <w:rFonts w:cstheme="minorHAnsi"/>
          <w:sz w:val="28"/>
          <w:szCs w:val="28"/>
        </w:rPr>
        <w:t>. Some of the footage from the c</w:t>
      </w:r>
      <w:r w:rsidR="00E651CF" w:rsidRPr="00612FC6">
        <w:rPr>
          <w:rFonts w:cstheme="minorHAnsi"/>
          <w:sz w:val="28"/>
          <w:szCs w:val="28"/>
        </w:rPr>
        <w:t xml:space="preserve">amera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ecorder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make it.  Extreme temperatures, from bo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irections</w:t>
      </w:r>
      <w:r w:rsidR="009036A6">
        <w:rPr>
          <w:rFonts w:cstheme="minorHAnsi"/>
          <w:sz w:val="28"/>
          <w:szCs w:val="28"/>
        </w:rPr>
        <w:t xml:space="preserve">; </w:t>
      </w:r>
      <w:r w:rsidR="00E651CF" w:rsidRPr="00612FC6">
        <w:rPr>
          <w:rFonts w:cstheme="minorHAnsi"/>
          <w:sz w:val="28"/>
          <w:szCs w:val="28"/>
        </w:rPr>
        <w:t xml:space="preserve"> Her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what happened the rest of the night</w:t>
      </w:r>
      <w:r w:rsidR="009036A6">
        <w:rPr>
          <w:rFonts w:cstheme="minorHAnsi"/>
          <w:sz w:val="28"/>
          <w:szCs w:val="28"/>
        </w:rPr>
        <w:t>…</w:t>
      </w:r>
    </w:p>
    <w:p w14:paraId="49B4BB1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7A978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BASE HUM FADE OUT, QUIET CROWD CHATTING FADES IN</w:t>
      </w:r>
    </w:p>
    <w:p w14:paraId="3B132D2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B7B2E4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HRISTIAN</w:t>
      </w:r>
      <w:r w:rsidR="00E651CF" w:rsidRPr="00612FC6">
        <w:rPr>
          <w:rFonts w:cstheme="minorHAnsi"/>
          <w:sz w:val="28"/>
          <w:szCs w:val="28"/>
        </w:rPr>
        <w:tab/>
      </w:r>
    </w:p>
    <w:p w14:paraId="4756B57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In Norwegian)</w:t>
      </w:r>
    </w:p>
    <w:p w14:paraId="647D3C06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B43A6E">
        <w:rPr>
          <w:rFonts w:cstheme="minorHAnsi"/>
          <w:sz w:val="28"/>
          <w:szCs w:val="28"/>
        </w:rPr>
        <w:t>So he looks at him and says, o</w:t>
      </w:r>
      <w:r w:rsidR="00E651CF" w:rsidRPr="00612FC6">
        <w:rPr>
          <w:rFonts w:cstheme="minorHAnsi"/>
          <w:sz w:val="28"/>
          <w:szCs w:val="28"/>
        </w:rPr>
        <w:t>nly if you sit on it backward.</w:t>
      </w:r>
    </w:p>
    <w:p w14:paraId="3374943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65BF6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C6C43E2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Translating in English) </w:t>
      </w:r>
    </w:p>
    <w:p w14:paraId="707505CC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 told the first man You have to sit on it backward.</w:t>
      </w:r>
    </w:p>
    <w:p w14:paraId="546C550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05BE6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POLITE LAUGHING, NOT OVERBOARD</w:t>
      </w:r>
    </w:p>
    <w:p w14:paraId="0667959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E1D56F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48C5E388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Feigned humor)</w:t>
      </w:r>
    </w:p>
    <w:p w14:paraId="6AB6BAEF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 How</w:t>
      </w:r>
      <w:r w:rsidR="009036A6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colorful.</w:t>
      </w:r>
    </w:p>
    <w:p w14:paraId="7F2E5D8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C7FEA8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HELENA</w:t>
      </w:r>
    </w:p>
    <w:p w14:paraId="0381466E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miling) </w:t>
      </w:r>
    </w:p>
    <w:p w14:paraId="1177A3CF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h, please do tell Doctor </w:t>
      </w:r>
      <w:r w:rsidRPr="00612FC6">
        <w:rPr>
          <w:rFonts w:cstheme="minorHAnsi"/>
          <w:sz w:val="28"/>
          <w:szCs w:val="28"/>
        </w:rPr>
        <w:t>Isakson</w:t>
      </w:r>
      <w:r w:rsidR="00E651CF" w:rsidRPr="00612FC6">
        <w:rPr>
          <w:rFonts w:cstheme="minorHAnsi"/>
          <w:sz w:val="28"/>
          <w:szCs w:val="28"/>
        </w:rPr>
        <w:t xml:space="preserve"> he tells the most delightfu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jokes.  </w:t>
      </w:r>
    </w:p>
    <w:p w14:paraId="35D3F85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EC028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AN</w:t>
      </w:r>
      <w:r w:rsidR="00E651CF" w:rsidRPr="00612FC6">
        <w:rPr>
          <w:rFonts w:cstheme="minorHAnsi"/>
          <w:sz w:val="28"/>
          <w:szCs w:val="28"/>
        </w:rPr>
        <w:tab/>
      </w:r>
    </w:p>
    <w:p w14:paraId="3C297006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In Norwegian) </w:t>
      </w:r>
    </w:p>
    <w:p w14:paraId="1CBB6981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 doctor who acts like a cat in heat says you are funny.</w:t>
      </w:r>
    </w:p>
    <w:p w14:paraId="5CCB2CBD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980354F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468A120F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Dismissing) </w:t>
      </w:r>
    </w:p>
    <w:p w14:paraId="39E394C1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ll, where </w:t>
      </w:r>
      <w:r w:rsidR="00E651CF" w:rsidRPr="0095206B">
        <w:rPr>
          <w:rFonts w:cstheme="minorHAnsi"/>
          <w:b/>
          <w:sz w:val="28"/>
          <w:szCs w:val="28"/>
        </w:rPr>
        <w:t>HAS</w:t>
      </w:r>
      <w:r w:rsidR="00E651CF" w:rsidRPr="00612FC6">
        <w:rPr>
          <w:rFonts w:cstheme="minorHAnsi"/>
          <w:sz w:val="28"/>
          <w:szCs w:val="28"/>
        </w:rPr>
        <w:t xml:space="preserve"> the time gone this evening? I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a shame w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oul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</w:t>
      </w:r>
      <w:r w:rsidR="009036A6">
        <w:rPr>
          <w:rFonts w:cstheme="minorHAnsi"/>
          <w:sz w:val="28"/>
          <w:szCs w:val="28"/>
        </w:rPr>
        <w:t>…</w:t>
      </w:r>
      <w:r w:rsidR="0095206B">
        <w:rPr>
          <w:rFonts w:cstheme="minorHAnsi"/>
          <w:sz w:val="28"/>
          <w:szCs w:val="28"/>
        </w:rPr>
        <w:t xml:space="preserve"> </w:t>
      </w:r>
      <w:r w:rsidR="0095206B" w:rsidRPr="0095206B">
        <w:rPr>
          <w:rFonts w:cstheme="minorHAnsi"/>
          <w:i/>
          <w:sz w:val="28"/>
          <w:szCs w:val="28"/>
        </w:rPr>
        <w:t>(</w:t>
      </w:r>
      <w:r w:rsidR="00E651CF" w:rsidRPr="0095206B">
        <w:rPr>
          <w:rFonts w:cstheme="minorHAnsi"/>
          <w:i/>
          <w:sz w:val="28"/>
          <w:szCs w:val="28"/>
        </w:rPr>
        <w:t>confused)</w:t>
      </w:r>
      <w:r w:rsidR="00E651CF" w:rsidRPr="00612FC6">
        <w:rPr>
          <w:rFonts w:cstheme="minorHAnsi"/>
          <w:sz w:val="28"/>
          <w:szCs w:val="28"/>
        </w:rPr>
        <w:t xml:space="preserve"> is something the matter? What is i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ou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re looking. . .oh. . .no!</w:t>
      </w:r>
    </w:p>
    <w:p w14:paraId="6ACE78A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F7253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(MURMING DISCUSSION SO YOU DON</w:t>
      </w:r>
      <w:r w:rsidR="00B43A6E">
        <w:rPr>
          <w:rFonts w:cstheme="minorHAnsi"/>
          <w:sz w:val="28"/>
          <w:szCs w:val="28"/>
          <w:u w:val="single"/>
        </w:rPr>
        <w:t>’</w:t>
      </w:r>
      <w:r w:rsidRPr="00612FC6">
        <w:rPr>
          <w:rFonts w:cstheme="minorHAnsi"/>
          <w:sz w:val="28"/>
          <w:szCs w:val="28"/>
          <w:u w:val="single"/>
        </w:rPr>
        <w:t>T HAVE TO TRANSLATE)</w:t>
      </w:r>
    </w:p>
    <w:p w14:paraId="5D5A74C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3F0E6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8182E8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Leans over to Zeke) </w:t>
      </w:r>
    </w:p>
    <w:p w14:paraId="52BECCC9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, what's going on.</w:t>
      </w:r>
    </w:p>
    <w:p w14:paraId="7CC314B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2FE4DD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50FD85D3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Amused) </w:t>
      </w:r>
    </w:p>
    <w:p w14:paraId="2903E37E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w Lawman, things are about to get wild up in here. </w:t>
      </w:r>
    </w:p>
    <w:p w14:paraId="153B2B9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034EDE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0BF5516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cstatic) </w:t>
      </w:r>
    </w:p>
    <w:p w14:paraId="5D416D9B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s if our visit this season was not </w:t>
      </w:r>
      <w:r w:rsidR="00B43A6E">
        <w:rPr>
          <w:rFonts w:cstheme="minorHAnsi"/>
          <w:sz w:val="28"/>
          <w:szCs w:val="28"/>
        </w:rPr>
        <w:t>remarkable</w:t>
      </w:r>
      <w:r w:rsidR="00E651CF" w:rsidRPr="00612FC6">
        <w:rPr>
          <w:rFonts w:cstheme="minorHAnsi"/>
          <w:sz w:val="28"/>
          <w:szCs w:val="28"/>
        </w:rPr>
        <w:t xml:space="preserve"> enough, </w:t>
      </w:r>
      <w:r w:rsidR="00B43A6E">
        <w:rPr>
          <w:rFonts w:cstheme="minorHAnsi"/>
          <w:sz w:val="28"/>
          <w:szCs w:val="28"/>
        </w:rPr>
        <w:t xml:space="preserve">the </w:t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  <w:t>elements provided a perfect end to the evening</w:t>
      </w:r>
      <w:r w:rsidR="00E651CF" w:rsidRPr="00612FC6">
        <w:rPr>
          <w:rFonts w:cstheme="minorHAnsi"/>
          <w:sz w:val="28"/>
          <w:szCs w:val="28"/>
        </w:rPr>
        <w:t xml:space="preserve">. Let us </w:t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do</w:t>
      </w:r>
      <w:r w:rsidR="00B43A6E">
        <w:rPr>
          <w:rFonts w:cstheme="minorHAnsi"/>
          <w:sz w:val="28"/>
          <w:szCs w:val="28"/>
        </w:rPr>
        <w:t>…</w:t>
      </w:r>
      <w:r>
        <w:rPr>
          <w:rFonts w:cstheme="minorHAnsi"/>
          <w:sz w:val="28"/>
          <w:szCs w:val="28"/>
        </w:rPr>
        <w:t>Three h</w:t>
      </w:r>
      <w:r w:rsidR="00E651CF" w:rsidRPr="00612FC6">
        <w:rPr>
          <w:rFonts w:cstheme="minorHAnsi"/>
          <w:sz w:val="28"/>
          <w:szCs w:val="28"/>
        </w:rPr>
        <w:t>undred clubbing!</w:t>
      </w:r>
    </w:p>
    <w:p w14:paraId="3216B730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7E8B26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ACFB10" w14:textId="77777777" w:rsidR="004A761F" w:rsidRPr="00612FC6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284883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LENA</w:t>
      </w:r>
      <w:r w:rsidR="00E651CF" w:rsidRPr="00612FC6">
        <w:rPr>
          <w:rFonts w:cstheme="minorHAnsi"/>
          <w:sz w:val="28"/>
          <w:szCs w:val="28"/>
        </w:rPr>
        <w:tab/>
      </w:r>
    </w:p>
    <w:p w14:paraId="6472B02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xcited) </w:t>
      </w:r>
    </w:p>
    <w:p w14:paraId="1EDD2EA6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hh, what a wonderful idea!</w:t>
      </w:r>
    </w:p>
    <w:p w14:paraId="265365A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6F9F37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1D3C023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autioning) </w:t>
      </w:r>
    </w:p>
    <w:p w14:paraId="222E77F0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ell, Doctors, I think that for safety</w:t>
      </w:r>
      <w:r w:rsidR="009036A6">
        <w:rPr>
          <w:rFonts w:cstheme="minorHAnsi"/>
          <w:sz w:val="28"/>
          <w:szCs w:val="28"/>
        </w:rPr>
        <w:t>…</w:t>
      </w:r>
    </w:p>
    <w:p w14:paraId="6BBBF83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2F5C5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Obviously amused) </w:t>
      </w:r>
    </w:p>
    <w:p w14:paraId="24F6F663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ow Doctor Waynew</w:t>
      </w:r>
      <w:r w:rsidR="0095206B">
        <w:rPr>
          <w:rFonts w:cstheme="minorHAnsi"/>
          <w:sz w:val="28"/>
          <w:szCs w:val="28"/>
        </w:rPr>
        <w:t>right</w:t>
      </w:r>
      <w:r w:rsidR="007F248A">
        <w:rPr>
          <w:rFonts w:cstheme="minorHAnsi"/>
          <w:sz w:val="28"/>
          <w:szCs w:val="28"/>
        </w:rPr>
        <w:t xml:space="preserve">; </w:t>
      </w:r>
      <w:r w:rsidR="00E651CF" w:rsidRPr="00612FC6">
        <w:rPr>
          <w:rFonts w:cstheme="minorHAnsi"/>
          <w:sz w:val="28"/>
          <w:szCs w:val="28"/>
        </w:rPr>
        <w:t xml:space="preserve">we don't want to pass up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248A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perfect evening . . .do we?</w:t>
      </w:r>
    </w:p>
    <w:p w14:paraId="3156F9F3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BFABC7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42DDC98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6E746AE3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not amused) </w:t>
      </w:r>
    </w:p>
    <w:p w14:paraId="03358519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 think</w:t>
      </w:r>
      <w:r w:rsidR="007F248A">
        <w:rPr>
          <w:rFonts w:cstheme="minorHAnsi"/>
          <w:sz w:val="28"/>
          <w:szCs w:val="28"/>
        </w:rPr>
        <w:t xml:space="preserve">, </w:t>
      </w:r>
      <w:r w:rsidR="00E651CF" w:rsidRPr="004A761F">
        <w:rPr>
          <w:rFonts w:cstheme="minorHAnsi"/>
          <w:b/>
          <w:sz w:val="28"/>
          <w:szCs w:val="28"/>
        </w:rPr>
        <w:t>DEPUTY</w:t>
      </w:r>
      <w:r w:rsidR="00E651CF" w:rsidRPr="00612FC6">
        <w:rPr>
          <w:rFonts w:cstheme="minorHAnsi"/>
          <w:sz w:val="28"/>
          <w:szCs w:val="28"/>
        </w:rPr>
        <w:t xml:space="preserve"> Marshal, we shoul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keep our guests to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248A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long in such a dreadful and dangerous cold.  </w:t>
      </w:r>
      <w:r w:rsidR="00E651CF" w:rsidRPr="0095206B">
        <w:rPr>
          <w:rFonts w:cstheme="minorHAnsi"/>
          <w:i/>
          <w:sz w:val="28"/>
          <w:szCs w:val="28"/>
        </w:rPr>
        <w:t>(</w:t>
      </w:r>
      <w:r w:rsidR="0095206B" w:rsidRPr="0095206B">
        <w:rPr>
          <w:rFonts w:cstheme="minorHAnsi"/>
          <w:i/>
          <w:sz w:val="28"/>
          <w:szCs w:val="28"/>
        </w:rPr>
        <w:t>Beat</w:t>
      </w:r>
      <w:r w:rsidR="00E651CF" w:rsidRPr="0095206B">
        <w:rPr>
          <w:rFonts w:cstheme="minorHAnsi"/>
          <w:i/>
          <w:sz w:val="28"/>
          <w:szCs w:val="28"/>
        </w:rPr>
        <w:t>)</w:t>
      </w:r>
      <w:r w:rsidR="00E651CF" w:rsidRPr="00612FC6">
        <w:rPr>
          <w:rFonts w:cstheme="minorHAnsi"/>
          <w:sz w:val="28"/>
          <w:szCs w:val="28"/>
        </w:rPr>
        <w:t xml:space="preserve"> I took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liberty of calling ahead to PAX terminal to have their pla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ta</w:t>
      </w:r>
      <w:r w:rsidR="008A531E">
        <w:rPr>
          <w:rFonts w:cstheme="minorHAnsi"/>
          <w:sz w:val="28"/>
          <w:szCs w:val="28"/>
        </w:rPr>
        <w:t>r</w:t>
      </w:r>
      <w:r w:rsidR="00E651CF" w:rsidRPr="00612FC6">
        <w:rPr>
          <w:rFonts w:cstheme="minorHAnsi"/>
          <w:sz w:val="28"/>
          <w:szCs w:val="28"/>
        </w:rPr>
        <w:t xml:space="preserve">ted up a short time ago.  </w:t>
      </w:r>
      <w:r w:rsidR="00E651CF" w:rsidRPr="0095206B">
        <w:rPr>
          <w:rFonts w:cstheme="minorHAnsi"/>
          <w:i/>
          <w:sz w:val="28"/>
          <w:szCs w:val="28"/>
        </w:rPr>
        <w:t>(cautious)</w:t>
      </w:r>
      <w:r w:rsidR="00E651CF" w:rsidRPr="00612FC6">
        <w:rPr>
          <w:rFonts w:cstheme="minorHAnsi"/>
          <w:sz w:val="28"/>
          <w:szCs w:val="28"/>
        </w:rPr>
        <w:t xml:space="preserve"> So the deep cold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seize up the engine, of course! </w:t>
      </w:r>
    </w:p>
    <w:p w14:paraId="373FC2A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1B982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51A9CB77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Taking a dig) </w:t>
      </w:r>
    </w:p>
    <w:p w14:paraId="79EF7B41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ll then, how fortunate for all of us. With the plane star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 can help them experience the end </w:t>
      </w:r>
      <w:r w:rsidR="00B43A6E">
        <w:rPr>
          <w:rFonts w:cstheme="minorHAnsi"/>
          <w:sz w:val="28"/>
          <w:szCs w:val="28"/>
        </w:rPr>
        <w:t xml:space="preserve">of </w:t>
      </w:r>
      <w:r w:rsidR="00E651CF" w:rsidRPr="00612FC6">
        <w:rPr>
          <w:rFonts w:cstheme="minorHAnsi"/>
          <w:sz w:val="28"/>
          <w:szCs w:val="28"/>
        </w:rPr>
        <w:t xml:space="preserve">the evening with . 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1191B">
        <w:rPr>
          <w:rFonts w:cstheme="minorHAnsi"/>
          <w:sz w:val="28"/>
          <w:szCs w:val="28"/>
        </w:rPr>
        <w:t>.(</w:t>
      </w:r>
      <w:r w:rsidR="0095206B">
        <w:rPr>
          <w:rFonts w:cstheme="minorHAnsi"/>
          <w:sz w:val="28"/>
          <w:szCs w:val="28"/>
        </w:rPr>
        <w:t>beat</w:t>
      </w:r>
      <w:r w:rsidR="0031191B">
        <w:rPr>
          <w:rFonts w:cstheme="minorHAnsi"/>
          <w:sz w:val="28"/>
          <w:szCs w:val="28"/>
        </w:rPr>
        <w:t>) t</w:t>
      </w:r>
      <w:r w:rsidR="00E651CF" w:rsidRPr="00612FC6">
        <w:rPr>
          <w:rFonts w:cstheme="minorHAnsi"/>
          <w:sz w:val="28"/>
          <w:szCs w:val="28"/>
        </w:rPr>
        <w:t>hre</w:t>
      </w:r>
      <w:r>
        <w:rPr>
          <w:rFonts w:cstheme="minorHAnsi"/>
          <w:sz w:val="28"/>
          <w:szCs w:val="28"/>
        </w:rPr>
        <w:t>e-h</w:t>
      </w:r>
      <w:r w:rsidR="00E651CF" w:rsidRPr="00612FC6">
        <w:rPr>
          <w:rFonts w:cstheme="minorHAnsi"/>
          <w:sz w:val="28"/>
          <w:szCs w:val="28"/>
        </w:rPr>
        <w:t xml:space="preserve">undred clubbing. </w:t>
      </w:r>
    </w:p>
    <w:p w14:paraId="73586372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EC0FE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1B2B557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Trying not to crack up, low voice) </w:t>
      </w:r>
    </w:p>
    <w:p w14:paraId="687A2DFC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 Bass, you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know, do you!</w:t>
      </w:r>
    </w:p>
    <w:p w14:paraId="32431D80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CF8221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C00287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32DED62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3F87123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D192FD2" w14:textId="77777777" w:rsidR="004A761F" w:rsidRPr="00612FC6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4C588A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3DED8A63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perverse pleasure) </w:t>
      </w:r>
    </w:p>
    <w:p w14:paraId="5CE2D327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ell then, As you have been so kind in regaling stories and ou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E651CF" w:rsidRPr="00612FC6">
        <w:rPr>
          <w:rFonts w:cstheme="minorHAnsi"/>
          <w:sz w:val="28"/>
          <w:szCs w:val="28"/>
        </w:rPr>
        <w:t>guests hold you in such great regard, by all means</w:t>
      </w:r>
      <w:r w:rsidR="007F248A">
        <w:rPr>
          <w:rFonts w:cstheme="minorHAnsi"/>
          <w:sz w:val="28"/>
          <w:szCs w:val="28"/>
        </w:rPr>
        <w:t xml:space="preserve">; </w:t>
      </w:r>
      <w:r w:rsidR="007F248A" w:rsidRPr="0095206B">
        <w:rPr>
          <w:rFonts w:cstheme="minorHAnsi"/>
          <w:i/>
          <w:sz w:val="28"/>
          <w:szCs w:val="28"/>
        </w:rPr>
        <w:t>(</w:t>
      </w:r>
      <w:r w:rsidR="00E651CF" w:rsidRPr="0095206B">
        <w:rPr>
          <w:rFonts w:cstheme="minorHAnsi"/>
          <w:i/>
          <w:sz w:val="28"/>
          <w:szCs w:val="28"/>
        </w:rPr>
        <w:t>to all)</w:t>
      </w:r>
      <w:r w:rsidR="00E651CF" w:rsidRPr="00612FC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njoy your Three hundred club experience</w:t>
      </w:r>
      <w:r>
        <w:rPr>
          <w:rFonts w:cstheme="minorHAnsi"/>
          <w:sz w:val="28"/>
          <w:szCs w:val="28"/>
        </w:rPr>
        <w:t>…</w:t>
      </w:r>
      <w:r w:rsidR="00B43A6E">
        <w:rPr>
          <w:rFonts w:cstheme="minorHAnsi"/>
          <w:sz w:val="28"/>
          <w:szCs w:val="28"/>
        </w:rPr>
        <w:t xml:space="preserve"> I’</w:t>
      </w:r>
      <w:r w:rsidR="00E651CF" w:rsidRPr="00612FC6">
        <w:rPr>
          <w:rFonts w:cstheme="minorHAnsi"/>
          <w:sz w:val="28"/>
          <w:szCs w:val="28"/>
        </w:rPr>
        <w:t xml:space="preserve">ll alert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Ambrose in the m</w:t>
      </w:r>
      <w:r w:rsidR="00E651CF" w:rsidRPr="00612FC6">
        <w:rPr>
          <w:rFonts w:cstheme="minorHAnsi"/>
          <w:sz w:val="28"/>
          <w:szCs w:val="28"/>
        </w:rPr>
        <w:t>ed</w:t>
      </w:r>
      <w:r w:rsidR="00B43A6E">
        <w:rPr>
          <w:rFonts w:cstheme="minorHAnsi"/>
          <w:sz w:val="28"/>
          <w:szCs w:val="28"/>
        </w:rPr>
        <w:t xml:space="preserve"> </w:t>
      </w:r>
      <w:r w:rsidR="00E651CF" w:rsidRPr="00612FC6">
        <w:rPr>
          <w:rFonts w:cstheme="minorHAnsi"/>
          <w:sz w:val="28"/>
          <w:szCs w:val="28"/>
        </w:rPr>
        <w:t xml:space="preserve">lab. </w:t>
      </w:r>
    </w:p>
    <w:p w14:paraId="04CB5B2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75CFA7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AABE846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erious) </w:t>
      </w:r>
    </w:p>
    <w:p w14:paraId="1FFA9E86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ait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what?</w:t>
      </w:r>
    </w:p>
    <w:p w14:paraId="6CA02D0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7EC682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ZEKE BUSTS OUT LAUGHING, THOMAS SNICKERS</w:t>
      </w:r>
    </w:p>
    <w:p w14:paraId="23641DF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DF8F36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6585E0B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xcited) </w:t>
      </w:r>
    </w:p>
    <w:p w14:paraId="5C0A74A4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e w</w:t>
      </w:r>
      <w:r w:rsidR="0031191B">
        <w:rPr>
          <w:rFonts w:cstheme="minorHAnsi"/>
          <w:sz w:val="28"/>
          <w:szCs w:val="28"/>
        </w:rPr>
        <w:t>ill freshen up and meet in the s</w:t>
      </w:r>
      <w:r w:rsidR="00E651CF" w:rsidRPr="00612FC6">
        <w:rPr>
          <w:rFonts w:cstheme="minorHAnsi"/>
          <w:sz w:val="28"/>
          <w:szCs w:val="28"/>
        </w:rPr>
        <w:t>auna in five minutes.</w:t>
      </w:r>
    </w:p>
    <w:p w14:paraId="18299F35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FCD6FC0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5744D4C4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r. Bustamante and Kelly,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m sure would love to join you too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A761F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oul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you!</w:t>
      </w:r>
    </w:p>
    <w:p w14:paraId="06A3500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40DFF3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LARRY</w:t>
      </w:r>
      <w:r w:rsidR="00E651CF" w:rsidRPr="00612FC6">
        <w:rPr>
          <w:rFonts w:cstheme="minorHAnsi"/>
          <w:sz w:val="28"/>
          <w:szCs w:val="28"/>
        </w:rPr>
        <w:tab/>
      </w:r>
    </w:p>
    <w:p w14:paraId="4DDC3FD9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whisper to Bass.) </w:t>
      </w:r>
    </w:p>
    <w:p w14:paraId="158A481E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</w:t>
      </w:r>
      <w:proofErr w:type="spellStart"/>
      <w:r w:rsidR="0095206B">
        <w:rPr>
          <w:rFonts w:cstheme="minorHAnsi"/>
          <w:sz w:val="28"/>
          <w:szCs w:val="28"/>
        </w:rPr>
        <w:t>triffle</w:t>
      </w:r>
      <w:proofErr w:type="spellEnd"/>
      <w:r w:rsidR="0095206B">
        <w:rPr>
          <w:rFonts w:cstheme="minorHAnsi"/>
          <w:sz w:val="28"/>
          <w:szCs w:val="28"/>
        </w:rPr>
        <w:t xml:space="preserve"> in</w:t>
      </w:r>
      <w:r w:rsidR="007F248A">
        <w:rPr>
          <w:rFonts w:cstheme="minorHAnsi"/>
          <w:sz w:val="28"/>
          <w:szCs w:val="28"/>
        </w:rPr>
        <w:t xml:space="preserve"> </w:t>
      </w:r>
      <w:r w:rsidR="0095206B">
        <w:rPr>
          <w:rFonts w:cstheme="minorHAnsi"/>
          <w:sz w:val="28"/>
          <w:szCs w:val="28"/>
        </w:rPr>
        <w:t>matters</w:t>
      </w:r>
      <w:r w:rsidR="00E651CF" w:rsidRPr="00612FC6">
        <w:rPr>
          <w:rFonts w:cstheme="minorHAnsi"/>
          <w:sz w:val="28"/>
          <w:szCs w:val="28"/>
        </w:rPr>
        <w:t xml:space="preserve"> you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understand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E651CF" w:rsidRPr="004A761F">
        <w:rPr>
          <w:rFonts w:cstheme="minorHAnsi"/>
          <w:b/>
          <w:sz w:val="28"/>
          <w:szCs w:val="28"/>
        </w:rPr>
        <w:t>DEPUTY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7F248A">
        <w:rPr>
          <w:rFonts w:cstheme="minorHAnsi"/>
          <w:sz w:val="28"/>
          <w:szCs w:val="28"/>
        </w:rPr>
        <w:tab/>
      </w:r>
      <w:r w:rsidR="007F248A">
        <w:rPr>
          <w:rFonts w:cstheme="minorHAnsi"/>
          <w:sz w:val="28"/>
          <w:szCs w:val="28"/>
        </w:rPr>
        <w:tab/>
      </w:r>
      <w:r w:rsidR="007F248A">
        <w:rPr>
          <w:rFonts w:cstheme="minorHAnsi"/>
          <w:sz w:val="28"/>
          <w:szCs w:val="28"/>
        </w:rPr>
        <w:tab/>
      </w:r>
      <w:r w:rsidR="007F248A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>M</w:t>
      </w:r>
      <w:r w:rsidR="00E651CF" w:rsidRPr="00612FC6">
        <w:rPr>
          <w:rFonts w:cstheme="minorHAnsi"/>
          <w:sz w:val="28"/>
          <w:szCs w:val="28"/>
        </w:rPr>
        <w:t xml:space="preserve">arshal.  </w:t>
      </w:r>
    </w:p>
    <w:p w14:paraId="74FD6A0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8D9AB85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>2SP</w:t>
      </w:r>
    </w:p>
    <w:p w14:paraId="1195D57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2B59B9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661DF51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PISSED, LOW VOICE) </w:t>
      </w:r>
    </w:p>
    <w:p w14:paraId="26500F88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ouuuuuu mutha (DISTORTION AND GLITCH)</w:t>
      </w:r>
    </w:p>
    <w:p w14:paraId="6870934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1CEA71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ERROR SOUND FROM CAMERA </w:t>
      </w:r>
      <w:r w:rsidR="00B43A6E">
        <w:rPr>
          <w:rFonts w:cstheme="minorHAnsi"/>
          <w:sz w:val="28"/>
          <w:szCs w:val="28"/>
          <w:u w:val="single"/>
        </w:rPr>
        <w:t>‘</w:t>
      </w:r>
      <w:r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2FEDF6B4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>WALKING DOWN EMPTY HALLWAY, DISCUSSING INTERNALLY</w:t>
      </w:r>
    </w:p>
    <w:p w14:paraId="571E11D5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79F0C4B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BA77302" w14:textId="77777777" w:rsidR="004A761F" w:rsidRPr="00612FC6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F404C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5968BD55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Sentence in process) </w:t>
      </w:r>
    </w:p>
    <w:p w14:paraId="22343AB3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E651CF" w:rsidRPr="00612FC6">
        <w:rPr>
          <w:rFonts w:cstheme="minorHAnsi"/>
          <w:sz w:val="28"/>
          <w:szCs w:val="28"/>
        </w:rPr>
        <w:t>did I agree us to do exactly?</w:t>
      </w:r>
    </w:p>
    <w:p w14:paraId="48BCB02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BFB5A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ZEKE</w:t>
      </w:r>
      <w:r>
        <w:rPr>
          <w:rFonts w:cstheme="minorHAnsi"/>
          <w:sz w:val="28"/>
          <w:szCs w:val="28"/>
        </w:rPr>
        <w:tab/>
      </w:r>
    </w:p>
    <w:p w14:paraId="1AA93C9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Mad) </w:t>
      </w:r>
    </w:p>
    <w:p w14:paraId="6986FE31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Damn</w:t>
      </w:r>
      <w:r w:rsidR="00B43A6E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l</w:t>
      </w:r>
      <w:r w:rsidR="0095206B">
        <w:rPr>
          <w:rFonts w:cstheme="minorHAnsi"/>
          <w:sz w:val="28"/>
          <w:szCs w:val="28"/>
        </w:rPr>
        <w:t>awman! H</w:t>
      </w:r>
      <w:r w:rsidR="00E651CF" w:rsidRPr="00612FC6">
        <w:rPr>
          <w:rFonts w:cstheme="minorHAnsi"/>
          <w:sz w:val="28"/>
          <w:szCs w:val="28"/>
        </w:rPr>
        <w:t>ow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your fool ass been down here a mon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lmost and nobody explained what the 300 club was?</w:t>
      </w:r>
    </w:p>
    <w:p w14:paraId="7AD28F9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DC76D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LENA</w:t>
      </w:r>
      <w:r w:rsidR="00E651CF" w:rsidRPr="00612FC6">
        <w:rPr>
          <w:rFonts w:cstheme="minorHAnsi"/>
          <w:sz w:val="28"/>
          <w:szCs w:val="28"/>
        </w:rPr>
        <w:tab/>
      </w:r>
    </w:p>
    <w:p w14:paraId="76C8EDCC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reassuring) </w:t>
      </w:r>
    </w:p>
    <w:p w14:paraId="1557B282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, i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not that bad</w:t>
      </w:r>
      <w:r w:rsidR="00B43A6E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Ezekiel!  Seriously, Deputy Marshal, yo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re in for a treat. There is simply no sensation lik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t</w:t>
      </w:r>
      <w:r>
        <w:rPr>
          <w:rFonts w:cstheme="minorHAnsi"/>
          <w:sz w:val="28"/>
          <w:szCs w:val="28"/>
        </w:rPr>
        <w:t>…</w:t>
      </w:r>
      <w:r w:rsidR="0095206B">
        <w:rPr>
          <w:rFonts w:cstheme="minorHAnsi"/>
          <w:sz w:val="28"/>
          <w:szCs w:val="28"/>
        </w:rPr>
        <w:t xml:space="preserve"> </w:t>
      </w:r>
      <w:r w:rsidR="0031191B" w:rsidRPr="0095206B">
        <w:rPr>
          <w:rFonts w:cstheme="minorHAnsi"/>
          <w:i/>
          <w:sz w:val="28"/>
          <w:szCs w:val="28"/>
        </w:rPr>
        <w:t>(considers)</w:t>
      </w:r>
      <w:r w:rsidR="0031191B">
        <w:rPr>
          <w:rFonts w:cstheme="minorHAnsi"/>
          <w:sz w:val="28"/>
          <w:szCs w:val="28"/>
        </w:rPr>
        <w:t xml:space="preserve"> W</w:t>
      </w:r>
      <w:r w:rsidR="00E651CF" w:rsidRPr="00612FC6">
        <w:rPr>
          <w:rFonts w:cstheme="minorHAnsi"/>
          <w:sz w:val="28"/>
          <w:szCs w:val="28"/>
        </w:rPr>
        <w:t>ell</w:t>
      </w:r>
      <w:r w:rsidR="0031191B">
        <w:rPr>
          <w:rFonts w:cstheme="minorHAnsi"/>
          <w:sz w:val="28"/>
          <w:szCs w:val="28"/>
        </w:rPr>
        <w:t>,</w:t>
      </w:r>
      <w:r w:rsidR="00E651CF" w:rsidRPr="00612FC6">
        <w:rPr>
          <w:rFonts w:cstheme="minorHAnsi"/>
          <w:sz w:val="28"/>
          <w:szCs w:val="28"/>
        </w:rPr>
        <w:t xml:space="preserve"> then again</w:t>
      </w:r>
      <w:r>
        <w:rPr>
          <w:rFonts w:cstheme="minorHAnsi"/>
          <w:sz w:val="28"/>
          <w:szCs w:val="28"/>
        </w:rPr>
        <w:t>…</w:t>
      </w:r>
    </w:p>
    <w:p w14:paraId="6067E16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3EB410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OMAS</w:t>
      </w:r>
      <w:r w:rsidR="00E651CF" w:rsidRPr="00612FC6">
        <w:rPr>
          <w:rFonts w:cstheme="minorHAnsi"/>
          <w:sz w:val="28"/>
          <w:szCs w:val="28"/>
        </w:rPr>
        <w:tab/>
      </w:r>
    </w:p>
    <w:p w14:paraId="5C8E9184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Nervous) </w:t>
      </w:r>
    </w:p>
    <w:p w14:paraId="64716EA3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Uhhhh guys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I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think I can do this.  I get all sweaty,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1191B">
        <w:rPr>
          <w:rFonts w:cstheme="minorHAnsi"/>
          <w:sz w:val="28"/>
          <w:szCs w:val="28"/>
        </w:rPr>
        <w:t>then a bi</w:t>
      </w:r>
      <w:r w:rsidR="00E651CF" w:rsidRPr="00612FC6">
        <w:rPr>
          <w:rFonts w:cstheme="minorHAnsi"/>
          <w:sz w:val="28"/>
          <w:szCs w:val="28"/>
        </w:rPr>
        <w:t xml:space="preserve">t 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a bit woozy</w:t>
      </w:r>
      <w:r>
        <w:rPr>
          <w:rFonts w:cstheme="minorHAnsi"/>
          <w:sz w:val="28"/>
          <w:szCs w:val="28"/>
        </w:rPr>
        <w:t>…</w:t>
      </w:r>
    </w:p>
    <w:p w14:paraId="6EAE3C7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D5214CB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0F483E4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frustrated) </w:t>
      </w:r>
    </w:p>
    <w:p w14:paraId="7F749AFD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Still waiting for a description! </w:t>
      </w:r>
    </w:p>
    <w:p w14:paraId="376AE1F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6B4C32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LENA</w:t>
      </w:r>
      <w:r w:rsidR="00E651CF" w:rsidRPr="00612FC6">
        <w:rPr>
          <w:rFonts w:cstheme="minorHAnsi"/>
          <w:sz w:val="28"/>
          <w:szCs w:val="28"/>
        </w:rPr>
        <w:tab/>
      </w:r>
    </w:p>
    <w:p w14:paraId="2156EBFD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xplaining) </w:t>
      </w:r>
    </w:p>
    <w:p w14:paraId="1EA809E0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e three hundred club was started down here years ago b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interovers back in the 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90s.  When the temperature outsid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rops to 100 below, which it looks like it will do soon, you sit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at </w:t>
      </w:r>
      <w:r w:rsidR="00B43A6E"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>auna set at 200</w:t>
      </w:r>
      <w:r w:rsidR="0095206B">
        <w:rPr>
          <w:rFonts w:cstheme="minorHAnsi"/>
          <w:sz w:val="28"/>
          <w:szCs w:val="28"/>
        </w:rPr>
        <w:t xml:space="preserve"> degrees</w:t>
      </w:r>
      <w:r w:rsidR="00E651CF" w:rsidRPr="00612FC6">
        <w:rPr>
          <w:rFonts w:cstheme="minorHAnsi"/>
          <w:sz w:val="28"/>
          <w:szCs w:val="28"/>
        </w:rPr>
        <w:t xml:space="preserve"> Fahrenheit for </w:t>
      </w:r>
      <w:r w:rsidR="0095206B">
        <w:rPr>
          <w:rFonts w:cstheme="minorHAnsi"/>
          <w:sz w:val="28"/>
          <w:szCs w:val="28"/>
        </w:rPr>
        <w:t>ten</w:t>
      </w:r>
      <w:r w:rsidR="00E651CF" w:rsidRPr="00612FC6">
        <w:rPr>
          <w:rFonts w:cstheme="minorHAnsi"/>
          <w:sz w:val="28"/>
          <w:szCs w:val="28"/>
        </w:rPr>
        <w:t xml:space="preserve"> minutes. Once </w:t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our body is ready, you walk outside naked, around the </w:t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eremonial pole. . .</w:t>
      </w:r>
    </w:p>
    <w:p w14:paraId="2F8F9C5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6E41ED" w14:textId="63364115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(Distortion, </w:t>
      </w:r>
      <w:proofErr w:type="gramStart"/>
      <w:r w:rsidRPr="00612FC6">
        <w:rPr>
          <w:rFonts w:cstheme="minorHAnsi"/>
          <w:sz w:val="28"/>
          <w:szCs w:val="28"/>
          <w:u w:val="single"/>
        </w:rPr>
        <w:t>glitching )</w:t>
      </w:r>
      <w:proofErr w:type="gramEnd"/>
      <w:r w:rsidRPr="00612FC6">
        <w:rPr>
          <w:rFonts w:cstheme="minorHAnsi"/>
          <w:sz w:val="28"/>
          <w:szCs w:val="28"/>
          <w:u w:val="single"/>
        </w:rPr>
        <w:t xml:space="preserve">  ERROR SOUND FROM CAMERA </w:t>
      </w:r>
      <w:r w:rsidR="00B43A6E">
        <w:rPr>
          <w:rFonts w:cstheme="minorHAnsi"/>
          <w:sz w:val="28"/>
          <w:szCs w:val="28"/>
          <w:u w:val="single"/>
        </w:rPr>
        <w:t>‘</w:t>
      </w:r>
      <w:r w:rsidRPr="00612FC6">
        <w:rPr>
          <w:rFonts w:cstheme="minorHAnsi"/>
          <w:sz w:val="28"/>
          <w:szCs w:val="28"/>
          <w:u w:val="single"/>
        </w:rPr>
        <w:t xml:space="preserve">BOOP BOOP </w:t>
      </w:r>
      <w:r w:rsidR="005162ED" w:rsidRPr="005162ED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BOOOOOOOO</w:t>
      </w:r>
      <w:r w:rsidR="00B43A6E">
        <w:rPr>
          <w:rFonts w:cstheme="minorHAnsi"/>
          <w:sz w:val="28"/>
          <w:szCs w:val="28"/>
          <w:u w:val="single"/>
        </w:rPr>
        <w:t>’</w:t>
      </w:r>
      <w:r w:rsidRPr="00612FC6">
        <w:rPr>
          <w:rFonts w:cstheme="minorHAnsi"/>
          <w:sz w:val="28"/>
          <w:szCs w:val="28"/>
          <w:u w:val="single"/>
        </w:rPr>
        <w:t xml:space="preserve"> DOCTOR</w:t>
      </w:r>
      <w:r w:rsidR="00AC44FA">
        <w:rPr>
          <w:rFonts w:cstheme="minorHAnsi"/>
          <w:sz w:val="28"/>
          <w:szCs w:val="28"/>
          <w:u w:val="single"/>
        </w:rPr>
        <w:t>’S</w:t>
      </w:r>
      <w:r w:rsidRPr="00612FC6">
        <w:rPr>
          <w:rFonts w:cstheme="minorHAnsi"/>
          <w:sz w:val="28"/>
          <w:szCs w:val="28"/>
          <w:u w:val="single"/>
        </w:rPr>
        <w:t xml:space="preserve"> WARNING IN PROCESS</w:t>
      </w:r>
    </w:p>
    <w:p w14:paraId="27E3E609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FC9EF0" w14:textId="77777777" w:rsidR="004A761F" w:rsidRPr="00612FC6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6A5BD1" w14:textId="77777777" w:rsidR="005162ED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355139DE" w14:textId="77777777" w:rsidR="004A761F" w:rsidRDefault="004A761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25C46E" w14:textId="77777777" w:rsidR="00E651CF" w:rsidRPr="00612FC6" w:rsidRDefault="005162E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E651CF" w:rsidRPr="00612FC6">
        <w:rPr>
          <w:rFonts w:cstheme="minorHAnsi"/>
          <w:sz w:val="28"/>
          <w:szCs w:val="28"/>
        </w:rPr>
        <w:t>to avoid</w:t>
      </w:r>
      <w:r w:rsidR="0095206B">
        <w:rPr>
          <w:rFonts w:cstheme="minorHAnsi"/>
          <w:sz w:val="28"/>
          <w:szCs w:val="28"/>
        </w:rPr>
        <w:t xml:space="preserve"> getting frostbite! Do not talk! D</w:t>
      </w:r>
      <w:r w:rsidR="00E651CF" w:rsidRPr="00612FC6">
        <w:rPr>
          <w:rFonts w:cstheme="minorHAnsi"/>
          <w:sz w:val="28"/>
          <w:szCs w:val="28"/>
        </w:rPr>
        <w:t xml:space="preserve">o not </w:t>
      </w:r>
      <w:r w:rsidR="00B43A6E">
        <w:rPr>
          <w:rFonts w:cstheme="minorHAnsi"/>
          <w:sz w:val="28"/>
          <w:szCs w:val="28"/>
        </w:rPr>
        <w:t>‘</w:t>
      </w:r>
      <w:r w:rsidR="00E651CF" w:rsidRPr="00612FC6">
        <w:rPr>
          <w:rFonts w:cstheme="minorHAnsi"/>
          <w:sz w:val="28"/>
          <w:szCs w:val="28"/>
        </w:rPr>
        <w:t>whoo-hoo</w:t>
      </w:r>
      <w:r w:rsidR="0095206B">
        <w:rPr>
          <w:rFonts w:cstheme="minorHAnsi"/>
          <w:sz w:val="28"/>
          <w:szCs w:val="28"/>
        </w:rPr>
        <w:t>.'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>B</w:t>
      </w:r>
      <w:r w:rsidR="00E651CF" w:rsidRPr="00612FC6">
        <w:rPr>
          <w:rFonts w:cstheme="minorHAnsi"/>
          <w:sz w:val="28"/>
          <w:szCs w:val="28"/>
        </w:rPr>
        <w:t xml:space="preserve">reathe slow, short breaths. The frigid air will damage your </w:t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irways and lungs if you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listen.</w:t>
      </w:r>
    </w:p>
    <w:p w14:paraId="2BED6E1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A4BEFF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1400C4A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 Mr. Kelly ok?</w:t>
      </w:r>
    </w:p>
    <w:p w14:paraId="3124299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5C0388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0C006069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ll be fine. He passes out when he gets overly nervous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Seeing Doctor McKendrick and Iselin naked was too much.</w:t>
      </w:r>
    </w:p>
    <w:p w14:paraId="057F541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0CAD0AE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7FB4452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Scolding) </w:t>
      </w:r>
    </w:p>
    <w:p w14:paraId="41CDCDDF" w14:textId="14BDE0BD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You gentlemen need to pay attention! I do not advis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is. </w:t>
      </w:r>
      <w:proofErr w:type="gramStart"/>
      <w:r w:rsidR="00E651CF" w:rsidRPr="00612FC6">
        <w:rPr>
          <w:rFonts w:cstheme="minorHAnsi"/>
          <w:sz w:val="28"/>
          <w:szCs w:val="28"/>
        </w:rPr>
        <w:t>As the stati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</w:t>
      </w:r>
      <w:r w:rsidR="00AC44FA">
        <w:rPr>
          <w:rFonts w:cstheme="minorHAnsi"/>
          <w:sz w:val="28"/>
          <w:szCs w:val="28"/>
        </w:rPr>
        <w:t>head</w:t>
      </w:r>
      <w:r w:rsidR="00E651CF" w:rsidRPr="00612FC6">
        <w:rPr>
          <w:rFonts w:cstheme="minorHAnsi"/>
          <w:sz w:val="28"/>
          <w:szCs w:val="28"/>
        </w:rPr>
        <w:t xml:space="preserve"> medical physician, this</w:t>
      </w:r>
      <w:proofErr w:type="gramEnd"/>
      <w:r w:rsidR="00E651CF" w:rsidRPr="00612FC6">
        <w:rPr>
          <w:rFonts w:cstheme="minorHAnsi"/>
          <w:sz w:val="28"/>
          <w:szCs w:val="28"/>
        </w:rPr>
        <w:t xml:space="preserve"> is not on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angerous; i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reckless and childish! </w:t>
      </w:r>
    </w:p>
    <w:p w14:paraId="0F5FCE30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75C9AC" w14:textId="77777777" w:rsidR="0095206B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C6BB33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088D0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 xml:space="preserve">MURMURING IN NORWEGIAN </w:t>
      </w:r>
    </w:p>
    <w:p w14:paraId="70186A1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ABC980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205E3427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questioning) </w:t>
      </w:r>
    </w:p>
    <w:p w14:paraId="5903915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o they understand Doctor Nybo?</w:t>
      </w:r>
    </w:p>
    <w:p w14:paraId="78EC646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D5293A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SELIN</w:t>
      </w:r>
      <w:r w:rsidR="00E651CF" w:rsidRPr="00612FC6">
        <w:rPr>
          <w:rFonts w:cstheme="minorHAnsi"/>
          <w:sz w:val="28"/>
          <w:szCs w:val="28"/>
        </w:rPr>
        <w:tab/>
      </w:r>
    </w:p>
    <w:p w14:paraId="4F9B4D24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a!</w:t>
      </w:r>
    </w:p>
    <w:p w14:paraId="13EB4B5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B5828C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025E1512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Once you get back in, you </w:t>
      </w:r>
      <w:r w:rsidR="00B43A6E">
        <w:rPr>
          <w:rFonts w:cstheme="minorHAnsi"/>
          <w:sz w:val="28"/>
          <w:szCs w:val="28"/>
        </w:rPr>
        <w:t>will</w:t>
      </w:r>
      <w:r w:rsidR="00E651CF" w:rsidRPr="00612FC6">
        <w:rPr>
          <w:rFonts w:cstheme="minorHAnsi"/>
          <w:sz w:val="28"/>
          <w:szCs w:val="28"/>
        </w:rPr>
        <w:t xml:space="preserve"> come back immediately to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s</w:t>
      </w:r>
      <w:r w:rsidR="00E651CF" w:rsidRPr="00612FC6">
        <w:rPr>
          <w:rFonts w:cstheme="minorHAnsi"/>
          <w:sz w:val="28"/>
          <w:szCs w:val="28"/>
        </w:rPr>
        <w:t>auna and sit for 10 minutes.  I will be he</w:t>
      </w:r>
      <w:r w:rsidR="00B43A6E">
        <w:rPr>
          <w:rFonts w:cstheme="minorHAnsi"/>
          <w:sz w:val="28"/>
          <w:szCs w:val="28"/>
        </w:rPr>
        <w:t xml:space="preserve">re to check your </w:t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vitals. </w:t>
      </w:r>
    </w:p>
    <w:p w14:paraId="6E5B0FB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766720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75F1568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 ca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believe I tricked myself into this!</w:t>
      </w:r>
    </w:p>
    <w:p w14:paraId="15C52E5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90A217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LENA</w:t>
      </w:r>
      <w:r w:rsidR="00E651CF" w:rsidRPr="00612FC6">
        <w:rPr>
          <w:rFonts w:cstheme="minorHAnsi"/>
          <w:sz w:val="28"/>
          <w:szCs w:val="28"/>
        </w:rPr>
        <w:tab/>
      </w:r>
    </w:p>
    <w:p w14:paraId="6FA7334E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flirting) </w:t>
      </w:r>
    </w:p>
    <w:p w14:paraId="7C682733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'm glad you did!</w:t>
      </w:r>
      <w:r w:rsidR="009E2B9F">
        <w:rPr>
          <w:rFonts w:cstheme="minorHAnsi"/>
          <w:sz w:val="28"/>
          <w:szCs w:val="28"/>
        </w:rPr>
        <w:t xml:space="preserve"> Hmmm, </w:t>
      </w:r>
      <w:r w:rsidR="0095206B">
        <w:rPr>
          <w:rFonts w:cstheme="minorHAnsi"/>
          <w:sz w:val="28"/>
          <w:szCs w:val="28"/>
        </w:rPr>
        <w:t xml:space="preserve">it really does match your shoesize </w:t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ab/>
        <w:t xml:space="preserve">huh </w:t>
      </w:r>
      <w:r w:rsidR="009E2B9F">
        <w:rPr>
          <w:rFonts w:cstheme="minorHAnsi"/>
          <w:sz w:val="28"/>
          <w:szCs w:val="28"/>
        </w:rPr>
        <w:t>?</w:t>
      </w:r>
    </w:p>
    <w:p w14:paraId="42B4D71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ABBE02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0DA51EDB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psyching himself up) </w:t>
      </w:r>
    </w:p>
    <w:p w14:paraId="129D8004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>If we</w:t>
      </w:r>
      <w:r w:rsidR="00E651CF" w:rsidRPr="00612FC6">
        <w:rPr>
          <w:rFonts w:cstheme="minorHAnsi"/>
          <w:sz w:val="28"/>
          <w:szCs w:val="28"/>
        </w:rPr>
        <w:t xml:space="preserve"> going to do this</w:t>
      </w:r>
      <w:r w:rsidR="009E2B9F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let's do this!</w:t>
      </w:r>
    </w:p>
    <w:p w14:paraId="3F44E5B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2E0D53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6EC2138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xternal temps at 101 below.  One</w:t>
      </w:r>
      <w:r w:rsidR="009E2B9F"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two</w:t>
      </w:r>
      <w:r w:rsidR="009E2B9F">
        <w:rPr>
          <w:rFonts w:cstheme="minorHAnsi"/>
          <w:sz w:val="28"/>
          <w:szCs w:val="28"/>
        </w:rPr>
        <w:t>…</w:t>
      </w:r>
    </w:p>
    <w:p w14:paraId="2674DF5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A9D636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34193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(Distortion, glitching )  ERROR SOUND FROM CAMERA </w:t>
      </w:r>
      <w:r w:rsidR="00B43A6E">
        <w:rPr>
          <w:rFonts w:cstheme="minorHAnsi"/>
          <w:sz w:val="28"/>
          <w:szCs w:val="28"/>
          <w:u w:val="single"/>
        </w:rPr>
        <w:t>‘</w:t>
      </w:r>
      <w:r w:rsidR="00E651CF" w:rsidRPr="00612FC6">
        <w:rPr>
          <w:rFonts w:cstheme="minorHAnsi"/>
          <w:sz w:val="28"/>
          <w:szCs w:val="28"/>
          <w:u w:val="single"/>
        </w:rPr>
        <w:t xml:space="preserve">BOOP BOOP </w:t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>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4A8BD73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CD48A7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>QUICK SOUND OF BLOWING SNOW</w:t>
      </w:r>
    </w:p>
    <w:p w14:paraId="6B69146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41407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(Distortion, glitching ) </w:t>
      </w:r>
      <w:r w:rsidR="00B43A6E">
        <w:rPr>
          <w:rFonts w:cstheme="minorHAnsi"/>
          <w:sz w:val="28"/>
          <w:szCs w:val="28"/>
          <w:u w:val="single"/>
        </w:rPr>
        <w:t>‘</w:t>
      </w:r>
      <w:r w:rsidR="00E651CF"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1753B96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FB7A09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>CRUNCHING SNOW WITH BOOTS. FOUR OR FIVE STEPS</w:t>
      </w:r>
    </w:p>
    <w:p w14:paraId="27855CCD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45DA6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(Distortion, glitching ) </w:t>
      </w:r>
      <w:r w:rsidR="00B43A6E">
        <w:rPr>
          <w:rFonts w:cstheme="minorHAnsi"/>
          <w:sz w:val="28"/>
          <w:szCs w:val="28"/>
          <w:u w:val="single"/>
        </w:rPr>
        <w:t>‘</w:t>
      </w:r>
      <w:r w:rsidR="00E651CF"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0CD949B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ECA05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STRONG WIND SOUND, DOOR CLOSE. </w:t>
      </w:r>
    </w:p>
    <w:p w14:paraId="3ED09E7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45C5282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LENA</w:t>
      </w:r>
      <w:r w:rsidR="00E651CF" w:rsidRPr="00612FC6">
        <w:rPr>
          <w:rFonts w:cstheme="minorHAnsi"/>
          <w:sz w:val="28"/>
          <w:szCs w:val="28"/>
        </w:rPr>
        <w:tab/>
      </w:r>
    </w:p>
    <w:p w14:paraId="44D63B2A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uphoric) </w:t>
      </w:r>
    </w:p>
    <w:p w14:paraId="69A89059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idn't I tell you, what a rush!</w:t>
      </w:r>
    </w:p>
    <w:p w14:paraId="02B69B3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6D9AF9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NORWEIGNS LAUGHING</w:t>
      </w:r>
    </w:p>
    <w:p w14:paraId="31DEFDF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C14CA9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ZEKE</w:t>
      </w:r>
      <w:r w:rsidR="00E651CF" w:rsidRPr="00612FC6">
        <w:rPr>
          <w:rFonts w:cstheme="minorHAnsi"/>
          <w:sz w:val="28"/>
          <w:szCs w:val="28"/>
        </w:rPr>
        <w:tab/>
      </w:r>
    </w:p>
    <w:p w14:paraId="5CA6D31F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old) </w:t>
      </w:r>
    </w:p>
    <w:p w14:paraId="06FE4367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rolls loved it</w:t>
      </w:r>
      <w:r w:rsidR="00B43A6E">
        <w:rPr>
          <w:rFonts w:cstheme="minorHAnsi"/>
          <w:sz w:val="28"/>
          <w:szCs w:val="28"/>
        </w:rPr>
        <w:t>;</w:t>
      </w:r>
      <w:r w:rsidR="00E651CF" w:rsidRPr="00612FC6">
        <w:rPr>
          <w:rFonts w:cstheme="minorHAnsi"/>
          <w:sz w:val="28"/>
          <w:szCs w:val="28"/>
        </w:rPr>
        <w:t xml:space="preserve"> you </w:t>
      </w:r>
      <w:proofErr w:type="spellStart"/>
      <w:r w:rsidR="00500B9D">
        <w:rPr>
          <w:rFonts w:cstheme="minorHAnsi"/>
          <w:sz w:val="28"/>
          <w:szCs w:val="28"/>
        </w:rPr>
        <w:t>gonna</w:t>
      </w:r>
      <w:proofErr w:type="spellEnd"/>
      <w:r w:rsidR="00E651CF" w:rsidRPr="00612FC6">
        <w:rPr>
          <w:rFonts w:cstheme="minorHAnsi"/>
          <w:sz w:val="28"/>
          <w:szCs w:val="28"/>
        </w:rPr>
        <w:t xml:space="preserve"> be a legend in their eyes, </w:t>
      </w:r>
      <w:r w:rsidR="00B43A6E">
        <w:rPr>
          <w:rFonts w:cstheme="minorHAnsi"/>
          <w:sz w:val="28"/>
          <w:szCs w:val="28"/>
        </w:rPr>
        <w:t>l</w:t>
      </w:r>
      <w:r w:rsidR="00E651CF" w:rsidRPr="00612FC6">
        <w:rPr>
          <w:rFonts w:cstheme="minorHAnsi"/>
          <w:sz w:val="28"/>
          <w:szCs w:val="28"/>
        </w:rPr>
        <w:t xml:space="preserve">awman. </w:t>
      </w:r>
    </w:p>
    <w:p w14:paraId="636C728D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736489" w14:textId="77777777" w:rsidR="00500B9D" w:rsidRPr="00612FC6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FE4C964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770ED133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Worried, from a bit away) </w:t>
      </w:r>
    </w:p>
    <w:p w14:paraId="0E7C837F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00B9D">
        <w:rPr>
          <w:rFonts w:cstheme="minorHAnsi"/>
          <w:sz w:val="28"/>
          <w:szCs w:val="28"/>
        </w:rPr>
        <w:t>Everyone….</w:t>
      </w:r>
      <w:r w:rsidR="00E651CF" w:rsidRPr="00612FC6">
        <w:rPr>
          <w:rFonts w:cstheme="minorHAnsi"/>
          <w:sz w:val="28"/>
          <w:szCs w:val="28"/>
        </w:rPr>
        <w:t xml:space="preserve"> I must insist you hurry back to th</w:t>
      </w:r>
      <w:r w:rsidR="0031191B">
        <w:rPr>
          <w:rFonts w:cstheme="minorHAnsi"/>
          <w:sz w:val="28"/>
          <w:szCs w:val="28"/>
        </w:rPr>
        <w:t>e s</w:t>
      </w:r>
      <w:r w:rsidR="00E651CF" w:rsidRPr="00612FC6">
        <w:rPr>
          <w:rFonts w:cstheme="minorHAnsi"/>
          <w:sz w:val="28"/>
          <w:szCs w:val="28"/>
        </w:rPr>
        <w:t>au</w:t>
      </w:r>
      <w:r>
        <w:rPr>
          <w:rFonts w:cstheme="minorHAnsi"/>
          <w:sz w:val="28"/>
          <w:szCs w:val="28"/>
        </w:rPr>
        <w:t>…</w:t>
      </w:r>
    </w:p>
    <w:p w14:paraId="59CD5D4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7F5058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  <w:u w:val="single"/>
        </w:rPr>
        <w:t xml:space="preserve">(Distortion, glitching ) </w:t>
      </w:r>
      <w:r w:rsidR="00B43A6E">
        <w:rPr>
          <w:rFonts w:cstheme="minorHAnsi"/>
          <w:sz w:val="28"/>
          <w:szCs w:val="28"/>
          <w:u w:val="single"/>
        </w:rPr>
        <w:t>‘</w:t>
      </w:r>
      <w:r w:rsidR="00E651CF"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4D3A0F9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75FD7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</w:p>
    <w:p w14:paraId="14896246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E651CF" w:rsidRPr="00612FC6">
        <w:rPr>
          <w:rFonts w:cstheme="minorHAnsi"/>
          <w:sz w:val="28"/>
          <w:szCs w:val="28"/>
        </w:rPr>
        <w:t>think body cam is coming back. Go ahead,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m right behi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ou; i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making</w:t>
      </w:r>
    </w:p>
    <w:p w14:paraId="758BD91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133F84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  <w:u w:val="single"/>
        </w:rPr>
        <w:t>‘</w:t>
      </w:r>
      <w:r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</w:p>
    <w:p w14:paraId="2A78527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4FF8853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3A1DB8B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…</w:t>
      </w:r>
      <w:r w:rsidR="00E651CF" w:rsidRPr="00612FC6">
        <w:rPr>
          <w:rFonts w:cstheme="minorHAnsi"/>
          <w:sz w:val="28"/>
          <w:szCs w:val="28"/>
        </w:rPr>
        <w:t xml:space="preserve"> green light stopped flashing and is solid, so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m</w:t>
      </w:r>
    </w:p>
    <w:p w14:paraId="2144E34F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D10D7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KENDRA</w:t>
      </w:r>
      <w:r w:rsidR="00E651CF" w:rsidRPr="00612FC6">
        <w:rPr>
          <w:rFonts w:cstheme="minorHAnsi"/>
          <w:sz w:val="28"/>
          <w:szCs w:val="28"/>
        </w:rPr>
        <w:tab/>
      </w:r>
    </w:p>
    <w:p w14:paraId="70FE57CF" w14:textId="77777777" w:rsidR="00E651CF" w:rsidRPr="00500B9D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b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Bass? </w:t>
      </w:r>
      <w:r w:rsidR="00E651CF" w:rsidRPr="00FF03D4">
        <w:rPr>
          <w:rFonts w:cstheme="minorHAnsi"/>
          <w:i/>
          <w:sz w:val="28"/>
          <w:szCs w:val="28"/>
        </w:rPr>
        <w:t>(shocked)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E651CF" w:rsidRPr="00500B9D">
        <w:rPr>
          <w:rFonts w:cstheme="minorHAnsi"/>
          <w:b/>
          <w:sz w:val="28"/>
          <w:szCs w:val="28"/>
        </w:rPr>
        <w:t>OH MY GOD, YOU'RE</w:t>
      </w:r>
      <w:r w:rsidR="009E2B9F" w:rsidRPr="00500B9D">
        <w:rPr>
          <w:rFonts w:cstheme="minorHAnsi"/>
          <w:b/>
          <w:sz w:val="28"/>
          <w:szCs w:val="28"/>
        </w:rPr>
        <w:t>…</w:t>
      </w:r>
    </w:p>
    <w:p w14:paraId="687B886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2D8A8C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7C290B9A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Kendra! </w:t>
      </w:r>
    </w:p>
    <w:p w14:paraId="4DAEFE9E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D6ACDFC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6D2D8B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KENDRA</w:t>
      </w:r>
      <w:r w:rsidR="00E651CF" w:rsidRPr="00612FC6">
        <w:rPr>
          <w:rFonts w:cstheme="minorHAnsi"/>
          <w:sz w:val="28"/>
          <w:szCs w:val="28"/>
        </w:rPr>
        <w:tab/>
      </w:r>
    </w:p>
    <w:p w14:paraId="1878DDAD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embarrassed) </w:t>
      </w:r>
    </w:p>
    <w:p w14:paraId="6FDD07D1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. .oh my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were you</w:t>
      </w:r>
      <w:r>
        <w:rPr>
          <w:rFonts w:cstheme="minorHAnsi"/>
          <w:sz w:val="28"/>
          <w:szCs w:val="28"/>
        </w:rPr>
        <w:t>…t</w:t>
      </w:r>
      <w:r w:rsidR="00E651CF" w:rsidRPr="00612FC6">
        <w:rPr>
          <w:rFonts w:cstheme="minorHAnsi"/>
          <w:sz w:val="28"/>
          <w:szCs w:val="28"/>
        </w:rPr>
        <w:t>hree hundred club?</w:t>
      </w:r>
    </w:p>
    <w:p w14:paraId="0D81D23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695F9E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0D86049F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Insistent) </w:t>
      </w:r>
    </w:p>
    <w:p w14:paraId="696C0187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eputy Marshal, that was not a friendly request. I am giv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you a medical order!</w:t>
      </w:r>
    </w:p>
    <w:p w14:paraId="6F8399F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B6979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5E21CE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heart sinks) </w:t>
      </w:r>
    </w:p>
    <w:p w14:paraId="0E7B815E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Kendra, I'm soooo</w:t>
      </w:r>
      <w:r>
        <w:rPr>
          <w:rFonts w:cstheme="minorHAnsi"/>
          <w:sz w:val="28"/>
          <w:szCs w:val="28"/>
        </w:rPr>
        <w:t>…</w:t>
      </w:r>
    </w:p>
    <w:p w14:paraId="331EB683" w14:textId="77777777" w:rsidR="0095206B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4C7E61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D993151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05E7B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KENDRA </w:t>
      </w:r>
      <w:r w:rsidR="00E651CF" w:rsidRPr="00612FC6">
        <w:rPr>
          <w:rFonts w:cstheme="minorHAnsi"/>
          <w:sz w:val="28"/>
          <w:szCs w:val="28"/>
        </w:rPr>
        <w:tab/>
      </w:r>
    </w:p>
    <w:p w14:paraId="5297118D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calm) </w:t>
      </w:r>
    </w:p>
    <w:p w14:paraId="08891F4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No, it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ok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just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alot to take in</w:t>
      </w:r>
      <w:r>
        <w:rPr>
          <w:rFonts w:cstheme="minorHAnsi"/>
          <w:sz w:val="28"/>
          <w:szCs w:val="28"/>
        </w:rPr>
        <w:t>;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E651CF" w:rsidRPr="0095206B">
        <w:rPr>
          <w:rFonts w:cstheme="minorHAnsi"/>
          <w:i/>
          <w:sz w:val="28"/>
          <w:szCs w:val="28"/>
        </w:rPr>
        <w:t>(shock)</w:t>
      </w:r>
      <w:r w:rsidR="00E651CF" w:rsidRPr="00612FC6">
        <w:rPr>
          <w:rFonts w:cstheme="minorHAnsi"/>
          <w:sz w:val="28"/>
          <w:szCs w:val="28"/>
        </w:rPr>
        <w:t xml:space="preserve"> I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mean that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refer to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>I meant to say</w:t>
      </w:r>
      <w:r>
        <w:rPr>
          <w:rFonts w:cstheme="minorHAnsi"/>
          <w:sz w:val="28"/>
          <w:szCs w:val="28"/>
        </w:rPr>
        <w:t>…</w:t>
      </w:r>
      <w:r>
        <w:rPr>
          <w:rFonts w:cstheme="minorHAnsi"/>
          <w:sz w:val="28"/>
          <w:szCs w:val="28"/>
        </w:rPr>
        <w:tab/>
      </w:r>
    </w:p>
    <w:p w14:paraId="0F826E9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DA6C3B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JULIAN</w:t>
      </w:r>
      <w:r>
        <w:rPr>
          <w:rFonts w:cstheme="minorHAnsi"/>
          <w:sz w:val="28"/>
          <w:szCs w:val="28"/>
        </w:rPr>
        <w:tab/>
      </w:r>
    </w:p>
    <w:p w14:paraId="6B76DC30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Stern) </w:t>
      </w:r>
    </w:p>
    <w:p w14:paraId="49EA0596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Last c</w:t>
      </w:r>
      <w:r w:rsidR="00E651CF" w:rsidRPr="00612FC6">
        <w:rPr>
          <w:rFonts w:cstheme="minorHAnsi"/>
          <w:sz w:val="28"/>
          <w:szCs w:val="28"/>
        </w:rPr>
        <w:t>hance Deputy Marshal!</w:t>
      </w:r>
    </w:p>
    <w:p w14:paraId="31E537EA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19EDF7A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KENDRA </w:t>
      </w:r>
      <w:r w:rsidR="00E651CF" w:rsidRPr="00612FC6">
        <w:rPr>
          <w:rFonts w:cstheme="minorHAnsi"/>
          <w:sz w:val="28"/>
          <w:szCs w:val="28"/>
        </w:rPr>
        <w:tab/>
      </w:r>
    </w:p>
    <w:p w14:paraId="06F03280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1191B">
        <w:rPr>
          <w:rFonts w:cstheme="minorHAnsi"/>
          <w:sz w:val="28"/>
          <w:szCs w:val="28"/>
        </w:rPr>
        <w:t>G</w:t>
      </w:r>
      <w:r w:rsidR="00E651CF" w:rsidRPr="00612FC6">
        <w:rPr>
          <w:rFonts w:cstheme="minorHAnsi"/>
          <w:sz w:val="28"/>
          <w:szCs w:val="28"/>
        </w:rPr>
        <w:t>o, go!</w:t>
      </w:r>
    </w:p>
    <w:p w14:paraId="47CE108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5D9F9A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6DC0C17E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oming, Doctor!</w:t>
      </w:r>
    </w:p>
    <w:p w14:paraId="16CBE3D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6F0FD6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FRANTIC STEPS UP THE STAIRS</w:t>
      </w:r>
    </w:p>
    <w:p w14:paraId="0635749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BC786F9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ULIAN</w:t>
      </w:r>
      <w:r w:rsidR="00E651CF" w:rsidRPr="00612FC6">
        <w:rPr>
          <w:rFonts w:cstheme="minorHAnsi"/>
          <w:sz w:val="28"/>
          <w:szCs w:val="28"/>
        </w:rPr>
        <w:tab/>
      </w:r>
    </w:p>
    <w:p w14:paraId="4091D36D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When I say </w:t>
      </w:r>
      <w:r w:rsidR="00E651CF" w:rsidRPr="00500B9D">
        <w:rPr>
          <w:rFonts w:cstheme="minorHAnsi"/>
          <w:b/>
          <w:sz w:val="28"/>
          <w:szCs w:val="28"/>
        </w:rPr>
        <w:t>now</w:t>
      </w:r>
      <w:r w:rsidR="00E651CF" w:rsidRPr="00612FC6">
        <w:rPr>
          <w:rFonts w:cstheme="minorHAnsi"/>
          <w:sz w:val="28"/>
          <w:szCs w:val="28"/>
        </w:rPr>
        <w:t>, I do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mean. . .</w:t>
      </w:r>
    </w:p>
    <w:p w14:paraId="3568D5B0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DA99A8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="00B43A6E">
        <w:rPr>
          <w:rFonts w:cstheme="minorHAnsi"/>
          <w:sz w:val="28"/>
          <w:szCs w:val="28"/>
          <w:u w:val="single"/>
        </w:rPr>
        <w:t>‘</w:t>
      </w:r>
      <w:r w:rsidRPr="00612FC6">
        <w:rPr>
          <w:rFonts w:cstheme="minorHAnsi"/>
          <w:sz w:val="28"/>
          <w:szCs w:val="28"/>
          <w:u w:val="single"/>
        </w:rPr>
        <w:t>BOOP BOOP BOOOOOOOO</w:t>
      </w:r>
      <w:r w:rsidR="00B43A6E">
        <w:rPr>
          <w:rFonts w:cstheme="minorHAnsi"/>
          <w:sz w:val="28"/>
          <w:szCs w:val="28"/>
          <w:u w:val="single"/>
        </w:rPr>
        <w:t>’</w:t>
      </w:r>
      <w:r w:rsidRPr="00612FC6">
        <w:rPr>
          <w:rFonts w:cstheme="minorHAnsi"/>
          <w:sz w:val="28"/>
          <w:szCs w:val="28"/>
          <w:u w:val="single"/>
        </w:rPr>
        <w:t xml:space="preserve"> RECORDING STOPPED. RECHARGE UNIT.</w:t>
      </w:r>
    </w:p>
    <w:p w14:paraId="0A4577E9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615C9C3" w14:textId="77777777" w:rsidR="0095206B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CEA0672" w14:textId="77777777" w:rsidR="0095206B" w:rsidRPr="00612FC6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29061DA1" w14:textId="77777777" w:rsidR="0095206B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95206B">
        <w:rPr>
          <w:rFonts w:cstheme="minorHAnsi"/>
          <w:sz w:val="28"/>
          <w:szCs w:val="28"/>
        </w:rPr>
        <w:t>2SP</w:t>
      </w:r>
    </w:p>
    <w:p w14:paraId="6AAB77A3" w14:textId="77777777" w:rsidR="00FF03D4" w:rsidRDefault="0095206B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FF03D4">
        <w:rPr>
          <w:rFonts w:cstheme="minorHAnsi"/>
          <w:sz w:val="28"/>
          <w:szCs w:val="28"/>
        </w:rPr>
        <w:t>BACKGROUDN STATION HUM</w:t>
      </w:r>
    </w:p>
    <w:p w14:paraId="4F19935D" w14:textId="77777777" w:rsidR="00FF03D4" w:rsidRDefault="00FF03D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3726E3" w14:textId="77777777" w:rsidR="0034193E" w:rsidRDefault="00FF03D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34193E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BASS </w:t>
      </w:r>
      <w:r w:rsidR="00E651CF" w:rsidRPr="00612FC6">
        <w:rPr>
          <w:rFonts w:cstheme="minorHAnsi"/>
          <w:sz w:val="28"/>
          <w:szCs w:val="28"/>
        </w:rPr>
        <w:tab/>
      </w:r>
    </w:p>
    <w:p w14:paraId="15DB8C9D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d that Diane,</w:t>
      </w:r>
      <w:r w:rsidR="009E2B9F">
        <w:rPr>
          <w:rFonts w:cstheme="minorHAnsi"/>
          <w:sz w:val="28"/>
          <w:szCs w:val="28"/>
        </w:rPr>
        <w:t xml:space="preserve"> is</w:t>
      </w:r>
      <w:r w:rsidR="00E651CF" w:rsidRPr="00612FC6">
        <w:rPr>
          <w:rFonts w:cstheme="minorHAnsi"/>
          <w:sz w:val="28"/>
          <w:szCs w:val="28"/>
        </w:rPr>
        <w:t xml:space="preserve"> how my intention backfired, </w:t>
      </w:r>
      <w:r w:rsidR="009E2B9F">
        <w:rPr>
          <w:rFonts w:cstheme="minorHAnsi"/>
          <w:sz w:val="28"/>
          <w:szCs w:val="28"/>
        </w:rPr>
        <w:t xml:space="preserve">how I </w:t>
      </w:r>
      <w:r w:rsidR="009E2B9F"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embarrassed</w:t>
      </w:r>
      <w:r w:rsidR="009E2B9F">
        <w:rPr>
          <w:rFonts w:cstheme="minorHAnsi"/>
          <w:sz w:val="28"/>
          <w:szCs w:val="28"/>
        </w:rPr>
        <w:t xml:space="preserve"> myself</w:t>
      </w:r>
      <w:r w:rsidR="00E651CF" w:rsidRPr="00612FC6">
        <w:rPr>
          <w:rFonts w:cstheme="minorHAnsi"/>
          <w:sz w:val="28"/>
          <w:szCs w:val="28"/>
        </w:rPr>
        <w:t xml:space="preserve">, </w:t>
      </w:r>
      <w:r w:rsidR="009E2B9F">
        <w:rPr>
          <w:rFonts w:cstheme="minorHAnsi"/>
          <w:sz w:val="28"/>
          <w:szCs w:val="28"/>
        </w:rPr>
        <w:t>almost froze</w:t>
      </w:r>
      <w:r w:rsidR="00E651CF" w:rsidRPr="00612FC6">
        <w:rPr>
          <w:rFonts w:cstheme="minorHAnsi"/>
          <w:sz w:val="28"/>
          <w:szCs w:val="28"/>
        </w:rPr>
        <w:t xml:space="preserve">, </w:t>
      </w:r>
      <w:r w:rsidR="009E2B9F">
        <w:rPr>
          <w:rFonts w:cstheme="minorHAnsi"/>
          <w:sz w:val="28"/>
          <w:szCs w:val="28"/>
        </w:rPr>
        <w:t xml:space="preserve">was </w:t>
      </w:r>
      <w:r w:rsidR="00E651CF" w:rsidRPr="00612FC6">
        <w:rPr>
          <w:rFonts w:cstheme="minorHAnsi"/>
          <w:sz w:val="28"/>
          <w:szCs w:val="28"/>
        </w:rPr>
        <w:t xml:space="preserve">shocked, and </w:t>
      </w:r>
      <w:r w:rsidR="009E2B9F">
        <w:rPr>
          <w:rFonts w:cstheme="minorHAnsi"/>
          <w:sz w:val="28"/>
          <w:szCs w:val="28"/>
        </w:rPr>
        <w:t xml:space="preserve">exposed </w:t>
      </w:r>
      <w:r w:rsidR="009E2B9F"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ab/>
      </w:r>
      <w:r w:rsidR="009E2B9F">
        <w:rPr>
          <w:rFonts w:cstheme="minorHAnsi"/>
          <w:sz w:val="28"/>
          <w:szCs w:val="28"/>
        </w:rPr>
        <w:tab/>
        <w:t>myself</w:t>
      </w:r>
      <w:r w:rsidR="00FF03D4">
        <w:rPr>
          <w:rFonts w:cstheme="minorHAnsi"/>
          <w:sz w:val="28"/>
          <w:szCs w:val="28"/>
        </w:rPr>
        <w:t>…</w:t>
      </w:r>
      <w:r w:rsidR="009E2B9F">
        <w:rPr>
          <w:rFonts w:cstheme="minorHAnsi"/>
          <w:sz w:val="28"/>
          <w:szCs w:val="28"/>
        </w:rPr>
        <w:t xml:space="preserve"> all</w:t>
      </w:r>
      <w:r w:rsidR="00E651CF" w:rsidRPr="00612FC6">
        <w:rPr>
          <w:rFonts w:cstheme="minorHAnsi"/>
          <w:sz w:val="28"/>
          <w:szCs w:val="28"/>
        </w:rPr>
        <w:t xml:space="preserve"> within 10 minutes</w:t>
      </w:r>
      <w:r w:rsidR="00FF03D4">
        <w:rPr>
          <w:rFonts w:cstheme="minorHAnsi"/>
          <w:sz w:val="28"/>
          <w:szCs w:val="28"/>
        </w:rPr>
        <w:t>.</w:t>
      </w:r>
    </w:p>
    <w:p w14:paraId="22AE14B7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5D745E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46035B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FB7F4A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4F33CB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782BA88" w14:textId="77777777" w:rsidR="00500B9D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3AA756" w14:textId="77777777" w:rsidR="00500B9D" w:rsidRPr="00612FC6" w:rsidRDefault="00500B9D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323D00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085AE9AB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22C2EF3C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I</w:t>
      </w:r>
      <w:r w:rsidR="00FF03D4">
        <w:rPr>
          <w:rFonts w:cstheme="minorHAnsi"/>
          <w:sz w:val="28"/>
          <w:szCs w:val="28"/>
        </w:rPr>
        <w:t>.</w:t>
      </w:r>
      <w:r w:rsidR="00E651CF" w:rsidRPr="00612FC6">
        <w:rPr>
          <w:rFonts w:cstheme="minorHAnsi"/>
          <w:sz w:val="28"/>
          <w:szCs w:val="28"/>
        </w:rPr>
        <w:t>T</w:t>
      </w:r>
      <w:r w:rsidR="00FF03D4">
        <w:rPr>
          <w:rFonts w:cstheme="minorHAnsi"/>
          <w:sz w:val="28"/>
          <w:szCs w:val="28"/>
        </w:rPr>
        <w:t>.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500B9D">
        <w:rPr>
          <w:rFonts w:cstheme="minorHAnsi"/>
          <w:sz w:val="28"/>
          <w:szCs w:val="28"/>
        </w:rPr>
        <w:t>guys</w:t>
      </w:r>
      <w:r w:rsidR="00E651CF" w:rsidRPr="00612FC6">
        <w:rPr>
          <w:rFonts w:cstheme="minorHAnsi"/>
          <w:sz w:val="28"/>
          <w:szCs w:val="28"/>
        </w:rPr>
        <w:t xml:space="preserve"> said they think the body cam is fixable. Emery think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h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ll have it up and running by morning. The data card</w:t>
      </w:r>
      <w:r w:rsidR="00500B9D">
        <w:rPr>
          <w:rFonts w:cstheme="minorHAnsi"/>
          <w:sz w:val="28"/>
          <w:szCs w:val="28"/>
        </w:rPr>
        <w:t>……</w:t>
      </w:r>
      <w:r w:rsidR="009E2B9F">
        <w:rPr>
          <w:rFonts w:cstheme="minorHAnsi"/>
          <w:sz w:val="28"/>
          <w:szCs w:val="28"/>
        </w:rPr>
        <w:t xml:space="preserve"> is</w:t>
      </w:r>
      <w:r w:rsidR="00E651CF" w:rsidRPr="00612FC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going to be twitchy at best.  </w:t>
      </w:r>
      <w:r w:rsidR="00E651CF" w:rsidRPr="00FF03D4">
        <w:rPr>
          <w:rFonts w:cstheme="minorHAnsi"/>
          <w:i/>
          <w:sz w:val="28"/>
          <w:szCs w:val="28"/>
        </w:rPr>
        <w:t>(laughs)</w:t>
      </w:r>
      <w:r w:rsidR="00E651CF" w:rsidRPr="00612FC6">
        <w:rPr>
          <w:rFonts w:cstheme="minorHAnsi"/>
          <w:sz w:val="28"/>
          <w:szCs w:val="28"/>
        </w:rPr>
        <w:t xml:space="preserve"> I threatened them wi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</w:t>
      </w:r>
      <w:r w:rsidR="00E651CF" w:rsidRPr="00612FC6">
        <w:rPr>
          <w:rFonts w:cstheme="minorHAnsi"/>
          <w:sz w:val="28"/>
          <w:szCs w:val="28"/>
        </w:rPr>
        <w:t xml:space="preserve">ederal prison if nude shots of ANY of the participants show up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anywhere on the net.  Fairly sure they</w:t>
      </w:r>
      <w:r w:rsidR="00B43A6E">
        <w:rPr>
          <w:rFonts w:cstheme="minorHAnsi"/>
          <w:sz w:val="28"/>
          <w:szCs w:val="28"/>
        </w:rPr>
        <w:t>’</w:t>
      </w:r>
      <w:r w:rsidR="00FF03D4">
        <w:rPr>
          <w:rFonts w:cstheme="minorHAnsi"/>
          <w:sz w:val="28"/>
          <w:szCs w:val="28"/>
        </w:rPr>
        <w:t>ll behave!</w:t>
      </w:r>
    </w:p>
    <w:p w14:paraId="2B60876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37FDA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HAMMER HITTING NAILS</w:t>
      </w:r>
    </w:p>
    <w:p w14:paraId="4C0B753E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9DA97B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IKHAIL</w:t>
      </w:r>
      <w:r w:rsidR="00E651CF" w:rsidRPr="00612FC6">
        <w:rPr>
          <w:rFonts w:cstheme="minorHAnsi"/>
          <w:sz w:val="28"/>
          <w:szCs w:val="28"/>
        </w:rPr>
        <w:tab/>
      </w:r>
    </w:p>
    <w:p w14:paraId="317BCB58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, distance) </w:t>
      </w:r>
    </w:p>
    <w:p w14:paraId="7534CBF4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Why is cake in DVD machine?</w:t>
      </w:r>
    </w:p>
    <w:p w14:paraId="0581397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8569CF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1E390829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, informal) </w:t>
      </w:r>
    </w:p>
    <w:p w14:paraId="0CFADE32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The trolls left about 45 minutes ago.  The look on their fac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expressed a deep joy and admiration I have seldom seen in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life.  They have asked that they be able to return the favor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host me and the others at Troll II. </w:t>
      </w:r>
      <w:r w:rsidR="00E651CF" w:rsidRPr="00FF03D4">
        <w:rPr>
          <w:rFonts w:cstheme="minorHAnsi"/>
          <w:i/>
          <w:sz w:val="28"/>
          <w:szCs w:val="28"/>
        </w:rPr>
        <w:t>(cough)</w:t>
      </w:r>
      <w:r w:rsidR="00E651CF" w:rsidRPr="00612FC6">
        <w:rPr>
          <w:rFonts w:cstheme="minorHAnsi"/>
          <w:sz w:val="28"/>
          <w:szCs w:val="28"/>
        </w:rPr>
        <w:t xml:space="preserve">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ll have to check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calendar.</w:t>
      </w:r>
    </w:p>
    <w:p w14:paraId="0F2ADAB7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155AF2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204EE629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, Informal) </w:t>
      </w:r>
    </w:p>
    <w:p w14:paraId="0DE06A45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From what Zeke tells me, this is the least amount of damag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they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ve seen around here in the entire time h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s been on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station. He and many others seem to think I was the cause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</w:t>
      </w:r>
      <w:r w:rsidR="008A08F2">
        <w:rPr>
          <w:rFonts w:cstheme="minorHAnsi"/>
          <w:sz w:val="28"/>
          <w:szCs w:val="28"/>
        </w:rPr>
        <w:t>Beat</w:t>
      </w:r>
      <w:r w:rsidR="00E651CF" w:rsidRPr="00612FC6">
        <w:rPr>
          <w:rFonts w:cstheme="minorHAnsi"/>
          <w:sz w:val="28"/>
          <w:szCs w:val="28"/>
        </w:rPr>
        <w:t>) I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d like to think it was due to me being a US Deput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Marshal and not the</w:t>
      </w:r>
      <w:r w:rsidR="00996094">
        <w:rPr>
          <w:rFonts w:cstheme="minorHAnsi"/>
          <w:sz w:val="28"/>
          <w:szCs w:val="28"/>
        </w:rPr>
        <w:t>…….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B43A6E">
        <w:rPr>
          <w:rFonts w:cstheme="minorHAnsi"/>
          <w:sz w:val="28"/>
          <w:szCs w:val="28"/>
        </w:rPr>
        <w:t>‘</w:t>
      </w:r>
      <w:r w:rsidR="00E651CF" w:rsidRPr="00612FC6">
        <w:rPr>
          <w:rFonts w:cstheme="minorHAnsi"/>
          <w:sz w:val="28"/>
          <w:szCs w:val="28"/>
        </w:rPr>
        <w:t>Ice Sheriff</w:t>
      </w:r>
      <w:r w:rsidR="008A08F2">
        <w:rPr>
          <w:rFonts w:cstheme="minorHAnsi"/>
          <w:sz w:val="28"/>
          <w:szCs w:val="28"/>
        </w:rPr>
        <w:t>'</w:t>
      </w:r>
      <w:r w:rsidR="00E651CF" w:rsidRPr="00612FC6">
        <w:rPr>
          <w:rFonts w:cstheme="minorHAnsi"/>
          <w:sz w:val="28"/>
          <w:szCs w:val="28"/>
        </w:rPr>
        <w:t xml:space="preserve">. </w:t>
      </w:r>
    </w:p>
    <w:p w14:paraId="75599575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C792C8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FEMALE VOICE</w:t>
      </w:r>
      <w:r w:rsidR="00E651CF" w:rsidRPr="00612FC6">
        <w:rPr>
          <w:rFonts w:cstheme="minorHAnsi"/>
          <w:sz w:val="28"/>
          <w:szCs w:val="28"/>
        </w:rPr>
        <w:tab/>
      </w:r>
    </w:p>
    <w:p w14:paraId="6B56BE12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, Distance) </w:t>
      </w:r>
    </w:p>
    <w:p w14:paraId="79C6BA50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8A08F2">
        <w:rPr>
          <w:rFonts w:cstheme="minorHAnsi"/>
          <w:sz w:val="28"/>
          <w:szCs w:val="28"/>
        </w:rPr>
        <w:t>We found Doctor Bernard!</w:t>
      </w:r>
      <w:r w:rsidR="00E651CF" w:rsidRPr="00612FC6">
        <w:rPr>
          <w:rFonts w:cstheme="minorHAnsi"/>
          <w:sz w:val="28"/>
          <w:szCs w:val="28"/>
        </w:rPr>
        <w:t xml:space="preserve"> </w:t>
      </w:r>
      <w:r w:rsidR="00B43A6E">
        <w:rPr>
          <w:rFonts w:cstheme="minorHAnsi"/>
          <w:sz w:val="28"/>
          <w:szCs w:val="28"/>
        </w:rPr>
        <w:t>He’</w:t>
      </w:r>
      <w:r w:rsidR="00E651CF" w:rsidRPr="00612FC6">
        <w:rPr>
          <w:rFonts w:cstheme="minorHAnsi"/>
          <w:sz w:val="28"/>
          <w:szCs w:val="28"/>
        </w:rPr>
        <w:t xml:space="preserve">s passed out in the cupboar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ver here.</w:t>
      </w:r>
    </w:p>
    <w:p w14:paraId="57E67FFA" w14:textId="77777777" w:rsidR="00E651CF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C88FD5" w14:textId="77777777" w:rsidR="00996094" w:rsidRPr="00612FC6" w:rsidRDefault="00996094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42BB70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401DA874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4CD45224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By the look of things, the DeWalts will have this place back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normal by tomorrow night, and the only actual causality w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one a</w:t>
      </w:r>
      <w:r w:rsidR="00E651CF" w:rsidRPr="00612FC6">
        <w:rPr>
          <w:rFonts w:cstheme="minorHAnsi"/>
          <w:sz w:val="28"/>
          <w:szCs w:val="28"/>
        </w:rPr>
        <w:t xml:space="preserve">ccordion. </w:t>
      </w:r>
    </w:p>
    <w:p w14:paraId="08600D6B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EF6948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JIMMY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, from a distance but walking closer) </w:t>
      </w:r>
    </w:p>
    <w:p w14:paraId="66A6DDD3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Oh, you did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>t hear! The damage wasn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t as bad as I thought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Dan Biggs patched her up, and she</w:t>
      </w:r>
      <w:r w:rsidR="00B43A6E">
        <w:rPr>
          <w:rFonts w:cstheme="minorHAnsi"/>
          <w:sz w:val="28"/>
          <w:szCs w:val="28"/>
        </w:rPr>
        <w:t>’</w:t>
      </w:r>
      <w:r w:rsidR="00E651CF" w:rsidRPr="00612FC6">
        <w:rPr>
          <w:rFonts w:cstheme="minorHAnsi"/>
          <w:sz w:val="28"/>
          <w:szCs w:val="28"/>
        </w:rPr>
        <w:t xml:space="preserve">s playing fine! I get to g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right back to playing my Rage.  </w:t>
      </w:r>
    </w:p>
    <w:p w14:paraId="2A98CC5C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E49DB1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612FC6">
        <w:rPr>
          <w:rFonts w:cstheme="minorHAnsi"/>
          <w:sz w:val="28"/>
          <w:szCs w:val="28"/>
        </w:rPr>
        <w:tab/>
      </w:r>
      <w:r w:rsidRPr="00612FC6">
        <w:rPr>
          <w:rFonts w:cstheme="minorHAnsi"/>
          <w:sz w:val="28"/>
          <w:szCs w:val="28"/>
          <w:u w:val="single"/>
        </w:rPr>
        <w:t>ACCORDION NOTES</w:t>
      </w:r>
    </w:p>
    <w:p w14:paraId="578278F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66E076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BASS</w:t>
      </w:r>
      <w:r w:rsidR="00E651CF" w:rsidRPr="00612FC6">
        <w:rPr>
          <w:rFonts w:cstheme="minorHAnsi"/>
          <w:sz w:val="28"/>
          <w:szCs w:val="28"/>
        </w:rPr>
        <w:tab/>
      </w:r>
    </w:p>
    <w:p w14:paraId="5CBDF511" w14:textId="77777777" w:rsidR="0034193E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(VO) </w:t>
      </w:r>
    </w:p>
    <w:p w14:paraId="7E6F8415" w14:textId="77777777" w:rsidR="00E651CF" w:rsidRPr="00612FC6" w:rsidRDefault="0034193E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 xml:space="preserve">Diane, meet Jimmy. 2021 winner of Antarctica has Talent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Jimmy</w:t>
      </w:r>
      <w:r>
        <w:rPr>
          <w:rFonts w:cstheme="minorHAnsi"/>
          <w:sz w:val="28"/>
          <w:szCs w:val="28"/>
        </w:rPr>
        <w:t>…</w:t>
      </w:r>
      <w:r w:rsidR="00E651CF" w:rsidRPr="00612FC6">
        <w:rPr>
          <w:rFonts w:cstheme="minorHAnsi"/>
          <w:sz w:val="28"/>
          <w:szCs w:val="28"/>
        </w:rPr>
        <w:t xml:space="preserve">Diane.  Handler and back-office wizard of organization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651CF" w:rsidRPr="00612FC6">
        <w:rPr>
          <w:rFonts w:cstheme="minorHAnsi"/>
          <w:sz w:val="28"/>
          <w:szCs w:val="28"/>
        </w:rPr>
        <w:t>(</w:t>
      </w:r>
      <w:r w:rsidR="008A08F2">
        <w:rPr>
          <w:rFonts w:cstheme="minorHAnsi"/>
          <w:sz w:val="28"/>
          <w:szCs w:val="28"/>
        </w:rPr>
        <w:t>Beat</w:t>
      </w:r>
      <w:r w:rsidR="00E651CF" w:rsidRPr="00612FC6">
        <w:rPr>
          <w:rFonts w:cstheme="minorHAnsi"/>
          <w:sz w:val="28"/>
          <w:szCs w:val="28"/>
        </w:rPr>
        <w:t>) Jimmy, play the lady a tune!</w:t>
      </w:r>
    </w:p>
    <w:p w14:paraId="172B23F3" w14:textId="77777777" w:rsidR="00E651CF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D0EE0BD" w14:textId="77777777" w:rsidR="002A1008" w:rsidRPr="00612FC6" w:rsidRDefault="00E651CF" w:rsidP="00612FC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612FC6">
        <w:rPr>
          <w:rFonts w:cstheme="minorHAnsi"/>
          <w:sz w:val="28"/>
          <w:szCs w:val="28"/>
        </w:rPr>
        <w:t>Outro (killing in the name of on Accordion) and credits.</w:t>
      </w:r>
    </w:p>
    <w:sectPr w:rsidR="002A1008" w:rsidRPr="00612FC6" w:rsidSect="00FA300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B8303" w14:textId="77777777" w:rsidR="00E25982" w:rsidRDefault="00E25982" w:rsidP="00902BB9">
      <w:r>
        <w:separator/>
      </w:r>
    </w:p>
  </w:endnote>
  <w:endnote w:type="continuationSeparator" w:id="0">
    <w:p w14:paraId="2A88A11E" w14:textId="77777777" w:rsidR="00E25982" w:rsidRDefault="00E25982" w:rsidP="00902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77657"/>
      <w:docPartObj>
        <w:docPartGallery w:val="Page Numbers (Bottom of Page)"/>
        <w:docPartUnique/>
      </w:docPartObj>
    </w:sdtPr>
    <w:sdtEndPr/>
    <w:sdtContent>
      <w:p w14:paraId="654DB4FA" w14:textId="77777777" w:rsidR="00E25982" w:rsidRDefault="00AC44FA">
        <w:pPr>
          <w:pStyle w:val="Footer"/>
          <w:jc w:val="right"/>
        </w:pPr>
        <w:r>
          <w:fldChar w:fldCharType="begin"/>
        </w:r>
        <w:r>
          <w:instrText xml:space="preserve"> PAGE   \* MERGEFOR</w:instrText>
        </w:r>
        <w:r>
          <w:instrText xml:space="preserve">MAT </w:instrText>
        </w:r>
        <w:r>
          <w:fldChar w:fldCharType="separate"/>
        </w:r>
        <w:r w:rsidR="00996094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7124DA7F" w14:textId="77777777" w:rsidR="00E25982" w:rsidRDefault="00E25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0AD17" w14:textId="77777777" w:rsidR="00E25982" w:rsidRDefault="00E25982" w:rsidP="00902BB9">
      <w:r>
        <w:separator/>
      </w:r>
    </w:p>
  </w:footnote>
  <w:footnote w:type="continuationSeparator" w:id="0">
    <w:p w14:paraId="04790BA2" w14:textId="77777777" w:rsidR="00E25982" w:rsidRDefault="00E25982" w:rsidP="00902B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sjQxtrQ0MjIzsDBW0lEKTi0uzszPAykwNKgFALtNgDMtAAAA"/>
  </w:docVars>
  <w:rsids>
    <w:rsidRoot w:val="00417175"/>
    <w:rsid w:val="00003F0D"/>
    <w:rsid w:val="00004C0D"/>
    <w:rsid w:val="00010FE3"/>
    <w:rsid w:val="00015B30"/>
    <w:rsid w:val="0002516D"/>
    <w:rsid w:val="00056CA0"/>
    <w:rsid w:val="000612F7"/>
    <w:rsid w:val="00061FD2"/>
    <w:rsid w:val="0006684B"/>
    <w:rsid w:val="00073CE0"/>
    <w:rsid w:val="00076908"/>
    <w:rsid w:val="000960AE"/>
    <w:rsid w:val="000B17F5"/>
    <w:rsid w:val="000C2CD6"/>
    <w:rsid w:val="000C5912"/>
    <w:rsid w:val="000E47D3"/>
    <w:rsid w:val="000E6D11"/>
    <w:rsid w:val="000F08C7"/>
    <w:rsid w:val="00101DB2"/>
    <w:rsid w:val="001060DE"/>
    <w:rsid w:val="00110C9C"/>
    <w:rsid w:val="00117A34"/>
    <w:rsid w:val="001304F6"/>
    <w:rsid w:val="001423E9"/>
    <w:rsid w:val="00143895"/>
    <w:rsid w:val="00151676"/>
    <w:rsid w:val="001812A5"/>
    <w:rsid w:val="001B1FDB"/>
    <w:rsid w:val="001D6C20"/>
    <w:rsid w:val="001E0D28"/>
    <w:rsid w:val="001E2278"/>
    <w:rsid w:val="001F2537"/>
    <w:rsid w:val="001F3E00"/>
    <w:rsid w:val="001F694E"/>
    <w:rsid w:val="002403FE"/>
    <w:rsid w:val="00246196"/>
    <w:rsid w:val="002604FC"/>
    <w:rsid w:val="00265295"/>
    <w:rsid w:val="0027022C"/>
    <w:rsid w:val="00283C8D"/>
    <w:rsid w:val="00290124"/>
    <w:rsid w:val="00293306"/>
    <w:rsid w:val="00297A70"/>
    <w:rsid w:val="002A1008"/>
    <w:rsid w:val="002B2989"/>
    <w:rsid w:val="002B4FAB"/>
    <w:rsid w:val="002C4FF9"/>
    <w:rsid w:val="002D6370"/>
    <w:rsid w:val="002E6A2D"/>
    <w:rsid w:val="0031191B"/>
    <w:rsid w:val="00316714"/>
    <w:rsid w:val="00317B2A"/>
    <w:rsid w:val="0033663B"/>
    <w:rsid w:val="00340524"/>
    <w:rsid w:val="0034193E"/>
    <w:rsid w:val="00343C26"/>
    <w:rsid w:val="00343F69"/>
    <w:rsid w:val="00362D26"/>
    <w:rsid w:val="0036684D"/>
    <w:rsid w:val="00376E34"/>
    <w:rsid w:val="00377635"/>
    <w:rsid w:val="003C3B06"/>
    <w:rsid w:val="003D08B3"/>
    <w:rsid w:val="003D4C58"/>
    <w:rsid w:val="003D4F24"/>
    <w:rsid w:val="003E4EE3"/>
    <w:rsid w:val="003E6C60"/>
    <w:rsid w:val="003F6625"/>
    <w:rsid w:val="00400C75"/>
    <w:rsid w:val="004015FE"/>
    <w:rsid w:val="004022BF"/>
    <w:rsid w:val="00402B84"/>
    <w:rsid w:val="00417175"/>
    <w:rsid w:val="00436B4F"/>
    <w:rsid w:val="0044537F"/>
    <w:rsid w:val="00450E1D"/>
    <w:rsid w:val="004511EE"/>
    <w:rsid w:val="00462D36"/>
    <w:rsid w:val="0047630D"/>
    <w:rsid w:val="0048215D"/>
    <w:rsid w:val="004839E6"/>
    <w:rsid w:val="004850DD"/>
    <w:rsid w:val="004A761F"/>
    <w:rsid w:val="004B0568"/>
    <w:rsid w:val="004B73C8"/>
    <w:rsid w:val="004B7D16"/>
    <w:rsid w:val="004C38A0"/>
    <w:rsid w:val="004C4E60"/>
    <w:rsid w:val="004E3BC3"/>
    <w:rsid w:val="004E5CB7"/>
    <w:rsid w:val="004F116D"/>
    <w:rsid w:val="00500B9D"/>
    <w:rsid w:val="00511D99"/>
    <w:rsid w:val="005162ED"/>
    <w:rsid w:val="0052126A"/>
    <w:rsid w:val="005251E0"/>
    <w:rsid w:val="005313ED"/>
    <w:rsid w:val="00554B5A"/>
    <w:rsid w:val="00564D1D"/>
    <w:rsid w:val="00580A15"/>
    <w:rsid w:val="00587C9A"/>
    <w:rsid w:val="00592E26"/>
    <w:rsid w:val="005B6465"/>
    <w:rsid w:val="005D4BC6"/>
    <w:rsid w:val="005E132D"/>
    <w:rsid w:val="005E1F0A"/>
    <w:rsid w:val="005F5781"/>
    <w:rsid w:val="00612FC6"/>
    <w:rsid w:val="0062606D"/>
    <w:rsid w:val="006262A7"/>
    <w:rsid w:val="006378AE"/>
    <w:rsid w:val="0064005D"/>
    <w:rsid w:val="00643C44"/>
    <w:rsid w:val="00652FCA"/>
    <w:rsid w:val="00655A6A"/>
    <w:rsid w:val="00657071"/>
    <w:rsid w:val="006619C7"/>
    <w:rsid w:val="00663974"/>
    <w:rsid w:val="00665E28"/>
    <w:rsid w:val="006A4042"/>
    <w:rsid w:val="006B654C"/>
    <w:rsid w:val="006D33B7"/>
    <w:rsid w:val="006D6639"/>
    <w:rsid w:val="006F1467"/>
    <w:rsid w:val="00701E62"/>
    <w:rsid w:val="00712C4D"/>
    <w:rsid w:val="00730773"/>
    <w:rsid w:val="007417A4"/>
    <w:rsid w:val="00743334"/>
    <w:rsid w:val="007558CD"/>
    <w:rsid w:val="00757955"/>
    <w:rsid w:val="00765750"/>
    <w:rsid w:val="00766825"/>
    <w:rsid w:val="0078668F"/>
    <w:rsid w:val="007958DA"/>
    <w:rsid w:val="0079731D"/>
    <w:rsid w:val="007B10DA"/>
    <w:rsid w:val="007B367E"/>
    <w:rsid w:val="007D4EE6"/>
    <w:rsid w:val="007E4D05"/>
    <w:rsid w:val="007F248A"/>
    <w:rsid w:val="008008CD"/>
    <w:rsid w:val="0081102F"/>
    <w:rsid w:val="00814B88"/>
    <w:rsid w:val="00824922"/>
    <w:rsid w:val="00830EF5"/>
    <w:rsid w:val="0084108A"/>
    <w:rsid w:val="00862B45"/>
    <w:rsid w:val="008631BC"/>
    <w:rsid w:val="00882BD2"/>
    <w:rsid w:val="00884EC5"/>
    <w:rsid w:val="00895FB6"/>
    <w:rsid w:val="008A052E"/>
    <w:rsid w:val="008A08F2"/>
    <w:rsid w:val="008A531E"/>
    <w:rsid w:val="008B1CB9"/>
    <w:rsid w:val="008B7B25"/>
    <w:rsid w:val="008D0EAD"/>
    <w:rsid w:val="008D556E"/>
    <w:rsid w:val="008E1737"/>
    <w:rsid w:val="00902BB9"/>
    <w:rsid w:val="009036A6"/>
    <w:rsid w:val="0090563E"/>
    <w:rsid w:val="00924234"/>
    <w:rsid w:val="00933256"/>
    <w:rsid w:val="0095206B"/>
    <w:rsid w:val="00952C96"/>
    <w:rsid w:val="00955FA0"/>
    <w:rsid w:val="00976E86"/>
    <w:rsid w:val="009813A4"/>
    <w:rsid w:val="00991B1B"/>
    <w:rsid w:val="0099337A"/>
    <w:rsid w:val="00996094"/>
    <w:rsid w:val="009A7AB2"/>
    <w:rsid w:val="009C2042"/>
    <w:rsid w:val="009E26B1"/>
    <w:rsid w:val="009E2B9F"/>
    <w:rsid w:val="00A26298"/>
    <w:rsid w:val="00A26C21"/>
    <w:rsid w:val="00A3002D"/>
    <w:rsid w:val="00A33D9B"/>
    <w:rsid w:val="00A407D5"/>
    <w:rsid w:val="00A41CCC"/>
    <w:rsid w:val="00A64730"/>
    <w:rsid w:val="00A65B23"/>
    <w:rsid w:val="00A701A6"/>
    <w:rsid w:val="00A71A96"/>
    <w:rsid w:val="00AB143C"/>
    <w:rsid w:val="00AB380E"/>
    <w:rsid w:val="00AC44FA"/>
    <w:rsid w:val="00AC58CE"/>
    <w:rsid w:val="00AD2CB3"/>
    <w:rsid w:val="00AD6A42"/>
    <w:rsid w:val="00AE06DB"/>
    <w:rsid w:val="00AE118A"/>
    <w:rsid w:val="00AF1E17"/>
    <w:rsid w:val="00B0134B"/>
    <w:rsid w:val="00B07EEA"/>
    <w:rsid w:val="00B141D6"/>
    <w:rsid w:val="00B41F4F"/>
    <w:rsid w:val="00B43A6E"/>
    <w:rsid w:val="00B50590"/>
    <w:rsid w:val="00B511CF"/>
    <w:rsid w:val="00B55693"/>
    <w:rsid w:val="00B57710"/>
    <w:rsid w:val="00B67001"/>
    <w:rsid w:val="00BB48B7"/>
    <w:rsid w:val="00BD4062"/>
    <w:rsid w:val="00BD5B7F"/>
    <w:rsid w:val="00BE1874"/>
    <w:rsid w:val="00BE67CF"/>
    <w:rsid w:val="00BF1202"/>
    <w:rsid w:val="00BF6B0D"/>
    <w:rsid w:val="00C166AD"/>
    <w:rsid w:val="00C17236"/>
    <w:rsid w:val="00C546B2"/>
    <w:rsid w:val="00C55E42"/>
    <w:rsid w:val="00C56AD0"/>
    <w:rsid w:val="00C57415"/>
    <w:rsid w:val="00C62F22"/>
    <w:rsid w:val="00C64CC5"/>
    <w:rsid w:val="00C85F4A"/>
    <w:rsid w:val="00C9160A"/>
    <w:rsid w:val="00CA3395"/>
    <w:rsid w:val="00CC0D47"/>
    <w:rsid w:val="00CE2F28"/>
    <w:rsid w:val="00CE77F4"/>
    <w:rsid w:val="00D011C5"/>
    <w:rsid w:val="00D10E64"/>
    <w:rsid w:val="00D140F9"/>
    <w:rsid w:val="00D2072B"/>
    <w:rsid w:val="00D2213B"/>
    <w:rsid w:val="00D57626"/>
    <w:rsid w:val="00D65010"/>
    <w:rsid w:val="00D70D65"/>
    <w:rsid w:val="00D910D8"/>
    <w:rsid w:val="00D939F7"/>
    <w:rsid w:val="00DB1EE2"/>
    <w:rsid w:val="00DE3019"/>
    <w:rsid w:val="00DE484B"/>
    <w:rsid w:val="00DF3DF5"/>
    <w:rsid w:val="00E237CE"/>
    <w:rsid w:val="00E2382B"/>
    <w:rsid w:val="00E25982"/>
    <w:rsid w:val="00E3326D"/>
    <w:rsid w:val="00E42A7D"/>
    <w:rsid w:val="00E42EFE"/>
    <w:rsid w:val="00E518E8"/>
    <w:rsid w:val="00E52C95"/>
    <w:rsid w:val="00E651CF"/>
    <w:rsid w:val="00E65200"/>
    <w:rsid w:val="00E66166"/>
    <w:rsid w:val="00EA5589"/>
    <w:rsid w:val="00EB019A"/>
    <w:rsid w:val="00EC46A4"/>
    <w:rsid w:val="00ED221C"/>
    <w:rsid w:val="00EE147B"/>
    <w:rsid w:val="00EE1952"/>
    <w:rsid w:val="00F052FC"/>
    <w:rsid w:val="00F06433"/>
    <w:rsid w:val="00F130E4"/>
    <w:rsid w:val="00F15B7E"/>
    <w:rsid w:val="00F269D7"/>
    <w:rsid w:val="00F34576"/>
    <w:rsid w:val="00F40E14"/>
    <w:rsid w:val="00F43A18"/>
    <w:rsid w:val="00F53B83"/>
    <w:rsid w:val="00F54E84"/>
    <w:rsid w:val="00F55C66"/>
    <w:rsid w:val="00F57E07"/>
    <w:rsid w:val="00F63E2C"/>
    <w:rsid w:val="00F66EA4"/>
    <w:rsid w:val="00FA3001"/>
    <w:rsid w:val="00FB03E1"/>
    <w:rsid w:val="00FB23D3"/>
    <w:rsid w:val="00FB2A97"/>
    <w:rsid w:val="00FB440B"/>
    <w:rsid w:val="00FB4FD3"/>
    <w:rsid w:val="00FD0A11"/>
    <w:rsid w:val="00FD1A8D"/>
    <w:rsid w:val="00FF0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072B0EE8"/>
  <w15:docId w15:val="{FCCD223F-BE37-4C9A-91EA-107682A15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2B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2B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2B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BB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ED5B31-F7AC-47CA-ABA1-D19E34D56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27</Pages>
  <Words>3563</Words>
  <Characters>2031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75</cp:revision>
  <cp:lastPrinted>2021-06-11T20:20:00Z</cp:lastPrinted>
  <dcterms:created xsi:type="dcterms:W3CDTF">2021-03-28T19:42:00Z</dcterms:created>
  <dcterms:modified xsi:type="dcterms:W3CDTF">2021-10-08T17:42:00Z</dcterms:modified>
</cp:coreProperties>
</file>